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0930" w:rsidRDefault="00950930" w:rsidP="00950930">
      <w:pPr>
        <w:pStyle w:val="Bezodstpw"/>
        <w:spacing w:line="276" w:lineRule="auto"/>
        <w:ind w:left="-284" w:right="-307"/>
        <w:jc w:val="right"/>
      </w:pPr>
      <w:r>
        <w:t xml:space="preserve">Załącznik do Uchwały Rady Wydziału Farmaceutycznego z Oddziałem Medycyny Laboratoryjnej nr </w:t>
      </w:r>
      <w:r w:rsidR="005F32F5">
        <w:t>19</w:t>
      </w:r>
      <w:r>
        <w:t>/202</w:t>
      </w:r>
      <w:r w:rsidR="00833296">
        <w:t>3</w:t>
      </w:r>
      <w:r>
        <w:t xml:space="preserve"> z dnia </w:t>
      </w:r>
      <w:r w:rsidR="00F33A63">
        <w:t>26</w:t>
      </w:r>
      <w:r>
        <w:t>.</w:t>
      </w:r>
      <w:r w:rsidR="00F33A63">
        <w:t>0</w:t>
      </w:r>
      <w:r w:rsidR="00631DE2">
        <w:t>4</w:t>
      </w:r>
      <w:r>
        <w:t>.202</w:t>
      </w:r>
      <w:r w:rsidR="00833296">
        <w:t>3</w:t>
      </w:r>
      <w:r>
        <w:t xml:space="preserve"> r.</w:t>
      </w:r>
    </w:p>
    <w:p w:rsidR="00EA5DAA" w:rsidRDefault="00EA5DAA" w:rsidP="00A51045">
      <w:pPr>
        <w:pStyle w:val="Bezodstpw"/>
        <w:ind w:right="-307"/>
        <w:rPr>
          <w:b/>
          <w:sz w:val="22"/>
          <w:szCs w:val="22"/>
        </w:rPr>
      </w:pPr>
    </w:p>
    <w:p w:rsidR="00950930" w:rsidRDefault="00950930" w:rsidP="00A51045">
      <w:pPr>
        <w:pStyle w:val="Bezodstpw"/>
        <w:ind w:right="-307"/>
        <w:rPr>
          <w:b/>
          <w:sz w:val="22"/>
          <w:szCs w:val="22"/>
        </w:rPr>
      </w:pPr>
    </w:p>
    <w:p w:rsidR="00BD26B6" w:rsidRPr="00B13820" w:rsidRDefault="00AB3324" w:rsidP="00A51045">
      <w:pPr>
        <w:pStyle w:val="Bezodstpw"/>
        <w:ind w:right="-307"/>
        <w:rPr>
          <w:b/>
          <w:sz w:val="22"/>
          <w:szCs w:val="22"/>
        </w:rPr>
      </w:pPr>
      <w:r w:rsidRPr="00B13820">
        <w:rPr>
          <w:b/>
          <w:sz w:val="22"/>
          <w:szCs w:val="22"/>
        </w:rPr>
        <w:t xml:space="preserve">Nazwa kierunku studiów: </w:t>
      </w:r>
      <w:r w:rsidR="00B13820" w:rsidRPr="00B13820">
        <w:rPr>
          <w:b/>
          <w:sz w:val="22"/>
          <w:szCs w:val="22"/>
        </w:rPr>
        <w:t>Kosmetologia</w:t>
      </w:r>
    </w:p>
    <w:p w:rsidR="00BD26B6" w:rsidRPr="000D38F7" w:rsidRDefault="009A5AA4" w:rsidP="00A51045">
      <w:pPr>
        <w:pStyle w:val="Bezodstpw"/>
        <w:ind w:right="-307"/>
        <w:rPr>
          <w:b/>
          <w:sz w:val="22"/>
          <w:szCs w:val="22"/>
        </w:rPr>
      </w:pPr>
      <w:r>
        <w:rPr>
          <w:b/>
          <w:sz w:val="22"/>
          <w:szCs w:val="22"/>
        </w:rPr>
        <w:t>Forma i poziom studiów:</w:t>
      </w:r>
      <w:r w:rsidR="00AB3324" w:rsidRPr="00B13820">
        <w:rPr>
          <w:b/>
          <w:sz w:val="22"/>
          <w:szCs w:val="22"/>
        </w:rPr>
        <w:t xml:space="preserve"> </w:t>
      </w:r>
      <w:r w:rsidR="00B13820" w:rsidRPr="00B13820">
        <w:rPr>
          <w:b/>
          <w:sz w:val="22"/>
          <w:szCs w:val="22"/>
        </w:rPr>
        <w:t>studia I stopnia –</w:t>
      </w:r>
      <w:r w:rsidR="003101CC">
        <w:rPr>
          <w:b/>
          <w:sz w:val="22"/>
          <w:szCs w:val="22"/>
        </w:rPr>
        <w:t xml:space="preserve"> stacjonarne </w:t>
      </w:r>
    </w:p>
    <w:p w:rsidR="00BD26B6" w:rsidRPr="00160F3A" w:rsidRDefault="00BD26B6" w:rsidP="00AB3324">
      <w:pPr>
        <w:pStyle w:val="Bezodstpw"/>
        <w:ind w:right="-307"/>
        <w:rPr>
          <w:b/>
          <w:sz w:val="24"/>
          <w:szCs w:val="24"/>
        </w:rPr>
      </w:pPr>
    </w:p>
    <w:p w:rsidR="001E0758" w:rsidRDefault="00BD26B6" w:rsidP="00E21BF4">
      <w:pPr>
        <w:ind w:right="-307"/>
        <w:jc w:val="center"/>
        <w:rPr>
          <w:b/>
          <w:sz w:val="22"/>
          <w:szCs w:val="22"/>
        </w:rPr>
      </w:pPr>
      <w:r w:rsidRPr="00FC29EA">
        <w:rPr>
          <w:b/>
          <w:sz w:val="22"/>
          <w:szCs w:val="22"/>
        </w:rPr>
        <w:t>PLAN STUDIÓW –</w:t>
      </w:r>
      <w:r w:rsidR="00B13820" w:rsidRPr="00FC29EA">
        <w:rPr>
          <w:b/>
          <w:sz w:val="22"/>
          <w:szCs w:val="22"/>
        </w:rPr>
        <w:t xml:space="preserve"> rok akademicki </w:t>
      </w:r>
      <w:r w:rsidR="00B13820" w:rsidRPr="00FC29EA">
        <w:rPr>
          <w:b/>
          <w:color w:val="000000"/>
          <w:sz w:val="22"/>
          <w:szCs w:val="22"/>
        </w:rPr>
        <w:t>20</w:t>
      </w:r>
      <w:r w:rsidR="00D66262">
        <w:rPr>
          <w:b/>
          <w:color w:val="000000"/>
          <w:sz w:val="22"/>
          <w:szCs w:val="22"/>
        </w:rPr>
        <w:t>2</w:t>
      </w:r>
      <w:r w:rsidR="00833296">
        <w:rPr>
          <w:b/>
          <w:color w:val="000000"/>
          <w:sz w:val="22"/>
          <w:szCs w:val="22"/>
        </w:rPr>
        <w:t>3</w:t>
      </w:r>
      <w:r w:rsidR="00B13820" w:rsidRPr="00FC29EA">
        <w:rPr>
          <w:b/>
          <w:color w:val="000000"/>
          <w:sz w:val="22"/>
          <w:szCs w:val="22"/>
        </w:rPr>
        <w:t>/202</w:t>
      </w:r>
      <w:r w:rsidR="00833296">
        <w:rPr>
          <w:b/>
          <w:color w:val="000000"/>
          <w:sz w:val="22"/>
          <w:szCs w:val="22"/>
        </w:rPr>
        <w:t>4</w:t>
      </w:r>
      <w:r w:rsidR="001E0758">
        <w:rPr>
          <w:b/>
          <w:sz w:val="22"/>
          <w:szCs w:val="22"/>
        </w:rPr>
        <w:t xml:space="preserve"> </w:t>
      </w:r>
    </w:p>
    <w:p w:rsidR="00EC5057" w:rsidRDefault="00EC5057" w:rsidP="00EC5057">
      <w:pPr>
        <w:ind w:right="-307"/>
        <w:jc w:val="center"/>
        <w:rPr>
          <w:b/>
          <w:sz w:val="22"/>
          <w:szCs w:val="22"/>
        </w:rPr>
      </w:pPr>
      <w:r w:rsidRPr="00FC29EA">
        <w:rPr>
          <w:b/>
          <w:sz w:val="22"/>
          <w:szCs w:val="22"/>
        </w:rPr>
        <w:t>cykl kształcenia</w:t>
      </w:r>
      <w:r>
        <w:rPr>
          <w:b/>
          <w:sz w:val="22"/>
          <w:szCs w:val="22"/>
        </w:rPr>
        <w:t xml:space="preserve"> (lata) </w:t>
      </w:r>
      <w:r w:rsidRPr="00FC29EA">
        <w:rPr>
          <w:b/>
          <w:sz w:val="22"/>
          <w:szCs w:val="22"/>
        </w:rPr>
        <w:t>20</w:t>
      </w:r>
      <w:r>
        <w:rPr>
          <w:b/>
          <w:sz w:val="22"/>
          <w:szCs w:val="22"/>
        </w:rPr>
        <w:t>2</w:t>
      </w:r>
      <w:r w:rsidR="00833296">
        <w:rPr>
          <w:b/>
          <w:sz w:val="22"/>
          <w:szCs w:val="22"/>
        </w:rPr>
        <w:t>3</w:t>
      </w:r>
      <w:r w:rsidRPr="00FC29EA">
        <w:rPr>
          <w:b/>
          <w:sz w:val="22"/>
          <w:szCs w:val="22"/>
        </w:rPr>
        <w:t xml:space="preserve"> – 20</w:t>
      </w:r>
      <w:r>
        <w:rPr>
          <w:b/>
          <w:sz w:val="22"/>
          <w:szCs w:val="22"/>
        </w:rPr>
        <w:t>2</w:t>
      </w:r>
      <w:r w:rsidR="00833296">
        <w:rPr>
          <w:b/>
          <w:sz w:val="22"/>
          <w:szCs w:val="22"/>
        </w:rPr>
        <w:t>6</w:t>
      </w:r>
    </w:p>
    <w:tbl>
      <w:tblPr>
        <w:tblpPr w:leftFromText="141" w:rightFromText="141" w:vertAnchor="text" w:horzAnchor="margin" w:tblpX="-270" w:tblpY="335"/>
        <w:tblW w:w="10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96"/>
        <w:gridCol w:w="3848"/>
        <w:gridCol w:w="1044"/>
        <w:gridCol w:w="596"/>
        <w:gridCol w:w="597"/>
        <w:gridCol w:w="450"/>
        <w:gridCol w:w="581"/>
        <w:gridCol w:w="340"/>
        <w:gridCol w:w="340"/>
        <w:gridCol w:w="340"/>
        <w:gridCol w:w="340"/>
        <w:gridCol w:w="252"/>
        <w:gridCol w:w="440"/>
        <w:gridCol w:w="383"/>
        <w:gridCol w:w="838"/>
      </w:tblGrid>
      <w:tr w:rsidR="007133A1" w:rsidRPr="007133A1" w:rsidTr="00FA597E">
        <w:trPr>
          <w:cantSplit/>
          <w:trHeight w:val="379"/>
        </w:trPr>
        <w:tc>
          <w:tcPr>
            <w:tcW w:w="59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ind w:left="-284" w:firstLine="284"/>
              <w:jc w:val="center"/>
              <w:rPr>
                <w:b/>
              </w:rPr>
            </w:pPr>
            <w:r w:rsidRPr="007133A1">
              <w:rPr>
                <w:b/>
              </w:rPr>
              <w:t>Lp.</w:t>
            </w:r>
          </w:p>
        </w:tc>
        <w:tc>
          <w:tcPr>
            <w:tcW w:w="4892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keepNext/>
              <w:jc w:val="center"/>
              <w:outlineLvl w:val="1"/>
              <w:rPr>
                <w:b/>
              </w:rPr>
            </w:pPr>
            <w:r w:rsidRPr="007133A1">
              <w:rPr>
                <w:b/>
              </w:rPr>
              <w:t>Nazwa przedmiotu/modułu</w:t>
            </w:r>
          </w:p>
          <w:p w:rsidR="00B13820" w:rsidRPr="007133A1" w:rsidRDefault="00B13820" w:rsidP="00EA5DAA">
            <w:pPr>
              <w:keepNext/>
              <w:jc w:val="center"/>
              <w:outlineLvl w:val="1"/>
              <w:rPr>
                <w:b/>
              </w:rPr>
            </w:pPr>
            <w:r w:rsidRPr="007133A1">
              <w:rPr>
                <w:b/>
              </w:rPr>
              <w:t xml:space="preserve">Jednostka prowadząca zajęcia </w:t>
            </w:r>
          </w:p>
        </w:tc>
        <w:tc>
          <w:tcPr>
            <w:tcW w:w="59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textDirection w:val="btLr"/>
            <w:vAlign w:val="center"/>
            <w:hideMark/>
          </w:tcPr>
          <w:p w:rsidR="00B13820" w:rsidRPr="00601E93" w:rsidRDefault="00B13820" w:rsidP="00EA5DAA">
            <w:pPr>
              <w:pStyle w:val="Bezodstpw"/>
              <w:ind w:left="-85"/>
              <w:jc w:val="center"/>
              <w:rPr>
                <w:b/>
              </w:rPr>
            </w:pPr>
            <w:r w:rsidRPr="00601E93">
              <w:rPr>
                <w:b/>
              </w:rPr>
              <w:t>Razem</w:t>
            </w:r>
          </w:p>
        </w:tc>
        <w:tc>
          <w:tcPr>
            <w:tcW w:w="162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13820" w:rsidRPr="007133A1" w:rsidRDefault="00B13820" w:rsidP="00EA5DAA">
            <w:pPr>
              <w:pStyle w:val="Bezodstpw"/>
              <w:ind w:left="-85"/>
              <w:jc w:val="center"/>
              <w:rPr>
                <w:b/>
              </w:rPr>
            </w:pPr>
            <w:r w:rsidRPr="007133A1">
              <w:rPr>
                <w:b/>
              </w:rPr>
              <w:t>Godziny zajęć</w:t>
            </w:r>
          </w:p>
        </w:tc>
        <w:tc>
          <w:tcPr>
            <w:tcW w:w="0" w:type="auto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pStyle w:val="Bezodstpw"/>
              <w:jc w:val="center"/>
              <w:rPr>
                <w:b/>
              </w:rPr>
            </w:pPr>
            <w:r w:rsidRPr="007133A1">
              <w:rPr>
                <w:b/>
              </w:rPr>
              <w:t>Rozkład godz. zajęć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textDirection w:val="btLr"/>
            <w:vAlign w:val="center"/>
            <w:hideMark/>
          </w:tcPr>
          <w:p w:rsidR="00B13820" w:rsidRPr="007133A1" w:rsidRDefault="00B13820" w:rsidP="00EA5DAA">
            <w:pPr>
              <w:pStyle w:val="Bezodstpw"/>
              <w:jc w:val="center"/>
              <w:rPr>
                <w:b/>
              </w:rPr>
            </w:pPr>
            <w:r w:rsidRPr="007133A1">
              <w:rPr>
                <w:b/>
              </w:rPr>
              <w:t>Punkty ECTS</w:t>
            </w:r>
          </w:p>
        </w:tc>
        <w:tc>
          <w:tcPr>
            <w:tcW w:w="83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B13820" w:rsidRPr="007133A1" w:rsidRDefault="00B13820" w:rsidP="00EA5DAA">
            <w:pPr>
              <w:pStyle w:val="Bezodstpw"/>
              <w:jc w:val="center"/>
              <w:rPr>
                <w:b/>
              </w:rPr>
            </w:pPr>
            <w:r w:rsidRPr="007133A1">
              <w:rPr>
                <w:b/>
              </w:rPr>
              <w:t>Forma zaliczenia</w:t>
            </w:r>
          </w:p>
        </w:tc>
      </w:tr>
      <w:tr w:rsidR="007133A1" w:rsidRPr="007133A1" w:rsidTr="00FA597E">
        <w:trPr>
          <w:cantSplit/>
          <w:trHeight w:val="383"/>
        </w:trPr>
        <w:tc>
          <w:tcPr>
            <w:tcW w:w="596" w:type="dxa"/>
            <w:vMerge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rPr>
                <w:b/>
              </w:rPr>
            </w:pPr>
          </w:p>
        </w:tc>
        <w:tc>
          <w:tcPr>
            <w:tcW w:w="4892" w:type="dxa"/>
            <w:gridSpan w:val="2"/>
            <w:vMerge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rPr>
                <w:b/>
              </w:rPr>
            </w:pPr>
          </w:p>
        </w:tc>
        <w:tc>
          <w:tcPr>
            <w:tcW w:w="596" w:type="dxa"/>
            <w:vMerge/>
            <w:tcBorders>
              <w:left w:val="single" w:sz="12" w:space="0" w:color="auto"/>
              <w:right w:val="single" w:sz="12" w:space="0" w:color="auto"/>
            </w:tcBorders>
            <w:textDirection w:val="btLr"/>
            <w:vAlign w:val="center"/>
            <w:hideMark/>
          </w:tcPr>
          <w:p w:rsidR="00B13820" w:rsidRPr="007133A1" w:rsidRDefault="00B13820" w:rsidP="00EA5DAA">
            <w:pPr>
              <w:pStyle w:val="Bezodstpw"/>
              <w:jc w:val="center"/>
              <w:rPr>
                <w:b/>
              </w:rPr>
            </w:pPr>
          </w:p>
        </w:tc>
        <w:tc>
          <w:tcPr>
            <w:tcW w:w="597" w:type="dxa"/>
            <w:vMerge w:val="restart"/>
            <w:tcBorders>
              <w:top w:val="single" w:sz="12" w:space="0" w:color="auto"/>
              <w:left w:val="nil"/>
              <w:right w:val="single" w:sz="4" w:space="0" w:color="auto"/>
            </w:tcBorders>
            <w:textDirection w:val="btLr"/>
            <w:vAlign w:val="center"/>
            <w:hideMark/>
          </w:tcPr>
          <w:p w:rsidR="00B13820" w:rsidRPr="007133A1" w:rsidRDefault="00B13820" w:rsidP="00EA5DAA">
            <w:pPr>
              <w:pStyle w:val="Bezodstpw"/>
              <w:ind w:left="113" w:right="113"/>
              <w:jc w:val="center"/>
              <w:rPr>
                <w:b/>
              </w:rPr>
            </w:pPr>
            <w:r w:rsidRPr="007133A1">
              <w:rPr>
                <w:b/>
              </w:rPr>
              <w:t>Wykłady</w:t>
            </w:r>
          </w:p>
        </w:tc>
        <w:tc>
          <w:tcPr>
            <w:tcW w:w="450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B13820" w:rsidRPr="007133A1" w:rsidRDefault="00B13820" w:rsidP="00EA5DAA">
            <w:pPr>
              <w:pStyle w:val="Bezodstpw"/>
              <w:ind w:left="113" w:right="113"/>
              <w:jc w:val="center"/>
              <w:rPr>
                <w:b/>
              </w:rPr>
            </w:pPr>
            <w:r w:rsidRPr="007133A1">
              <w:rPr>
                <w:b/>
              </w:rPr>
              <w:t>Seminaria</w:t>
            </w:r>
          </w:p>
        </w:tc>
        <w:tc>
          <w:tcPr>
            <w:tcW w:w="581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textDirection w:val="btLr"/>
            <w:vAlign w:val="center"/>
          </w:tcPr>
          <w:p w:rsidR="00B13820" w:rsidRPr="007133A1" w:rsidRDefault="00B13820" w:rsidP="00EA5DAA">
            <w:pPr>
              <w:pStyle w:val="Bezodstpw"/>
              <w:ind w:left="113" w:right="113"/>
              <w:jc w:val="center"/>
              <w:rPr>
                <w:b/>
              </w:rPr>
            </w:pPr>
            <w:r w:rsidRPr="007133A1">
              <w:rPr>
                <w:b/>
              </w:rPr>
              <w:t>Ćwiczenia</w:t>
            </w:r>
          </w:p>
        </w:tc>
        <w:tc>
          <w:tcPr>
            <w:tcW w:w="0" w:type="auto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1B3C7D" w:rsidP="00EA5DAA">
            <w:pPr>
              <w:pStyle w:val="Bezodstpw"/>
              <w:jc w:val="center"/>
              <w:rPr>
                <w:b/>
              </w:rPr>
            </w:pPr>
            <w:r w:rsidRPr="007133A1">
              <w:rPr>
                <w:b/>
              </w:rPr>
              <w:t>Rok I</w:t>
            </w:r>
          </w:p>
        </w:tc>
        <w:tc>
          <w:tcPr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rPr>
                <w:b/>
                <w:spacing w:val="-20"/>
              </w:rPr>
            </w:pPr>
          </w:p>
        </w:tc>
        <w:tc>
          <w:tcPr>
            <w:tcW w:w="838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B13820" w:rsidRPr="007133A1" w:rsidRDefault="00B13820" w:rsidP="00EA5DAA">
            <w:pPr>
              <w:rPr>
                <w:b/>
                <w:spacing w:val="-20"/>
              </w:rPr>
            </w:pPr>
          </w:p>
        </w:tc>
      </w:tr>
      <w:tr w:rsidR="007133A1" w:rsidRPr="007133A1" w:rsidTr="00FA597E">
        <w:trPr>
          <w:cantSplit/>
          <w:trHeight w:val="389"/>
        </w:trPr>
        <w:tc>
          <w:tcPr>
            <w:tcW w:w="596" w:type="dxa"/>
            <w:vMerge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rPr>
                <w:b/>
              </w:rPr>
            </w:pPr>
          </w:p>
        </w:tc>
        <w:tc>
          <w:tcPr>
            <w:tcW w:w="4892" w:type="dxa"/>
            <w:gridSpan w:val="2"/>
            <w:vMerge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rPr>
                <w:b/>
              </w:rPr>
            </w:pPr>
          </w:p>
        </w:tc>
        <w:tc>
          <w:tcPr>
            <w:tcW w:w="59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rPr>
                <w:b/>
              </w:rPr>
            </w:pPr>
          </w:p>
        </w:tc>
        <w:tc>
          <w:tcPr>
            <w:tcW w:w="597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rPr>
                <w:b/>
              </w:rPr>
            </w:pPr>
          </w:p>
        </w:tc>
        <w:tc>
          <w:tcPr>
            <w:tcW w:w="45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rPr>
                <w:b/>
              </w:rPr>
            </w:pPr>
          </w:p>
        </w:tc>
        <w:tc>
          <w:tcPr>
            <w:tcW w:w="581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rPr>
                <w:b/>
              </w:rPr>
            </w:pPr>
          </w:p>
        </w:tc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pStyle w:val="Bezodstpw"/>
              <w:jc w:val="center"/>
              <w:rPr>
                <w:b/>
              </w:rPr>
            </w:pPr>
            <w:r w:rsidRPr="007133A1">
              <w:rPr>
                <w:b/>
              </w:rPr>
              <w:t>Sem. I</w:t>
            </w:r>
          </w:p>
        </w:tc>
        <w:tc>
          <w:tcPr>
            <w:tcW w:w="0" w:type="auto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pStyle w:val="Bezodstpw"/>
              <w:jc w:val="center"/>
              <w:rPr>
                <w:b/>
              </w:rPr>
            </w:pPr>
            <w:r w:rsidRPr="007133A1">
              <w:rPr>
                <w:b/>
              </w:rPr>
              <w:t>Sem. II</w:t>
            </w:r>
          </w:p>
        </w:tc>
        <w:tc>
          <w:tcPr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rPr>
                <w:b/>
                <w:spacing w:val="-20"/>
              </w:rPr>
            </w:pPr>
          </w:p>
        </w:tc>
        <w:tc>
          <w:tcPr>
            <w:tcW w:w="838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B13820" w:rsidRPr="007133A1" w:rsidRDefault="00B13820" w:rsidP="00EA5DAA">
            <w:pPr>
              <w:rPr>
                <w:b/>
                <w:spacing w:val="-20"/>
              </w:rPr>
            </w:pPr>
          </w:p>
        </w:tc>
      </w:tr>
      <w:tr w:rsidR="007133A1" w:rsidRPr="007133A1" w:rsidTr="00FA597E">
        <w:trPr>
          <w:cantSplit/>
          <w:trHeight w:val="371"/>
        </w:trPr>
        <w:tc>
          <w:tcPr>
            <w:tcW w:w="596" w:type="dxa"/>
            <w:vMerge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rPr>
                <w:b/>
              </w:rPr>
            </w:pPr>
          </w:p>
        </w:tc>
        <w:tc>
          <w:tcPr>
            <w:tcW w:w="4892" w:type="dxa"/>
            <w:gridSpan w:val="2"/>
            <w:vMerge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rPr>
                <w:b/>
              </w:rPr>
            </w:pPr>
          </w:p>
        </w:tc>
        <w:tc>
          <w:tcPr>
            <w:tcW w:w="59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rPr>
                <w:b/>
              </w:rPr>
            </w:pPr>
          </w:p>
        </w:tc>
        <w:tc>
          <w:tcPr>
            <w:tcW w:w="597" w:type="dxa"/>
            <w:vMerge/>
            <w:tcBorders>
              <w:left w:val="nil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rPr>
                <w:b/>
              </w:rPr>
            </w:pPr>
          </w:p>
        </w:tc>
        <w:tc>
          <w:tcPr>
            <w:tcW w:w="450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rPr>
                <w:b/>
              </w:rPr>
            </w:pPr>
          </w:p>
        </w:tc>
        <w:tc>
          <w:tcPr>
            <w:tcW w:w="581" w:type="dxa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rPr>
                <w:b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pStyle w:val="Bezodstpw"/>
              <w:jc w:val="center"/>
              <w:rPr>
                <w:b/>
              </w:rPr>
            </w:pPr>
            <w:r w:rsidRPr="007133A1">
              <w:rPr>
                <w:b/>
              </w:rPr>
              <w:t>W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B13820" w:rsidRPr="007133A1" w:rsidRDefault="00B13820" w:rsidP="00EA5DAA">
            <w:pPr>
              <w:pStyle w:val="Bezodstpw"/>
              <w:jc w:val="center"/>
              <w:rPr>
                <w:b/>
              </w:rPr>
            </w:pPr>
            <w:r w:rsidRPr="007133A1">
              <w:rPr>
                <w:b/>
              </w:rPr>
              <w:t>S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pStyle w:val="Bezodstpw"/>
              <w:jc w:val="center"/>
              <w:rPr>
                <w:b/>
              </w:rPr>
            </w:pPr>
            <w:r w:rsidRPr="007133A1">
              <w:rPr>
                <w:b/>
              </w:rPr>
              <w:t>Ć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pStyle w:val="Bezodstpw"/>
              <w:jc w:val="center"/>
              <w:rPr>
                <w:b/>
              </w:rPr>
            </w:pPr>
            <w:r w:rsidRPr="007133A1">
              <w:rPr>
                <w:b/>
              </w:rPr>
              <w:t>W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B13820" w:rsidRPr="007133A1" w:rsidRDefault="00B13820" w:rsidP="00EA5DAA">
            <w:pPr>
              <w:pStyle w:val="Bezodstpw"/>
              <w:jc w:val="center"/>
              <w:rPr>
                <w:b/>
              </w:rPr>
            </w:pPr>
            <w:r w:rsidRPr="007133A1">
              <w:rPr>
                <w:b/>
              </w:rPr>
              <w:t>S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B13820" w:rsidRPr="007133A1" w:rsidRDefault="00B13820" w:rsidP="00EA5DAA">
            <w:pPr>
              <w:pStyle w:val="Bezodstpw"/>
              <w:jc w:val="center"/>
              <w:rPr>
                <w:b/>
              </w:rPr>
            </w:pPr>
            <w:r w:rsidRPr="007133A1">
              <w:rPr>
                <w:b/>
              </w:rPr>
              <w:t>Ć</w:t>
            </w:r>
          </w:p>
        </w:tc>
        <w:tc>
          <w:tcPr>
            <w:tcW w:w="0" w:type="auto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13820" w:rsidRPr="007133A1" w:rsidRDefault="00B13820" w:rsidP="00EA5DAA">
            <w:pPr>
              <w:rPr>
                <w:b/>
                <w:spacing w:val="-20"/>
              </w:rPr>
            </w:pPr>
          </w:p>
        </w:tc>
        <w:tc>
          <w:tcPr>
            <w:tcW w:w="83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13820" w:rsidRPr="007133A1" w:rsidRDefault="00B13820" w:rsidP="00EA5DAA">
            <w:pPr>
              <w:rPr>
                <w:b/>
                <w:spacing w:val="-20"/>
              </w:rPr>
            </w:pPr>
          </w:p>
        </w:tc>
      </w:tr>
      <w:tr w:rsidR="007133A1" w:rsidRPr="007133A1" w:rsidTr="009C079D">
        <w:trPr>
          <w:cantSplit/>
          <w:trHeight w:val="109"/>
        </w:trPr>
        <w:tc>
          <w:tcPr>
            <w:tcW w:w="59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7133A1" w:rsidRDefault="004F6446" w:rsidP="00EA5DAA">
            <w:pPr>
              <w:pStyle w:val="Bezodstpw"/>
              <w:jc w:val="center"/>
            </w:pPr>
            <w:r>
              <w:t>1.</w:t>
            </w:r>
          </w:p>
        </w:tc>
        <w:tc>
          <w:tcPr>
            <w:tcW w:w="4892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13820" w:rsidRPr="007133A1" w:rsidRDefault="00B13820" w:rsidP="00EA5DAA">
            <w:pPr>
              <w:jc w:val="both"/>
            </w:pPr>
            <w:r w:rsidRPr="007133A1">
              <w:rPr>
                <w:b/>
              </w:rPr>
              <w:t>Szkolenie w zakresie bezpieczeństwa i higieny pracy</w:t>
            </w:r>
            <w:r w:rsidRPr="007133A1">
              <w:t xml:space="preserve"> </w:t>
            </w:r>
          </w:p>
          <w:p w:rsidR="00B13820" w:rsidRPr="007133A1" w:rsidRDefault="00B13820" w:rsidP="00EA5DAA">
            <w:pPr>
              <w:rPr>
                <w:i/>
              </w:rPr>
            </w:pPr>
            <w:r w:rsidRPr="007133A1">
              <w:rPr>
                <w:i/>
              </w:rPr>
              <w:t>Zakład Higieny, Epidemiologii i Ergonomii</w:t>
            </w:r>
          </w:p>
        </w:tc>
        <w:tc>
          <w:tcPr>
            <w:tcW w:w="59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4</w:t>
            </w:r>
          </w:p>
        </w:tc>
        <w:tc>
          <w:tcPr>
            <w:tcW w:w="597" w:type="dxa"/>
            <w:tcBorders>
              <w:top w:val="single" w:sz="12" w:space="0" w:color="auto"/>
              <w:left w:val="nil"/>
              <w:bottom w:val="single" w:sz="4" w:space="0" w:color="auto"/>
              <w:right w:val="single" w:sz="6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4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-</w:t>
            </w:r>
          </w:p>
        </w:tc>
        <w:tc>
          <w:tcPr>
            <w:tcW w:w="58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4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B13820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83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7133A1" w:rsidRDefault="00B13820" w:rsidP="00EA5DAA">
            <w:pPr>
              <w:jc w:val="center"/>
            </w:pPr>
            <w:r w:rsidRPr="007133A1">
              <w:t>Zal. I</w:t>
            </w:r>
          </w:p>
        </w:tc>
      </w:tr>
      <w:tr w:rsidR="007133A1" w:rsidRPr="007133A1" w:rsidTr="009C079D">
        <w:trPr>
          <w:cantSplit/>
        </w:trPr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7133A1" w:rsidRDefault="004F6446" w:rsidP="00EA5DAA">
            <w:pPr>
              <w:pStyle w:val="Bezodstpw"/>
              <w:jc w:val="center"/>
            </w:pPr>
            <w:r>
              <w:t>2.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13820" w:rsidRPr="007133A1" w:rsidRDefault="00B13820" w:rsidP="00EA5DAA">
            <w:pPr>
              <w:rPr>
                <w:b/>
              </w:rPr>
            </w:pPr>
            <w:r w:rsidRPr="007133A1">
              <w:rPr>
                <w:b/>
              </w:rPr>
              <w:t>Biofizyka w kosmetologii</w:t>
            </w:r>
          </w:p>
          <w:p w:rsidR="00B13820" w:rsidRPr="007133A1" w:rsidRDefault="00B13820" w:rsidP="00EA5DAA">
            <w:pPr>
              <w:rPr>
                <w:i/>
              </w:rPr>
            </w:pPr>
            <w:r w:rsidRPr="007133A1">
              <w:rPr>
                <w:i/>
              </w:rPr>
              <w:t>Zakład Chemii Fizycznej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45</w:t>
            </w:r>
          </w:p>
        </w:tc>
        <w:tc>
          <w:tcPr>
            <w:tcW w:w="597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10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-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3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B13820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B13820" w:rsidRPr="00637AA4" w:rsidRDefault="00B13820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B13820" w:rsidP="00EA5DAA">
            <w:pPr>
              <w:pStyle w:val="Bezodstpw"/>
              <w:jc w:val="center"/>
            </w:pPr>
            <w:r w:rsidRPr="00637AA4"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B13820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pStyle w:val="Bezodstpw"/>
              <w:jc w:val="center"/>
            </w:pPr>
            <w:r w:rsidRPr="00637AA4">
              <w:t>3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1D5DE7" w:rsidP="00EA5DAA">
            <w:pPr>
              <w:pStyle w:val="Bezodstpw"/>
              <w:jc w:val="center"/>
            </w:pPr>
            <w:r w:rsidRPr="00637AA4">
              <w:t>3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7133A1" w:rsidRDefault="00B13820" w:rsidP="00EA5DAA">
            <w:pPr>
              <w:jc w:val="center"/>
            </w:pPr>
            <w:r w:rsidRPr="007133A1">
              <w:t>Zal. II</w:t>
            </w:r>
          </w:p>
        </w:tc>
      </w:tr>
      <w:tr w:rsidR="007133A1" w:rsidRPr="007133A1" w:rsidTr="009C079D">
        <w:trPr>
          <w:cantSplit/>
        </w:trPr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7133A1" w:rsidRDefault="004F6446" w:rsidP="00EA5DAA">
            <w:pPr>
              <w:pStyle w:val="Bezodstpw"/>
              <w:jc w:val="center"/>
            </w:pPr>
            <w:r>
              <w:t>3.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13820" w:rsidRPr="007133A1" w:rsidRDefault="00B13820" w:rsidP="00EA5DAA">
            <w:pPr>
              <w:rPr>
                <w:b/>
              </w:rPr>
            </w:pPr>
            <w:r w:rsidRPr="007133A1">
              <w:rPr>
                <w:b/>
              </w:rPr>
              <w:t xml:space="preserve">Biologia z elementami genetyki       </w:t>
            </w:r>
          </w:p>
          <w:p w:rsidR="00B13820" w:rsidRPr="007133A1" w:rsidRDefault="00B13820" w:rsidP="00EA5DAA">
            <w:pPr>
              <w:rPr>
                <w:i/>
              </w:rPr>
            </w:pPr>
            <w:r w:rsidRPr="007133A1">
              <w:rPr>
                <w:i/>
              </w:rPr>
              <w:t>Zakład Biologii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45</w:t>
            </w:r>
          </w:p>
        </w:tc>
        <w:tc>
          <w:tcPr>
            <w:tcW w:w="597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10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20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B13820" w:rsidP="00EA5DAA">
            <w:pPr>
              <w:pStyle w:val="Bezodstpw"/>
              <w:jc w:val="center"/>
            </w:pPr>
            <w:r w:rsidRPr="00637AA4"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B13820" w:rsidRPr="00637AA4" w:rsidRDefault="00B13820" w:rsidP="00EA5DAA">
            <w:pPr>
              <w:pStyle w:val="Bezodstpw"/>
              <w:jc w:val="center"/>
            </w:pPr>
            <w:r w:rsidRPr="00637AA4"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pStyle w:val="Bezodstpw"/>
              <w:jc w:val="center"/>
            </w:pPr>
            <w:r w:rsidRPr="00637AA4"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B13820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B13820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1D5DE7" w:rsidP="00EA5DAA">
            <w:pPr>
              <w:pStyle w:val="Bezodstpw"/>
              <w:jc w:val="center"/>
            </w:pPr>
            <w:r w:rsidRPr="00637AA4">
              <w:t>3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7133A1" w:rsidRDefault="00B13820" w:rsidP="00EA5DAA">
            <w:pPr>
              <w:jc w:val="center"/>
              <w:rPr>
                <w:b/>
              </w:rPr>
            </w:pPr>
            <w:r w:rsidRPr="007133A1">
              <w:rPr>
                <w:b/>
              </w:rPr>
              <w:t>Egz. I</w:t>
            </w:r>
          </w:p>
        </w:tc>
      </w:tr>
      <w:tr w:rsidR="007133A1" w:rsidRPr="007133A1" w:rsidTr="009C079D">
        <w:trPr>
          <w:cantSplit/>
          <w:trHeight w:val="215"/>
        </w:trPr>
        <w:tc>
          <w:tcPr>
            <w:tcW w:w="59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D2AAF" w:rsidRPr="007133A1" w:rsidRDefault="004F6446" w:rsidP="00EA5DAA">
            <w:pPr>
              <w:pStyle w:val="Bezodstpw"/>
              <w:jc w:val="center"/>
            </w:pPr>
            <w:r>
              <w:t>4.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Default="005D2AAF" w:rsidP="00EA5DAA">
            <w:pPr>
              <w:rPr>
                <w:b/>
              </w:rPr>
            </w:pPr>
            <w:r w:rsidRPr="007133A1">
              <w:rPr>
                <w:b/>
              </w:rPr>
              <w:t>Chemia kosmetyczna</w:t>
            </w:r>
          </w:p>
          <w:p w:rsidR="008629ED" w:rsidRPr="007133A1" w:rsidRDefault="008629ED" w:rsidP="00EA5DAA">
            <w:pPr>
              <w:rPr>
                <w:b/>
              </w:rPr>
            </w:pPr>
            <w:r w:rsidRPr="007133A1">
              <w:rPr>
                <w:i/>
              </w:rPr>
              <w:t>Z</w:t>
            </w:r>
            <w:r w:rsidRPr="002D0302">
              <w:rPr>
                <w:i/>
              </w:rPr>
              <w:t>a</w:t>
            </w:r>
            <w:r w:rsidRPr="007133A1">
              <w:rPr>
                <w:i/>
              </w:rPr>
              <w:t>kład Chemii Organicznej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8629ED" w:rsidP="00EA5DAA">
            <w:pPr>
              <w:jc w:val="center"/>
            </w:pPr>
            <w:r>
              <w:t>75</w:t>
            </w:r>
          </w:p>
        </w:tc>
        <w:tc>
          <w:tcPr>
            <w:tcW w:w="597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  <w:vAlign w:val="center"/>
          </w:tcPr>
          <w:p w:rsidR="005D2AAF" w:rsidRPr="00637AA4" w:rsidRDefault="008629ED" w:rsidP="00EA5DAA">
            <w:pPr>
              <w:jc w:val="center"/>
            </w:pPr>
            <w:r>
              <w:t>15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8629ED" w:rsidP="00EA5DAA">
            <w:pPr>
              <w:jc w:val="center"/>
            </w:pPr>
            <w:r>
              <w:t>10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8629ED" w:rsidP="00EA5DAA">
            <w:pPr>
              <w:jc w:val="center"/>
            </w:pPr>
            <w: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8629ED" w:rsidP="00EA5DAA">
            <w:pPr>
              <w:pStyle w:val="Bezodstpw"/>
              <w:jc w:val="center"/>
            </w:pPr>
            <w: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1</w:t>
            </w:r>
            <w:r w:rsidR="008629ED"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8629ED" w:rsidP="00EA5DAA">
            <w:pPr>
              <w:pStyle w:val="Bezodstpw"/>
              <w:jc w:val="center"/>
            </w:pPr>
            <w:r>
              <w:t>5</w:t>
            </w:r>
            <w:r w:rsidR="005D2AAF" w:rsidRPr="00637AA4"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D2AAF" w:rsidRPr="00637AA4" w:rsidRDefault="008629ED" w:rsidP="00EA5DAA">
            <w:pPr>
              <w:pStyle w:val="Bezodstpw"/>
              <w:jc w:val="center"/>
            </w:pPr>
            <w:r>
              <w:t>6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D2AAF" w:rsidRPr="007133A1" w:rsidRDefault="005D2AAF" w:rsidP="00EA5DAA">
            <w:pPr>
              <w:jc w:val="center"/>
              <w:rPr>
                <w:b/>
              </w:rPr>
            </w:pPr>
            <w:r w:rsidRPr="007133A1">
              <w:rPr>
                <w:b/>
              </w:rPr>
              <w:t>Egz. I</w:t>
            </w:r>
          </w:p>
        </w:tc>
      </w:tr>
      <w:tr w:rsidR="007133A1" w:rsidRPr="007133A1" w:rsidTr="009C079D">
        <w:trPr>
          <w:cantSplit/>
        </w:trPr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7133A1" w:rsidRDefault="004F6446" w:rsidP="00EA5DAA">
            <w:pPr>
              <w:pStyle w:val="Bezodstpw"/>
              <w:jc w:val="center"/>
            </w:pPr>
            <w:r>
              <w:t>5.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13820" w:rsidRPr="007133A1" w:rsidRDefault="00B13820" w:rsidP="00EA5DAA">
            <w:pPr>
              <w:rPr>
                <w:b/>
              </w:rPr>
            </w:pPr>
            <w:r w:rsidRPr="007133A1">
              <w:rPr>
                <w:b/>
              </w:rPr>
              <w:t>Dermatologia</w:t>
            </w:r>
          </w:p>
          <w:p w:rsidR="00B13820" w:rsidRPr="007133A1" w:rsidRDefault="00F41E62" w:rsidP="00EA5DAA">
            <w:pPr>
              <w:rPr>
                <w:i/>
              </w:rPr>
            </w:pPr>
            <w:r w:rsidRPr="007133A1">
              <w:rPr>
                <w:i/>
              </w:rPr>
              <w:t>Zakład Medycyny Estetycznej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70</w:t>
            </w:r>
          </w:p>
        </w:tc>
        <w:tc>
          <w:tcPr>
            <w:tcW w:w="597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30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10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260AA9" w:rsidRPr="00637AA4" w:rsidRDefault="00C20BDA" w:rsidP="00EA5DAA">
            <w:pPr>
              <w:pStyle w:val="Bezodstpw"/>
              <w:jc w:val="center"/>
            </w:pPr>
            <w:r w:rsidRPr="00637AA4">
              <w:t>5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7133A1" w:rsidRDefault="00B13820" w:rsidP="00EA5DAA">
            <w:pPr>
              <w:jc w:val="center"/>
            </w:pPr>
            <w:r w:rsidRPr="007133A1">
              <w:rPr>
                <w:b/>
              </w:rPr>
              <w:t>Egz. II</w:t>
            </w:r>
          </w:p>
        </w:tc>
      </w:tr>
      <w:tr w:rsidR="007133A1" w:rsidRPr="007133A1" w:rsidTr="009C079D">
        <w:trPr>
          <w:cantSplit/>
        </w:trPr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7133A1" w:rsidRDefault="004F6446" w:rsidP="00EA5DAA">
            <w:pPr>
              <w:pStyle w:val="Bezodstpw"/>
              <w:jc w:val="center"/>
            </w:pPr>
            <w:r>
              <w:t>6.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13820" w:rsidRPr="007133A1" w:rsidRDefault="00B13820" w:rsidP="00EA5DAA">
            <w:pPr>
              <w:rPr>
                <w:b/>
              </w:rPr>
            </w:pPr>
            <w:r w:rsidRPr="007133A1">
              <w:rPr>
                <w:b/>
              </w:rPr>
              <w:t>Elementy chemii biologicznej</w:t>
            </w:r>
          </w:p>
          <w:p w:rsidR="00B13820" w:rsidRPr="007133A1" w:rsidRDefault="00B13820" w:rsidP="00EA5DAA">
            <w:pPr>
              <w:rPr>
                <w:b/>
              </w:rPr>
            </w:pPr>
            <w:r w:rsidRPr="007133A1">
              <w:rPr>
                <w:i/>
              </w:rPr>
              <w:t>Zakład Chemii Medycznej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30</w:t>
            </w:r>
          </w:p>
        </w:tc>
        <w:tc>
          <w:tcPr>
            <w:tcW w:w="597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15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-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2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7133A1" w:rsidRDefault="00B13820" w:rsidP="00EA5DAA">
            <w:pPr>
              <w:jc w:val="center"/>
              <w:rPr>
                <w:b/>
              </w:rPr>
            </w:pPr>
            <w:r w:rsidRPr="007133A1">
              <w:t>Zal. II</w:t>
            </w:r>
          </w:p>
        </w:tc>
      </w:tr>
      <w:tr w:rsidR="008629ED" w:rsidRPr="007133A1" w:rsidTr="009C079D">
        <w:trPr>
          <w:cantSplit/>
        </w:trPr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629ED" w:rsidRDefault="008629ED" w:rsidP="00EA5DAA">
            <w:pPr>
              <w:pStyle w:val="Bezodstpw"/>
              <w:jc w:val="center"/>
            </w:pPr>
            <w:r>
              <w:t>7.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8629ED" w:rsidRDefault="008629ED" w:rsidP="00EA5DAA">
            <w:pPr>
              <w:rPr>
                <w:b/>
              </w:rPr>
            </w:pPr>
            <w:r>
              <w:rPr>
                <w:b/>
              </w:rPr>
              <w:t>Elementy chemii nieorganicznej w kosmetologii</w:t>
            </w:r>
          </w:p>
          <w:p w:rsidR="008629ED" w:rsidRPr="007133A1" w:rsidRDefault="008629ED" w:rsidP="00EA5DAA">
            <w:pPr>
              <w:rPr>
                <w:b/>
              </w:rPr>
            </w:pPr>
            <w:r w:rsidRPr="007133A1">
              <w:rPr>
                <w:i/>
              </w:rPr>
              <w:t>Zakład Chemii Nieorganicznej i Analitycznej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629ED" w:rsidRPr="00637AA4" w:rsidRDefault="008629ED" w:rsidP="00EA5DAA">
            <w:pPr>
              <w:jc w:val="center"/>
            </w:pPr>
            <w:r>
              <w:t>20</w:t>
            </w:r>
          </w:p>
        </w:tc>
        <w:tc>
          <w:tcPr>
            <w:tcW w:w="597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  <w:vAlign w:val="center"/>
          </w:tcPr>
          <w:p w:rsidR="008629ED" w:rsidRPr="00637AA4" w:rsidRDefault="008629ED" w:rsidP="00EA5DAA">
            <w:pPr>
              <w:jc w:val="center"/>
            </w:pPr>
            <w:r>
              <w:t>8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629ED" w:rsidRPr="00637AA4" w:rsidRDefault="008629ED" w:rsidP="00EA5DAA">
            <w:pPr>
              <w:jc w:val="center"/>
            </w:pPr>
            <w:r>
              <w:t>2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629ED" w:rsidRPr="00637AA4" w:rsidRDefault="008629ED" w:rsidP="00EA5DAA">
            <w:pPr>
              <w:jc w:val="center"/>
            </w:pPr>
            <w: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29ED" w:rsidRPr="00637AA4" w:rsidRDefault="008629ED" w:rsidP="00EA5DAA">
            <w:pPr>
              <w:pStyle w:val="Bezodstpw"/>
              <w:jc w:val="center"/>
            </w:pPr>
            <w: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8629ED" w:rsidRPr="00637AA4" w:rsidRDefault="008629ED" w:rsidP="00EA5DAA">
            <w:pPr>
              <w:pStyle w:val="Bezodstpw"/>
              <w:jc w:val="center"/>
            </w:pPr>
            <w: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:rsidR="008629ED" w:rsidRPr="00637AA4" w:rsidRDefault="008629ED" w:rsidP="00EA5DAA">
            <w:pPr>
              <w:pStyle w:val="Bezodstpw"/>
              <w:jc w:val="center"/>
            </w:pPr>
            <w: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629ED" w:rsidRPr="00637AA4" w:rsidRDefault="00EE600F" w:rsidP="00EA5DAA">
            <w:pPr>
              <w:pStyle w:val="Bezodstpw"/>
              <w:jc w:val="center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29ED" w:rsidRPr="00637AA4" w:rsidRDefault="00EE600F" w:rsidP="00EA5DAA">
            <w:pPr>
              <w:pStyle w:val="Bezodstpw"/>
              <w:jc w:val="center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629ED" w:rsidRPr="00637AA4" w:rsidRDefault="00EE600F" w:rsidP="00EA5DAA">
            <w:pPr>
              <w:pStyle w:val="Bezodstpw"/>
              <w:jc w:val="center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629ED" w:rsidRPr="00637AA4" w:rsidRDefault="008629ED" w:rsidP="00EA5DAA">
            <w:pPr>
              <w:pStyle w:val="Bezodstpw"/>
              <w:jc w:val="center"/>
            </w:pPr>
            <w: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629ED" w:rsidRPr="007133A1" w:rsidRDefault="008629ED" w:rsidP="00EA5DAA">
            <w:pPr>
              <w:jc w:val="center"/>
            </w:pPr>
            <w:r>
              <w:t>Zal. I</w:t>
            </w:r>
          </w:p>
        </w:tc>
      </w:tr>
      <w:tr w:rsidR="007133A1" w:rsidRPr="007133A1" w:rsidTr="009C079D">
        <w:trPr>
          <w:cantSplit/>
          <w:trHeight w:val="377"/>
        </w:trPr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CE0406" w:rsidRDefault="008629ED" w:rsidP="00EA5DAA">
            <w:pPr>
              <w:pStyle w:val="Bezodstpw"/>
              <w:jc w:val="center"/>
            </w:pPr>
            <w:r>
              <w:t>8</w:t>
            </w:r>
            <w:r w:rsidR="004F6446" w:rsidRPr="00CE0406">
              <w:t>.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B13820" w:rsidRPr="00CE0406" w:rsidRDefault="00B13820" w:rsidP="00EA5DAA">
            <w:pPr>
              <w:rPr>
                <w:b/>
              </w:rPr>
            </w:pPr>
            <w:r w:rsidRPr="00CE0406">
              <w:rPr>
                <w:b/>
              </w:rPr>
              <w:t xml:space="preserve">Fizjologia z anatomią                </w:t>
            </w:r>
          </w:p>
          <w:p w:rsidR="00B13820" w:rsidRPr="00CE0406" w:rsidRDefault="00B13820" w:rsidP="00EA5DAA">
            <w:pPr>
              <w:rPr>
                <w:i/>
              </w:rPr>
            </w:pPr>
            <w:r w:rsidRPr="00CE0406">
              <w:rPr>
                <w:i/>
              </w:rPr>
              <w:t>Zakład Fizjologii i Patofizjologii Doświadczalnej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CE0406" w:rsidRDefault="00B13820" w:rsidP="00EA5DAA">
            <w:pPr>
              <w:jc w:val="center"/>
            </w:pPr>
            <w:r w:rsidRPr="00CE0406">
              <w:t>75</w:t>
            </w:r>
          </w:p>
        </w:tc>
        <w:tc>
          <w:tcPr>
            <w:tcW w:w="597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  <w:vAlign w:val="center"/>
          </w:tcPr>
          <w:p w:rsidR="00B13820" w:rsidRPr="00CE0406" w:rsidRDefault="00B13820" w:rsidP="00EA5DAA">
            <w:pPr>
              <w:jc w:val="center"/>
            </w:pPr>
            <w:r w:rsidRPr="00CE0406">
              <w:t>25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CE0406" w:rsidRDefault="00B13820" w:rsidP="00EA5DAA">
            <w:pPr>
              <w:jc w:val="center"/>
            </w:pPr>
            <w:r w:rsidRPr="00CE0406">
              <w:t>-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B13820" w:rsidP="00EA5DAA">
            <w:pPr>
              <w:jc w:val="center"/>
            </w:pPr>
            <w:r w:rsidRPr="00637AA4"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5D2AAF" w:rsidP="00EA5DAA">
            <w:pPr>
              <w:pStyle w:val="Bezodstpw"/>
              <w:jc w:val="center"/>
            </w:pPr>
            <w:r w:rsidRPr="00637AA4"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637AA4" w:rsidRDefault="00C20BDA" w:rsidP="00EA5DAA">
            <w:pPr>
              <w:pStyle w:val="Bezodstpw"/>
              <w:jc w:val="center"/>
            </w:pPr>
            <w:r w:rsidRPr="00637AA4">
              <w:t>5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13820" w:rsidRPr="007133A1" w:rsidRDefault="00B13820" w:rsidP="00EA5DAA">
            <w:pPr>
              <w:jc w:val="center"/>
              <w:rPr>
                <w:b/>
              </w:rPr>
            </w:pPr>
            <w:r w:rsidRPr="007133A1">
              <w:rPr>
                <w:b/>
              </w:rPr>
              <w:t>Egz. II</w:t>
            </w:r>
          </w:p>
        </w:tc>
      </w:tr>
      <w:tr w:rsidR="00CC05D8" w:rsidRPr="007133A1" w:rsidTr="009C079D">
        <w:trPr>
          <w:cantSplit/>
          <w:trHeight w:val="70"/>
        </w:trPr>
        <w:tc>
          <w:tcPr>
            <w:tcW w:w="59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C05D8" w:rsidRPr="00CE0406" w:rsidRDefault="008629ED" w:rsidP="00EA5DAA">
            <w:pPr>
              <w:pStyle w:val="Bezodstpw"/>
              <w:jc w:val="center"/>
            </w:pPr>
            <w:r>
              <w:t>9</w:t>
            </w:r>
            <w:r w:rsidR="00CC05D8" w:rsidRPr="00CE0406">
              <w:t>.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CC05D8" w:rsidRPr="00CE0406" w:rsidRDefault="00CC05D8" w:rsidP="00CE0406">
            <w:pPr>
              <w:pStyle w:val="Bezodstpw"/>
              <w:rPr>
                <w:b/>
                <w:i/>
              </w:rPr>
            </w:pPr>
            <w:r w:rsidRPr="00CE0406">
              <w:rPr>
                <w:b/>
              </w:rPr>
              <w:t>Higiena i epidemiologia w kosmetologii</w:t>
            </w:r>
          </w:p>
          <w:p w:rsidR="00CC05D8" w:rsidRPr="00CE0406" w:rsidRDefault="00CC05D8" w:rsidP="00CE0406">
            <w:pPr>
              <w:pStyle w:val="Bezodstpw"/>
              <w:rPr>
                <w:i/>
              </w:rPr>
            </w:pPr>
            <w:r w:rsidRPr="00CE0406">
              <w:rPr>
                <w:i/>
              </w:rPr>
              <w:t>Zakład Higieny, Epidemiologii i Zaburzeń Metabolicznych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C05D8" w:rsidRPr="00CE0406" w:rsidRDefault="00CC05D8" w:rsidP="00EA5DAA">
            <w:pPr>
              <w:jc w:val="center"/>
            </w:pPr>
            <w:r w:rsidRPr="00CE0406">
              <w:t>30</w:t>
            </w:r>
          </w:p>
        </w:tc>
        <w:tc>
          <w:tcPr>
            <w:tcW w:w="597" w:type="dxa"/>
            <w:tcBorders>
              <w:top w:val="single" w:sz="4" w:space="0" w:color="auto"/>
              <w:left w:val="nil"/>
              <w:right w:val="single" w:sz="6" w:space="0" w:color="auto"/>
            </w:tcBorders>
            <w:vAlign w:val="center"/>
          </w:tcPr>
          <w:p w:rsidR="00CC05D8" w:rsidRPr="00CE0406" w:rsidRDefault="00CC05D8" w:rsidP="00EA5DAA">
            <w:pPr>
              <w:jc w:val="center"/>
            </w:pPr>
            <w:r w:rsidRPr="00CE0406">
              <w:t>20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:rsidR="00CC05D8" w:rsidRPr="00CE0406" w:rsidRDefault="00CC05D8" w:rsidP="00EA5DAA">
            <w:pPr>
              <w:jc w:val="center"/>
            </w:pPr>
            <w:r w:rsidRPr="00CE0406">
              <w:t>10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CC05D8" w:rsidRPr="00637AA4" w:rsidRDefault="00CC05D8" w:rsidP="00EA5DAA">
            <w:pPr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CC05D8" w:rsidRPr="00637AA4" w:rsidRDefault="00CC05D8" w:rsidP="00EA5DAA">
            <w:pPr>
              <w:pStyle w:val="Bezodstpw"/>
              <w:jc w:val="center"/>
            </w:pPr>
            <w:r w:rsidRPr="00637AA4"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C05D8" w:rsidRPr="00637AA4" w:rsidRDefault="00CC05D8" w:rsidP="00EA5DAA">
            <w:pPr>
              <w:pStyle w:val="Bezodstpw"/>
              <w:jc w:val="center"/>
            </w:pPr>
            <w:r w:rsidRPr="00637AA4"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CC05D8" w:rsidRPr="00637AA4" w:rsidRDefault="00CC05D8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:rsidR="00CC05D8" w:rsidRPr="00637AA4" w:rsidRDefault="00CC05D8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C05D8" w:rsidRPr="00637AA4" w:rsidRDefault="00CC05D8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CC05D8" w:rsidRPr="00637AA4" w:rsidRDefault="00CC05D8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CC05D8" w:rsidRPr="00637AA4" w:rsidRDefault="00CC05D8" w:rsidP="00EA5DAA">
            <w:pPr>
              <w:pStyle w:val="Bezodstpw"/>
              <w:jc w:val="center"/>
            </w:pPr>
            <w:r w:rsidRPr="00637AA4">
              <w:t>2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CC05D8" w:rsidRPr="007133A1" w:rsidRDefault="00CC05D8" w:rsidP="00EA5DAA">
            <w:pPr>
              <w:jc w:val="center"/>
            </w:pPr>
            <w:r w:rsidRPr="007133A1">
              <w:t>Zal. I</w:t>
            </w:r>
          </w:p>
        </w:tc>
      </w:tr>
      <w:tr w:rsidR="007133A1" w:rsidRPr="007133A1" w:rsidTr="00FA597E">
        <w:trPr>
          <w:cantSplit/>
        </w:trPr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7133A1" w:rsidRDefault="008629ED" w:rsidP="00EA5DAA">
            <w:pPr>
              <w:pStyle w:val="Bezodstpw"/>
              <w:jc w:val="center"/>
            </w:pPr>
            <w:r>
              <w:t>10</w:t>
            </w:r>
            <w:r w:rsidR="004F6446">
              <w:t>.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D2AAF" w:rsidRPr="007133A1" w:rsidRDefault="005D2AAF" w:rsidP="00EA5DAA">
            <w:pPr>
              <w:rPr>
                <w:b/>
              </w:rPr>
            </w:pPr>
            <w:r w:rsidRPr="007133A1">
              <w:rPr>
                <w:b/>
              </w:rPr>
              <w:t>Histologia</w:t>
            </w:r>
          </w:p>
          <w:p w:rsidR="005D2AAF" w:rsidRPr="007133A1" w:rsidRDefault="005D2AAF" w:rsidP="00EA5DAA">
            <w:pPr>
              <w:rPr>
                <w:i/>
              </w:rPr>
            </w:pPr>
            <w:r w:rsidRPr="007133A1">
              <w:rPr>
                <w:i/>
              </w:rPr>
              <w:t>Zakład Histologii i Cytofizjologii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35</w:t>
            </w:r>
          </w:p>
        </w:tc>
        <w:tc>
          <w:tcPr>
            <w:tcW w:w="5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15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-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8C53A9" w:rsidP="00EA5DAA">
            <w:pPr>
              <w:pStyle w:val="Bezodstpw"/>
              <w:jc w:val="center"/>
            </w:pPr>
            <w:r>
              <w:t>2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7133A1" w:rsidRDefault="005D2AAF" w:rsidP="00EA5DAA">
            <w:pPr>
              <w:jc w:val="center"/>
            </w:pPr>
            <w:r w:rsidRPr="007133A1">
              <w:t>Zal. I</w:t>
            </w:r>
          </w:p>
        </w:tc>
      </w:tr>
      <w:tr w:rsidR="007133A1" w:rsidRPr="007133A1" w:rsidTr="00FA597E">
        <w:trPr>
          <w:cantSplit/>
        </w:trPr>
        <w:tc>
          <w:tcPr>
            <w:tcW w:w="596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4C6F69" w:rsidRPr="007133A1" w:rsidRDefault="004F6446" w:rsidP="00EA5DAA">
            <w:pPr>
              <w:pStyle w:val="Bezodstpw"/>
              <w:jc w:val="center"/>
            </w:pPr>
            <w:r>
              <w:t>1</w:t>
            </w:r>
            <w:r w:rsidR="008629ED">
              <w:t>1</w:t>
            </w:r>
            <w:r>
              <w:t>.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C6F69" w:rsidRPr="007133A1" w:rsidRDefault="004C6F69" w:rsidP="00EA5DAA">
            <w:pPr>
              <w:rPr>
                <w:b/>
              </w:rPr>
            </w:pPr>
            <w:r w:rsidRPr="007133A1">
              <w:rPr>
                <w:b/>
              </w:rPr>
              <w:t xml:space="preserve">Język angielski       </w:t>
            </w:r>
          </w:p>
          <w:p w:rsidR="004C6F69" w:rsidRPr="007133A1" w:rsidRDefault="004C6F69" w:rsidP="00EA5DAA">
            <w:pPr>
              <w:rPr>
                <w:b/>
              </w:rPr>
            </w:pPr>
            <w:r w:rsidRPr="007133A1">
              <w:rPr>
                <w:i/>
              </w:rPr>
              <w:t>Studium Języków Obcych</w:t>
            </w:r>
          </w:p>
        </w:tc>
        <w:tc>
          <w:tcPr>
            <w:tcW w:w="596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4C6F69" w:rsidRPr="00637AA4" w:rsidRDefault="004C6F69" w:rsidP="00EA5DAA">
            <w:pPr>
              <w:jc w:val="center"/>
            </w:pPr>
            <w:r w:rsidRPr="00637AA4">
              <w:t>60</w:t>
            </w:r>
          </w:p>
        </w:tc>
        <w:tc>
          <w:tcPr>
            <w:tcW w:w="59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:rsidR="004C6F69" w:rsidRPr="00637AA4" w:rsidRDefault="004C6F69" w:rsidP="00EA5DAA">
            <w:pPr>
              <w:jc w:val="center"/>
            </w:pPr>
            <w:r w:rsidRPr="00637AA4">
              <w:t>-</w:t>
            </w:r>
          </w:p>
        </w:tc>
        <w:tc>
          <w:tcPr>
            <w:tcW w:w="4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C6F69" w:rsidRPr="00637AA4" w:rsidRDefault="004C6F69" w:rsidP="00EA5DAA">
            <w:pPr>
              <w:jc w:val="center"/>
            </w:pPr>
            <w:r w:rsidRPr="00637AA4">
              <w:t>-</w:t>
            </w:r>
          </w:p>
        </w:tc>
        <w:tc>
          <w:tcPr>
            <w:tcW w:w="581" w:type="dxa"/>
            <w:vMerge w:val="restart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4C6F69" w:rsidRPr="00637AA4" w:rsidRDefault="004C6F69" w:rsidP="00EA5DAA">
            <w:pPr>
              <w:jc w:val="center"/>
            </w:pPr>
            <w:r w:rsidRPr="00637AA4">
              <w:t>6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4C6F69" w:rsidRPr="00637AA4" w:rsidRDefault="004C6F6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C6F69" w:rsidRPr="00637AA4" w:rsidRDefault="004C6F6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4C6F69" w:rsidRPr="00637AA4" w:rsidRDefault="004C6F69" w:rsidP="00EA5DAA">
            <w:pPr>
              <w:pStyle w:val="Bezodstpw"/>
              <w:jc w:val="center"/>
            </w:pPr>
            <w:r w:rsidRPr="00637AA4">
              <w:t>3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:rsidR="004C6F69" w:rsidRPr="00637AA4" w:rsidRDefault="004C6F6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C6F69" w:rsidRPr="00637AA4" w:rsidRDefault="004C6F6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4C6F69" w:rsidRPr="00637AA4" w:rsidRDefault="004C6F69" w:rsidP="00EA5DAA">
            <w:pPr>
              <w:pStyle w:val="Bezodstpw"/>
              <w:jc w:val="center"/>
            </w:pPr>
            <w:r w:rsidRPr="00637AA4">
              <w:t>3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4C6F69" w:rsidRPr="00637AA4" w:rsidRDefault="004C6F69" w:rsidP="00EA5DAA">
            <w:pPr>
              <w:pStyle w:val="Bezodstpw"/>
              <w:jc w:val="center"/>
            </w:pPr>
          </w:p>
          <w:p w:rsidR="004C6F69" w:rsidRPr="00637AA4" w:rsidRDefault="004C6F69" w:rsidP="00EA5DAA">
            <w:pPr>
              <w:pStyle w:val="Bezodstpw"/>
              <w:jc w:val="center"/>
            </w:pPr>
            <w:r w:rsidRPr="00637AA4">
              <w:t>5</w:t>
            </w:r>
          </w:p>
          <w:p w:rsidR="004C6F69" w:rsidRPr="00637AA4" w:rsidRDefault="004C6F69" w:rsidP="00EA5DAA">
            <w:pPr>
              <w:pStyle w:val="Bezodstpw"/>
              <w:jc w:val="center"/>
            </w:pP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4C6F69" w:rsidRPr="007133A1" w:rsidRDefault="004C6F69" w:rsidP="00EA5DAA">
            <w:pPr>
              <w:jc w:val="center"/>
            </w:pPr>
            <w:r w:rsidRPr="007133A1">
              <w:t>Zal. II</w:t>
            </w:r>
          </w:p>
        </w:tc>
      </w:tr>
      <w:tr w:rsidR="007133A1" w:rsidRPr="007133A1" w:rsidTr="00FA597E">
        <w:trPr>
          <w:cantSplit/>
        </w:trPr>
        <w:tc>
          <w:tcPr>
            <w:tcW w:w="59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133A1" w:rsidRPr="007133A1" w:rsidRDefault="007133A1" w:rsidP="00EA5DAA">
            <w:pPr>
              <w:pStyle w:val="Bezodstpw"/>
              <w:jc w:val="center"/>
            </w:pPr>
          </w:p>
        </w:tc>
        <w:tc>
          <w:tcPr>
            <w:tcW w:w="384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7133A1" w:rsidRPr="007133A1" w:rsidRDefault="007133A1" w:rsidP="00EA5DAA">
            <w:pPr>
              <w:pStyle w:val="Bezodstpw"/>
              <w:rPr>
                <w:b/>
              </w:rPr>
            </w:pPr>
            <w:r w:rsidRPr="007133A1">
              <w:t xml:space="preserve">MODUŁ A – </w:t>
            </w:r>
            <w:r w:rsidR="00E64601" w:rsidRPr="00E64601">
              <w:t>Język angielski ogólny i zawodowy</w:t>
            </w:r>
          </w:p>
        </w:tc>
        <w:tc>
          <w:tcPr>
            <w:tcW w:w="1044" w:type="dxa"/>
            <w:vMerge w:val="restart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7133A1" w:rsidRPr="007133A1" w:rsidRDefault="007133A1" w:rsidP="00EA5DAA">
            <w:pPr>
              <w:jc w:val="center"/>
              <w:rPr>
                <w:b/>
              </w:rPr>
            </w:pPr>
            <w:r w:rsidRPr="007133A1">
              <w:t>do wyboru</w:t>
            </w:r>
          </w:p>
        </w:tc>
        <w:tc>
          <w:tcPr>
            <w:tcW w:w="59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133A1" w:rsidRPr="00637AA4" w:rsidRDefault="007133A1" w:rsidP="00EA5DAA">
            <w:pPr>
              <w:jc w:val="center"/>
            </w:pPr>
          </w:p>
        </w:tc>
        <w:tc>
          <w:tcPr>
            <w:tcW w:w="597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:rsidR="007133A1" w:rsidRPr="00637AA4" w:rsidRDefault="007133A1" w:rsidP="00EA5DAA">
            <w:pPr>
              <w:jc w:val="center"/>
            </w:pPr>
          </w:p>
        </w:tc>
        <w:tc>
          <w:tcPr>
            <w:tcW w:w="45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133A1" w:rsidRPr="00637AA4" w:rsidRDefault="007133A1" w:rsidP="00EA5DAA">
            <w:pPr>
              <w:jc w:val="center"/>
            </w:pPr>
          </w:p>
        </w:tc>
        <w:tc>
          <w:tcPr>
            <w:tcW w:w="581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7133A1" w:rsidRPr="00637AA4" w:rsidRDefault="007133A1" w:rsidP="00EA5DAA">
            <w:pPr>
              <w:jc w:val="center"/>
            </w:pPr>
          </w:p>
        </w:tc>
        <w:tc>
          <w:tcPr>
            <w:tcW w:w="0" w:type="auto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7133A1" w:rsidRPr="00637AA4" w:rsidRDefault="007133A1" w:rsidP="00EA5DAA">
            <w:pPr>
              <w:pStyle w:val="Bezodstpw"/>
              <w:jc w:val="center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133A1" w:rsidRPr="00637AA4" w:rsidRDefault="007133A1" w:rsidP="00EA5DAA">
            <w:pPr>
              <w:pStyle w:val="Bezodstpw"/>
              <w:jc w:val="center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7133A1" w:rsidRPr="00637AA4" w:rsidRDefault="007133A1" w:rsidP="00EA5DAA">
            <w:pPr>
              <w:pStyle w:val="Bezodstpw"/>
              <w:jc w:val="center"/>
            </w:pPr>
          </w:p>
        </w:tc>
        <w:tc>
          <w:tcPr>
            <w:tcW w:w="0" w:type="auto"/>
            <w:vMerge/>
            <w:tcBorders>
              <w:left w:val="nil"/>
              <w:right w:val="single" w:sz="4" w:space="0" w:color="auto"/>
            </w:tcBorders>
            <w:vAlign w:val="center"/>
          </w:tcPr>
          <w:p w:rsidR="007133A1" w:rsidRPr="00637AA4" w:rsidRDefault="007133A1" w:rsidP="00EA5DAA">
            <w:pPr>
              <w:pStyle w:val="Bezodstpw"/>
              <w:jc w:val="center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133A1" w:rsidRPr="00637AA4" w:rsidRDefault="007133A1" w:rsidP="00EA5DAA">
            <w:pPr>
              <w:pStyle w:val="Bezodstpw"/>
              <w:jc w:val="center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7133A1" w:rsidRPr="00637AA4" w:rsidRDefault="007133A1" w:rsidP="00EA5DAA">
            <w:pPr>
              <w:pStyle w:val="Bezodstpw"/>
              <w:jc w:val="center"/>
            </w:pPr>
          </w:p>
        </w:tc>
        <w:tc>
          <w:tcPr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133A1" w:rsidRPr="00637AA4" w:rsidRDefault="007133A1" w:rsidP="00EA5DAA">
            <w:pPr>
              <w:pStyle w:val="Bezodstpw"/>
              <w:jc w:val="center"/>
            </w:pPr>
          </w:p>
        </w:tc>
        <w:tc>
          <w:tcPr>
            <w:tcW w:w="838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133A1" w:rsidRPr="007133A1" w:rsidRDefault="007133A1" w:rsidP="00EA5DAA">
            <w:pPr>
              <w:jc w:val="center"/>
            </w:pPr>
          </w:p>
        </w:tc>
      </w:tr>
      <w:tr w:rsidR="007133A1" w:rsidRPr="007133A1" w:rsidTr="00FA597E">
        <w:trPr>
          <w:cantSplit/>
          <w:trHeight w:val="64"/>
        </w:trPr>
        <w:tc>
          <w:tcPr>
            <w:tcW w:w="59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133A1" w:rsidRPr="007133A1" w:rsidRDefault="007133A1" w:rsidP="00EA5DAA">
            <w:pPr>
              <w:pStyle w:val="Bezodstpw"/>
              <w:jc w:val="center"/>
            </w:pPr>
          </w:p>
        </w:tc>
        <w:tc>
          <w:tcPr>
            <w:tcW w:w="384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7133A1" w:rsidRPr="007133A1" w:rsidRDefault="007133A1" w:rsidP="00EA5DAA">
            <w:pPr>
              <w:pStyle w:val="Bezodstpw"/>
              <w:rPr>
                <w:b/>
              </w:rPr>
            </w:pPr>
            <w:r w:rsidRPr="007133A1">
              <w:t xml:space="preserve">MODUŁ B – </w:t>
            </w:r>
            <w:r w:rsidR="00E64601" w:rsidRPr="00E64601">
              <w:t>Język angielski zawodowy z elementami komunikacji w gabinecie kosmetycznym</w:t>
            </w:r>
          </w:p>
        </w:tc>
        <w:tc>
          <w:tcPr>
            <w:tcW w:w="1044" w:type="dxa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7133A1" w:rsidRPr="007133A1" w:rsidRDefault="007133A1" w:rsidP="00EA5DAA">
            <w:pPr>
              <w:rPr>
                <w:b/>
              </w:rPr>
            </w:pPr>
          </w:p>
        </w:tc>
        <w:tc>
          <w:tcPr>
            <w:tcW w:w="59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133A1" w:rsidRPr="00637AA4" w:rsidRDefault="007133A1" w:rsidP="00EA5DAA">
            <w:pPr>
              <w:jc w:val="center"/>
            </w:pPr>
          </w:p>
        </w:tc>
        <w:tc>
          <w:tcPr>
            <w:tcW w:w="59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133A1" w:rsidRPr="00637AA4" w:rsidRDefault="007133A1" w:rsidP="00EA5DAA">
            <w:pPr>
              <w:jc w:val="center"/>
            </w:pPr>
          </w:p>
        </w:tc>
        <w:tc>
          <w:tcPr>
            <w:tcW w:w="4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33A1" w:rsidRPr="00637AA4" w:rsidRDefault="007133A1" w:rsidP="00EA5DAA">
            <w:pPr>
              <w:jc w:val="center"/>
            </w:pPr>
          </w:p>
        </w:tc>
        <w:tc>
          <w:tcPr>
            <w:tcW w:w="581" w:type="dxa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133A1" w:rsidRPr="00637AA4" w:rsidRDefault="007133A1" w:rsidP="00EA5DAA">
            <w:pPr>
              <w:jc w:val="center"/>
            </w:pPr>
          </w:p>
        </w:tc>
        <w:tc>
          <w:tcPr>
            <w:tcW w:w="0" w:type="auto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33A1" w:rsidRPr="00637AA4" w:rsidRDefault="007133A1" w:rsidP="00EA5DAA">
            <w:pPr>
              <w:pStyle w:val="Bezodstpw"/>
              <w:jc w:val="center"/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33A1" w:rsidRPr="00637AA4" w:rsidRDefault="007133A1" w:rsidP="00EA5DAA">
            <w:pPr>
              <w:pStyle w:val="Bezodstpw"/>
              <w:jc w:val="center"/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133A1" w:rsidRPr="00637AA4" w:rsidRDefault="007133A1" w:rsidP="00EA5DAA">
            <w:pPr>
              <w:pStyle w:val="Bezodstpw"/>
              <w:jc w:val="center"/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133A1" w:rsidRPr="00637AA4" w:rsidRDefault="007133A1" w:rsidP="00EA5DAA">
            <w:pPr>
              <w:pStyle w:val="Bezodstpw"/>
              <w:jc w:val="center"/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33A1" w:rsidRPr="00637AA4" w:rsidRDefault="007133A1" w:rsidP="00EA5DAA">
            <w:pPr>
              <w:pStyle w:val="Bezodstpw"/>
              <w:jc w:val="center"/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133A1" w:rsidRPr="00637AA4" w:rsidRDefault="007133A1" w:rsidP="00EA5DAA">
            <w:pPr>
              <w:pStyle w:val="Bezodstpw"/>
              <w:jc w:val="center"/>
            </w:pPr>
          </w:p>
        </w:tc>
        <w:tc>
          <w:tcPr>
            <w:tcW w:w="0" w:type="auto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133A1" w:rsidRPr="00637AA4" w:rsidRDefault="007133A1" w:rsidP="00EA5DAA">
            <w:pPr>
              <w:pStyle w:val="Bezodstpw"/>
              <w:jc w:val="center"/>
            </w:pPr>
          </w:p>
        </w:tc>
        <w:tc>
          <w:tcPr>
            <w:tcW w:w="838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133A1" w:rsidRPr="007133A1" w:rsidRDefault="007133A1" w:rsidP="00EA5DAA">
            <w:pPr>
              <w:jc w:val="center"/>
            </w:pPr>
          </w:p>
        </w:tc>
      </w:tr>
      <w:tr w:rsidR="007133A1" w:rsidRPr="007133A1" w:rsidTr="00FA597E">
        <w:trPr>
          <w:cantSplit/>
        </w:trPr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7133A1" w:rsidRDefault="004F6446" w:rsidP="00EA5DAA">
            <w:pPr>
              <w:pStyle w:val="Bezodstpw"/>
              <w:jc w:val="center"/>
            </w:pPr>
            <w:r>
              <w:t>1</w:t>
            </w:r>
            <w:r w:rsidR="008629ED">
              <w:t>2</w:t>
            </w:r>
            <w:r>
              <w:t>.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7133A1" w:rsidRDefault="005D2AAF" w:rsidP="00EA5DAA">
            <w:pPr>
              <w:rPr>
                <w:b/>
              </w:rPr>
            </w:pPr>
            <w:r w:rsidRPr="007133A1">
              <w:rPr>
                <w:b/>
              </w:rPr>
              <w:t>Kosmetologia pielęgnacyjna I</w:t>
            </w:r>
          </w:p>
          <w:p w:rsidR="005D2AAF" w:rsidRPr="007133A1" w:rsidRDefault="005D2AAF" w:rsidP="00EA5DAA">
            <w:pPr>
              <w:rPr>
                <w:i/>
              </w:rPr>
            </w:pPr>
            <w:r w:rsidRPr="007133A1">
              <w:rPr>
                <w:i/>
              </w:rPr>
              <w:t>Samodzielna Pracownia Kosmetologii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1</w:t>
            </w:r>
            <w:r w:rsidR="0042030D">
              <w:t>3</w:t>
            </w:r>
            <w:r w:rsidRPr="00637AA4">
              <w:t>5</w:t>
            </w:r>
          </w:p>
        </w:tc>
        <w:tc>
          <w:tcPr>
            <w:tcW w:w="5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42030D" w:rsidP="00EA5DAA">
            <w:pPr>
              <w:jc w:val="center"/>
            </w:pPr>
            <w:r>
              <w:t>4</w:t>
            </w:r>
            <w:r w:rsidR="005D2AAF" w:rsidRPr="00637AA4">
              <w:t>5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-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1</w:t>
            </w:r>
            <w:r w:rsidR="0042030D"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42030D" w:rsidP="00EA5DAA">
            <w:pPr>
              <w:pStyle w:val="Bezodstpw"/>
              <w:jc w:val="center"/>
            </w:pPr>
            <w: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6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340EAE" w:rsidP="00EA5DAA">
            <w:pPr>
              <w:pStyle w:val="Bezodstpw"/>
              <w:jc w:val="center"/>
            </w:pPr>
            <w:r w:rsidRPr="00637AA4">
              <w:t>8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7133A1" w:rsidRDefault="005D2AAF" w:rsidP="00EA5DAA">
            <w:pPr>
              <w:jc w:val="center"/>
            </w:pPr>
            <w:r w:rsidRPr="007133A1">
              <w:t>Zal. II</w:t>
            </w:r>
          </w:p>
        </w:tc>
      </w:tr>
      <w:tr w:rsidR="007133A1" w:rsidRPr="007133A1" w:rsidTr="00FA597E">
        <w:trPr>
          <w:cantSplit/>
        </w:trPr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7133A1" w:rsidRDefault="004F6446" w:rsidP="00EA5DAA">
            <w:pPr>
              <w:pStyle w:val="Bezodstpw"/>
              <w:jc w:val="center"/>
            </w:pPr>
            <w:r>
              <w:t>1</w:t>
            </w:r>
            <w:r w:rsidR="008629ED">
              <w:t>3</w:t>
            </w:r>
            <w:r>
              <w:t>.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D2AAF" w:rsidRPr="007133A1" w:rsidRDefault="005D2AAF" w:rsidP="00EA5DAA">
            <w:pPr>
              <w:rPr>
                <w:b/>
              </w:rPr>
            </w:pPr>
            <w:r w:rsidRPr="007133A1">
              <w:rPr>
                <w:b/>
              </w:rPr>
              <w:t xml:space="preserve">Kwalifikowana pierwsza pomoc   </w:t>
            </w:r>
          </w:p>
          <w:p w:rsidR="005D2AAF" w:rsidRPr="007133A1" w:rsidRDefault="005D2AAF" w:rsidP="00EA5DAA">
            <w:pPr>
              <w:rPr>
                <w:i/>
              </w:rPr>
            </w:pPr>
            <w:r w:rsidRPr="007133A1">
              <w:rPr>
                <w:i/>
              </w:rPr>
              <w:t>Klinika Medycyny Ratunkowej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15</w:t>
            </w:r>
          </w:p>
        </w:tc>
        <w:tc>
          <w:tcPr>
            <w:tcW w:w="5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-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-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7133A1" w:rsidRDefault="004D7CA5" w:rsidP="00EA5DAA">
            <w:pPr>
              <w:jc w:val="center"/>
            </w:pPr>
            <w:r>
              <w:t xml:space="preserve">Zal. </w:t>
            </w:r>
            <w:r w:rsidR="005D2AAF" w:rsidRPr="007133A1">
              <w:t>I</w:t>
            </w:r>
          </w:p>
        </w:tc>
      </w:tr>
      <w:tr w:rsidR="007133A1" w:rsidRPr="007133A1" w:rsidTr="00FA597E">
        <w:trPr>
          <w:cantSplit/>
        </w:trPr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7133A1" w:rsidRDefault="004F6446" w:rsidP="00EA5DAA">
            <w:pPr>
              <w:pStyle w:val="Bezodstpw"/>
              <w:jc w:val="center"/>
            </w:pPr>
            <w:r>
              <w:t>1</w:t>
            </w:r>
            <w:r w:rsidR="008629ED">
              <w:t>4</w:t>
            </w:r>
            <w:r>
              <w:t>.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D2AAF" w:rsidRPr="007133A1" w:rsidRDefault="005D2AAF" w:rsidP="00EA5DAA">
            <w:pPr>
              <w:rPr>
                <w:b/>
              </w:rPr>
            </w:pPr>
            <w:r w:rsidRPr="007133A1">
              <w:rPr>
                <w:b/>
              </w:rPr>
              <w:t>Podstawowa aparatura w kosmetologii</w:t>
            </w:r>
          </w:p>
          <w:p w:rsidR="005D2AAF" w:rsidRPr="007133A1" w:rsidRDefault="005D2AAF" w:rsidP="00EA5DAA">
            <w:pPr>
              <w:rPr>
                <w:i/>
              </w:rPr>
            </w:pPr>
            <w:r w:rsidRPr="007133A1">
              <w:rPr>
                <w:i/>
              </w:rPr>
              <w:t>Samodzielna Pracownia Kosmetologii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35</w:t>
            </w:r>
          </w:p>
        </w:tc>
        <w:tc>
          <w:tcPr>
            <w:tcW w:w="5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10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-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2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7133A1" w:rsidRDefault="005D2AAF" w:rsidP="00EA5DAA">
            <w:pPr>
              <w:jc w:val="center"/>
            </w:pPr>
            <w:r w:rsidRPr="007133A1">
              <w:t>Zal. I</w:t>
            </w:r>
          </w:p>
        </w:tc>
      </w:tr>
      <w:tr w:rsidR="007133A1" w:rsidRPr="007133A1" w:rsidTr="00FA597E">
        <w:trPr>
          <w:cantSplit/>
        </w:trPr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7133A1" w:rsidRDefault="004F6446" w:rsidP="00EA5DAA">
            <w:pPr>
              <w:pStyle w:val="Bezodstpw"/>
              <w:jc w:val="center"/>
            </w:pPr>
            <w:r>
              <w:t>1</w:t>
            </w:r>
            <w:r w:rsidR="008629ED">
              <w:t>5</w:t>
            </w:r>
            <w:r>
              <w:t>.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D2AAF" w:rsidRPr="007133A1" w:rsidRDefault="005D2AAF" w:rsidP="00EA5DAA">
            <w:pPr>
              <w:rPr>
                <w:b/>
              </w:rPr>
            </w:pPr>
            <w:r w:rsidRPr="007133A1">
              <w:rPr>
                <w:b/>
              </w:rPr>
              <w:t xml:space="preserve">Praktyczna nauka zawodu </w:t>
            </w:r>
          </w:p>
          <w:p w:rsidR="005D2AAF" w:rsidRPr="007133A1" w:rsidRDefault="005D2AAF" w:rsidP="00EA5DAA">
            <w:pPr>
              <w:rPr>
                <w:b/>
              </w:rPr>
            </w:pPr>
            <w:r w:rsidRPr="007133A1">
              <w:rPr>
                <w:b/>
              </w:rPr>
              <w:t>w zakresie kosmetologii pielęgnacyjnej</w:t>
            </w:r>
          </w:p>
          <w:p w:rsidR="005D2AAF" w:rsidRPr="003141D7" w:rsidRDefault="005D2AAF" w:rsidP="00EA5DAA">
            <w:pPr>
              <w:rPr>
                <w:i/>
              </w:rPr>
            </w:pPr>
            <w:r w:rsidRPr="003141D7">
              <w:rPr>
                <w:i/>
              </w:rPr>
              <w:t>Samodzielna Pracownia Kosmetologii / Centrum Kosmetologii i Medycyny Estetycznej UMB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20</w:t>
            </w:r>
          </w:p>
        </w:tc>
        <w:tc>
          <w:tcPr>
            <w:tcW w:w="5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-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-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jc w:val="center"/>
            </w:pPr>
            <w:r w:rsidRPr="00637AA4"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5D2AAF" w:rsidP="00EA5DAA">
            <w:pPr>
              <w:pStyle w:val="Bezodstpw"/>
              <w:jc w:val="center"/>
            </w:pPr>
            <w:r w:rsidRPr="00637AA4"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637AA4" w:rsidRDefault="008C53A9" w:rsidP="00EA5DAA">
            <w:pPr>
              <w:pStyle w:val="Bezodstpw"/>
              <w:jc w:val="center"/>
            </w:pPr>
            <w: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D2AAF" w:rsidRPr="007133A1" w:rsidRDefault="005D2AAF" w:rsidP="00EA5DAA">
            <w:pPr>
              <w:jc w:val="center"/>
            </w:pPr>
            <w:r w:rsidRPr="007133A1">
              <w:t>Zal. II</w:t>
            </w:r>
          </w:p>
        </w:tc>
      </w:tr>
      <w:tr w:rsidR="007133A1" w:rsidRPr="007133A1" w:rsidTr="00FA597E">
        <w:trPr>
          <w:cantSplit/>
        </w:trPr>
        <w:tc>
          <w:tcPr>
            <w:tcW w:w="596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D5655" w:rsidRPr="007133A1" w:rsidRDefault="004F6446" w:rsidP="00EA5DAA">
            <w:pPr>
              <w:pStyle w:val="Bezodstpw"/>
              <w:jc w:val="center"/>
            </w:pPr>
            <w:r>
              <w:t>1</w:t>
            </w:r>
            <w:r w:rsidR="008629ED">
              <w:t>6</w:t>
            </w:r>
            <w:r>
              <w:t>.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:rsidR="005D5655" w:rsidRPr="007133A1" w:rsidRDefault="005D5655" w:rsidP="00EA5DAA">
            <w:pPr>
              <w:rPr>
                <w:b/>
              </w:rPr>
            </w:pPr>
            <w:r w:rsidRPr="007133A1">
              <w:rPr>
                <w:b/>
              </w:rPr>
              <w:t>Praktyka zawodowa w zakresie kosmetologii pielęgnacyjnej</w:t>
            </w:r>
          </w:p>
          <w:p w:rsidR="005D5655" w:rsidRDefault="005D5655" w:rsidP="00EA5DAA">
            <w:pPr>
              <w:rPr>
                <w:i/>
              </w:rPr>
            </w:pPr>
            <w:r w:rsidRPr="007133A1">
              <w:rPr>
                <w:i/>
              </w:rPr>
              <w:t xml:space="preserve">Gabinet </w:t>
            </w:r>
            <w:r w:rsidR="004F6446">
              <w:rPr>
                <w:i/>
              </w:rPr>
              <w:t>k</w:t>
            </w:r>
            <w:r w:rsidRPr="007133A1">
              <w:rPr>
                <w:i/>
              </w:rPr>
              <w:t xml:space="preserve">osmetyczny </w:t>
            </w:r>
          </w:p>
          <w:p w:rsidR="00EC4DB2" w:rsidRPr="00E21BF4" w:rsidRDefault="00EC4DB2" w:rsidP="00EA5DAA">
            <w:pPr>
              <w:rPr>
                <w:i/>
                <w:sz w:val="18"/>
                <w:szCs w:val="18"/>
              </w:rPr>
            </w:pPr>
            <w:r w:rsidRPr="00E21BF4">
              <w:rPr>
                <w:i/>
                <w:sz w:val="18"/>
                <w:szCs w:val="18"/>
              </w:rPr>
              <w:t>Opcja I: MODUŁ A: 240 godz.</w:t>
            </w:r>
          </w:p>
          <w:p w:rsidR="00EC4DB2" w:rsidRPr="007133A1" w:rsidRDefault="00EC4DB2" w:rsidP="00EA5DAA">
            <w:pPr>
              <w:rPr>
                <w:i/>
              </w:rPr>
            </w:pPr>
            <w:r w:rsidRPr="00E21BF4">
              <w:rPr>
                <w:i/>
                <w:sz w:val="18"/>
                <w:szCs w:val="18"/>
              </w:rPr>
              <w:t>Opcja II: MODUŁ A: 120 godz. + do wyboru MODUŁ B, C lub D: 120 godz.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5D5655" w:rsidRPr="00637AA4" w:rsidRDefault="005D5655" w:rsidP="00EA5DAA">
            <w:pPr>
              <w:jc w:val="center"/>
            </w:pPr>
            <w:r w:rsidRPr="00637AA4">
              <w:t>240</w:t>
            </w:r>
          </w:p>
        </w:tc>
        <w:tc>
          <w:tcPr>
            <w:tcW w:w="597" w:type="dxa"/>
            <w:tcBorders>
              <w:top w:val="single" w:sz="4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:rsidR="005D5655" w:rsidRPr="00637AA4" w:rsidRDefault="005D5655" w:rsidP="00EA5DAA">
            <w:pPr>
              <w:jc w:val="center"/>
            </w:pPr>
            <w:r w:rsidRPr="00637AA4">
              <w:t>-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5D5655" w:rsidRPr="00637AA4" w:rsidRDefault="005D5655" w:rsidP="00EA5DAA">
            <w:pPr>
              <w:jc w:val="center"/>
            </w:pPr>
            <w:r w:rsidRPr="00637AA4">
              <w:t>-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5D5655" w:rsidRPr="00637AA4" w:rsidRDefault="005D5655" w:rsidP="00EA5DAA">
            <w:pPr>
              <w:jc w:val="center"/>
            </w:pPr>
            <w:r w:rsidRPr="00637AA4">
              <w:t>2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5D5655" w:rsidRPr="00637AA4" w:rsidRDefault="005D5655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5D5655" w:rsidRPr="00637AA4" w:rsidRDefault="005D5655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5D5655" w:rsidRPr="00637AA4" w:rsidRDefault="005D5655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:rsidR="005D5655" w:rsidRPr="00637AA4" w:rsidRDefault="005D5655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5D5655" w:rsidRPr="00637AA4" w:rsidRDefault="005D5655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5D5655" w:rsidRPr="00637AA4" w:rsidRDefault="005D5655" w:rsidP="00EA5DAA">
            <w:pPr>
              <w:pStyle w:val="Bezodstpw"/>
              <w:jc w:val="center"/>
            </w:pPr>
            <w:r w:rsidRPr="00637AA4">
              <w:t>24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D5655" w:rsidRPr="00637AA4" w:rsidRDefault="00C20BDA" w:rsidP="00EA5DAA">
            <w:pPr>
              <w:pStyle w:val="Bezodstpw"/>
              <w:jc w:val="center"/>
            </w:pPr>
            <w:r w:rsidRPr="00637AA4">
              <w:t>1</w:t>
            </w:r>
            <w:r w:rsidR="008C53A9">
              <w:t>2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D5655" w:rsidRPr="007133A1" w:rsidRDefault="005D5655" w:rsidP="00EA5DAA">
            <w:pPr>
              <w:jc w:val="center"/>
            </w:pPr>
            <w:r w:rsidRPr="007133A1">
              <w:t>Zal. II</w:t>
            </w:r>
          </w:p>
          <w:p w:rsidR="005D5655" w:rsidRPr="007133A1" w:rsidRDefault="005D5655" w:rsidP="00EA5DAA"/>
        </w:tc>
      </w:tr>
      <w:tr w:rsidR="007133A1" w:rsidRPr="007133A1" w:rsidTr="00FA597E">
        <w:trPr>
          <w:cantSplit/>
        </w:trPr>
        <w:tc>
          <w:tcPr>
            <w:tcW w:w="59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54F89" w:rsidRPr="007133A1" w:rsidRDefault="00554F89" w:rsidP="00EA5DAA">
            <w:pPr>
              <w:pStyle w:val="Bezodstpw"/>
              <w:jc w:val="center"/>
            </w:pPr>
          </w:p>
        </w:tc>
        <w:tc>
          <w:tcPr>
            <w:tcW w:w="384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:rsidR="00554F89" w:rsidRPr="007133A1" w:rsidRDefault="00554F89" w:rsidP="00EA5DAA">
            <w:r w:rsidRPr="007133A1">
              <w:t xml:space="preserve">MODUŁ A – ogólny  </w:t>
            </w:r>
          </w:p>
        </w:tc>
        <w:tc>
          <w:tcPr>
            <w:tcW w:w="1044" w:type="dxa"/>
            <w:vMerge w:val="restart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:rsidR="009F51A5" w:rsidRDefault="00554F89" w:rsidP="00EA5DAA">
            <w:pPr>
              <w:jc w:val="center"/>
            </w:pPr>
            <w:r w:rsidRPr="007133A1">
              <w:t>do wyboru</w:t>
            </w:r>
            <w:r w:rsidR="009F51A5">
              <w:t xml:space="preserve"> </w:t>
            </w:r>
          </w:p>
          <w:p w:rsidR="00554F89" w:rsidRPr="007133A1" w:rsidRDefault="009F51A5" w:rsidP="00EA5DAA">
            <w:pPr>
              <w:jc w:val="center"/>
            </w:pPr>
            <w:r>
              <w:t xml:space="preserve">2 </w:t>
            </w:r>
            <w:r w:rsidR="00EC4DB2">
              <w:t>opcje</w:t>
            </w:r>
          </w:p>
        </w:tc>
        <w:tc>
          <w:tcPr>
            <w:tcW w:w="59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jc w:val="center"/>
            </w:pPr>
            <w:r w:rsidRPr="00637AA4">
              <w:t>120</w:t>
            </w:r>
          </w:p>
        </w:tc>
        <w:tc>
          <w:tcPr>
            <w:tcW w:w="597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jc w:val="center"/>
            </w:pPr>
            <w:r w:rsidRPr="00637AA4">
              <w:t>-</w:t>
            </w:r>
          </w:p>
        </w:tc>
        <w:tc>
          <w:tcPr>
            <w:tcW w:w="4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jc w:val="center"/>
            </w:pPr>
            <w:r w:rsidRPr="00637AA4">
              <w:t>-</w:t>
            </w:r>
          </w:p>
        </w:tc>
        <w:tc>
          <w:tcPr>
            <w:tcW w:w="58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jc w:val="center"/>
            </w:pPr>
            <w:r w:rsidRPr="00637AA4">
              <w:t>120</w:t>
            </w:r>
          </w:p>
        </w:tc>
        <w:tc>
          <w:tcPr>
            <w:tcW w:w="0" w:type="auto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120</w:t>
            </w:r>
          </w:p>
        </w:tc>
        <w:tc>
          <w:tcPr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</w:p>
        </w:tc>
        <w:tc>
          <w:tcPr>
            <w:tcW w:w="838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54F89" w:rsidRPr="007133A1" w:rsidRDefault="00554F89" w:rsidP="00EA5DAA">
            <w:pPr>
              <w:jc w:val="center"/>
            </w:pPr>
          </w:p>
        </w:tc>
      </w:tr>
      <w:tr w:rsidR="007133A1" w:rsidRPr="007133A1" w:rsidTr="00FA597E">
        <w:trPr>
          <w:cantSplit/>
        </w:trPr>
        <w:tc>
          <w:tcPr>
            <w:tcW w:w="59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54F89" w:rsidRPr="007133A1" w:rsidRDefault="00554F89" w:rsidP="00EA5DAA">
            <w:pPr>
              <w:pStyle w:val="Bezodstpw"/>
              <w:jc w:val="center"/>
            </w:pPr>
          </w:p>
        </w:tc>
        <w:tc>
          <w:tcPr>
            <w:tcW w:w="384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:rsidR="00554F89" w:rsidRPr="007133A1" w:rsidRDefault="00554F89" w:rsidP="00EA5DAA">
            <w:r w:rsidRPr="007133A1">
              <w:t xml:space="preserve">MODUŁ B – pielęgnacja dłoni </w:t>
            </w:r>
          </w:p>
        </w:tc>
        <w:tc>
          <w:tcPr>
            <w:tcW w:w="1044" w:type="dxa"/>
            <w:vMerge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554F89" w:rsidRPr="007133A1" w:rsidRDefault="00554F89" w:rsidP="00EA5DAA">
            <w:pPr>
              <w:jc w:val="center"/>
            </w:pPr>
          </w:p>
        </w:tc>
        <w:tc>
          <w:tcPr>
            <w:tcW w:w="59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jc w:val="center"/>
            </w:pPr>
            <w:r w:rsidRPr="00637AA4">
              <w:t>120</w:t>
            </w:r>
          </w:p>
        </w:tc>
        <w:tc>
          <w:tcPr>
            <w:tcW w:w="597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jc w:val="center"/>
            </w:pPr>
            <w:r w:rsidRPr="00637AA4">
              <w:t>-</w:t>
            </w:r>
          </w:p>
        </w:tc>
        <w:tc>
          <w:tcPr>
            <w:tcW w:w="4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jc w:val="center"/>
            </w:pPr>
            <w:r w:rsidRPr="00637AA4">
              <w:t>-</w:t>
            </w:r>
          </w:p>
        </w:tc>
        <w:tc>
          <w:tcPr>
            <w:tcW w:w="58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jc w:val="center"/>
            </w:pPr>
            <w:r w:rsidRPr="00637AA4">
              <w:t>120</w:t>
            </w:r>
          </w:p>
        </w:tc>
        <w:tc>
          <w:tcPr>
            <w:tcW w:w="0" w:type="auto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120</w:t>
            </w:r>
          </w:p>
        </w:tc>
        <w:tc>
          <w:tcPr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</w:p>
        </w:tc>
        <w:tc>
          <w:tcPr>
            <w:tcW w:w="838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54F89" w:rsidRPr="007133A1" w:rsidRDefault="00554F89" w:rsidP="00EA5DAA">
            <w:pPr>
              <w:jc w:val="center"/>
            </w:pPr>
          </w:p>
        </w:tc>
      </w:tr>
      <w:tr w:rsidR="007133A1" w:rsidRPr="007133A1" w:rsidTr="00FA597E">
        <w:trPr>
          <w:cantSplit/>
        </w:trPr>
        <w:tc>
          <w:tcPr>
            <w:tcW w:w="59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54F89" w:rsidRPr="007133A1" w:rsidRDefault="00554F89" w:rsidP="00EA5DAA">
            <w:pPr>
              <w:pStyle w:val="Bezodstpw"/>
              <w:jc w:val="center"/>
            </w:pPr>
          </w:p>
        </w:tc>
        <w:tc>
          <w:tcPr>
            <w:tcW w:w="384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:rsidR="00554F89" w:rsidRPr="007133A1" w:rsidRDefault="00554F89" w:rsidP="00EA5DAA">
            <w:r w:rsidRPr="007133A1">
              <w:t>MODUŁ C – pielęgnacja stóp</w:t>
            </w:r>
          </w:p>
        </w:tc>
        <w:tc>
          <w:tcPr>
            <w:tcW w:w="1044" w:type="dxa"/>
            <w:vMerge/>
            <w:tcBorders>
              <w:left w:val="single" w:sz="2" w:space="0" w:color="auto"/>
              <w:right w:val="single" w:sz="12" w:space="0" w:color="auto"/>
            </w:tcBorders>
          </w:tcPr>
          <w:p w:rsidR="00554F89" w:rsidRPr="007133A1" w:rsidRDefault="00554F89" w:rsidP="00EA5DAA"/>
        </w:tc>
        <w:tc>
          <w:tcPr>
            <w:tcW w:w="59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jc w:val="center"/>
            </w:pPr>
            <w:r w:rsidRPr="00637AA4">
              <w:t>120</w:t>
            </w:r>
          </w:p>
        </w:tc>
        <w:tc>
          <w:tcPr>
            <w:tcW w:w="597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jc w:val="center"/>
            </w:pPr>
            <w:r w:rsidRPr="00637AA4">
              <w:t>-</w:t>
            </w:r>
          </w:p>
        </w:tc>
        <w:tc>
          <w:tcPr>
            <w:tcW w:w="4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jc w:val="center"/>
            </w:pPr>
            <w:r w:rsidRPr="00637AA4">
              <w:t>-</w:t>
            </w:r>
          </w:p>
        </w:tc>
        <w:tc>
          <w:tcPr>
            <w:tcW w:w="58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jc w:val="center"/>
            </w:pPr>
            <w:r w:rsidRPr="00637AA4">
              <w:t>120</w:t>
            </w:r>
          </w:p>
        </w:tc>
        <w:tc>
          <w:tcPr>
            <w:tcW w:w="0" w:type="auto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120</w:t>
            </w:r>
          </w:p>
        </w:tc>
        <w:tc>
          <w:tcPr>
            <w:tcW w:w="0" w:type="auto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</w:p>
        </w:tc>
        <w:tc>
          <w:tcPr>
            <w:tcW w:w="838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54F89" w:rsidRPr="007133A1" w:rsidRDefault="00554F89" w:rsidP="00EA5DAA">
            <w:pPr>
              <w:jc w:val="center"/>
            </w:pPr>
          </w:p>
        </w:tc>
      </w:tr>
      <w:tr w:rsidR="007133A1" w:rsidRPr="007133A1" w:rsidTr="00FA597E">
        <w:trPr>
          <w:cantSplit/>
        </w:trPr>
        <w:tc>
          <w:tcPr>
            <w:tcW w:w="59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54F89" w:rsidRPr="007133A1" w:rsidRDefault="00554F89" w:rsidP="00EA5DAA">
            <w:pPr>
              <w:pStyle w:val="Bezodstpw"/>
              <w:jc w:val="center"/>
            </w:pPr>
          </w:p>
        </w:tc>
        <w:tc>
          <w:tcPr>
            <w:tcW w:w="3848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:rsidR="00554F89" w:rsidRPr="007133A1" w:rsidRDefault="00554F89" w:rsidP="00EA5DAA">
            <w:r w:rsidRPr="007133A1">
              <w:t>MODUŁ D – pielęgnacja oprawy oka</w:t>
            </w:r>
          </w:p>
        </w:tc>
        <w:tc>
          <w:tcPr>
            <w:tcW w:w="1044" w:type="dxa"/>
            <w:vMerge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:rsidR="00554F89" w:rsidRPr="007133A1" w:rsidRDefault="00554F89" w:rsidP="00EA5DAA"/>
        </w:tc>
        <w:tc>
          <w:tcPr>
            <w:tcW w:w="596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jc w:val="center"/>
            </w:pPr>
            <w:r w:rsidRPr="00637AA4">
              <w:t>120</w:t>
            </w:r>
          </w:p>
        </w:tc>
        <w:tc>
          <w:tcPr>
            <w:tcW w:w="597" w:type="dxa"/>
            <w:tcBorders>
              <w:top w:val="single" w:sz="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jc w:val="center"/>
            </w:pPr>
            <w:r w:rsidRPr="00637AA4">
              <w:t>-</w:t>
            </w:r>
          </w:p>
        </w:tc>
        <w:tc>
          <w:tcPr>
            <w:tcW w:w="450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jc w:val="center"/>
            </w:pPr>
            <w:r w:rsidRPr="00637AA4">
              <w:t>-</w:t>
            </w:r>
          </w:p>
        </w:tc>
        <w:tc>
          <w:tcPr>
            <w:tcW w:w="581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jc w:val="center"/>
            </w:pPr>
            <w:r w:rsidRPr="00637AA4">
              <w:t>120</w:t>
            </w:r>
          </w:p>
        </w:tc>
        <w:tc>
          <w:tcPr>
            <w:tcW w:w="0" w:type="auto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  <w:r w:rsidRPr="00637AA4">
              <w:t>120</w:t>
            </w:r>
          </w:p>
        </w:tc>
        <w:tc>
          <w:tcPr>
            <w:tcW w:w="0" w:type="auto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54F89" w:rsidRPr="00637AA4" w:rsidRDefault="00554F89" w:rsidP="00EA5DAA">
            <w:pPr>
              <w:pStyle w:val="Bezodstpw"/>
              <w:jc w:val="center"/>
            </w:pPr>
          </w:p>
        </w:tc>
        <w:tc>
          <w:tcPr>
            <w:tcW w:w="83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54F89" w:rsidRPr="007133A1" w:rsidRDefault="00554F89" w:rsidP="00EA5DAA">
            <w:pPr>
              <w:jc w:val="center"/>
            </w:pPr>
          </w:p>
        </w:tc>
      </w:tr>
      <w:tr w:rsidR="00EA5DAA" w:rsidTr="00FA597E">
        <w:tblPrEx>
          <w:tblBorders>
            <w:top w:val="single" w:sz="18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100"/>
        </w:trPr>
        <w:tc>
          <w:tcPr>
            <w:tcW w:w="10985" w:type="dxa"/>
            <w:gridSpan w:val="15"/>
            <w:tcBorders>
              <w:top w:val="single" w:sz="12" w:space="0" w:color="auto"/>
            </w:tcBorders>
          </w:tcPr>
          <w:p w:rsidR="00EA5DAA" w:rsidRDefault="00EA5DAA" w:rsidP="00EA5DAA">
            <w:pPr>
              <w:pStyle w:val="Bezodstpw"/>
            </w:pPr>
          </w:p>
        </w:tc>
      </w:tr>
    </w:tbl>
    <w:p w:rsidR="008629ED" w:rsidRDefault="00AB3324" w:rsidP="001E0758">
      <w:pPr>
        <w:pStyle w:val="Bezodstpw"/>
        <w:rPr>
          <w:sz w:val="22"/>
          <w:szCs w:val="22"/>
        </w:rPr>
      </w:pPr>
      <w:r>
        <w:t xml:space="preserve">                                   </w:t>
      </w:r>
      <w:r w:rsidR="00BD26B6" w:rsidRPr="00160F3A">
        <w:rPr>
          <w:sz w:val="22"/>
          <w:szCs w:val="22"/>
        </w:rPr>
        <w:t xml:space="preserve"> </w:t>
      </w:r>
      <w:r w:rsidR="004618AA">
        <w:rPr>
          <w:sz w:val="22"/>
          <w:szCs w:val="22"/>
        </w:rPr>
        <w:t xml:space="preserve"> </w:t>
      </w:r>
    </w:p>
    <w:p w:rsidR="00EA5DAA" w:rsidRDefault="00554F89" w:rsidP="001E0758">
      <w:pPr>
        <w:pStyle w:val="Bezodstpw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:rsidR="00EA5DAA" w:rsidRDefault="00EA5DAA" w:rsidP="004F6446">
      <w:pPr>
        <w:pStyle w:val="Bezodstpw"/>
        <w:rPr>
          <w:b/>
          <w:sz w:val="22"/>
          <w:szCs w:val="22"/>
        </w:rPr>
      </w:pPr>
    </w:p>
    <w:p w:rsidR="00EA5DAA" w:rsidRDefault="00EA5DAA" w:rsidP="004F6446">
      <w:pPr>
        <w:pStyle w:val="Bezodstpw"/>
        <w:rPr>
          <w:b/>
          <w:sz w:val="22"/>
          <w:szCs w:val="22"/>
        </w:rPr>
      </w:pPr>
    </w:p>
    <w:p w:rsidR="00EA5DAA" w:rsidRDefault="00EA5DAA" w:rsidP="004F6446">
      <w:pPr>
        <w:pStyle w:val="Bezodstpw"/>
        <w:rPr>
          <w:b/>
          <w:sz w:val="22"/>
          <w:szCs w:val="22"/>
        </w:rPr>
      </w:pPr>
    </w:p>
    <w:p w:rsidR="006D44A1" w:rsidRDefault="006D44A1" w:rsidP="004F6446">
      <w:pPr>
        <w:pStyle w:val="Bezodstpw"/>
        <w:rPr>
          <w:b/>
          <w:sz w:val="22"/>
          <w:szCs w:val="22"/>
        </w:rPr>
      </w:pPr>
    </w:p>
    <w:p w:rsidR="006D44A1" w:rsidRDefault="006D44A1" w:rsidP="000D3F56">
      <w:pPr>
        <w:spacing w:after="360"/>
        <w:ind w:right="260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</w:t>
      </w:r>
    </w:p>
    <w:tbl>
      <w:tblPr>
        <w:tblpPr w:leftFromText="141" w:rightFromText="141" w:vertAnchor="text" w:horzAnchor="margin" w:tblpXSpec="center" w:tblpY="540"/>
        <w:tblW w:w="10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4"/>
        <w:gridCol w:w="4624"/>
        <w:gridCol w:w="564"/>
        <w:gridCol w:w="565"/>
        <w:gridCol w:w="426"/>
        <w:gridCol w:w="549"/>
        <w:gridCol w:w="496"/>
        <w:gridCol w:w="383"/>
        <w:gridCol w:w="496"/>
        <w:gridCol w:w="383"/>
        <w:gridCol w:w="271"/>
        <w:gridCol w:w="496"/>
        <w:gridCol w:w="383"/>
        <w:gridCol w:w="785"/>
      </w:tblGrid>
      <w:tr w:rsidR="008165E8" w:rsidRPr="007133A1" w:rsidTr="008165E8">
        <w:trPr>
          <w:cantSplit/>
        </w:trPr>
        <w:tc>
          <w:tcPr>
            <w:tcW w:w="56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8165E8" w:rsidRPr="007133A1" w:rsidRDefault="008165E8" w:rsidP="008165E8">
            <w:pPr>
              <w:pStyle w:val="Bezodstpw"/>
              <w:jc w:val="center"/>
            </w:pPr>
            <w:r>
              <w:t>17.</w:t>
            </w:r>
          </w:p>
        </w:tc>
        <w:tc>
          <w:tcPr>
            <w:tcW w:w="462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8165E8" w:rsidRPr="0042030D" w:rsidRDefault="008165E8" w:rsidP="008165E8">
            <w:pPr>
              <w:rPr>
                <w:b/>
              </w:rPr>
            </w:pPr>
            <w:r w:rsidRPr="0042030D">
              <w:rPr>
                <w:b/>
              </w:rPr>
              <w:t>Wychowanie fizyczne</w:t>
            </w:r>
          </w:p>
          <w:p w:rsidR="008165E8" w:rsidRPr="0042030D" w:rsidRDefault="008165E8" w:rsidP="008165E8">
            <w:pPr>
              <w:rPr>
                <w:i/>
              </w:rPr>
            </w:pPr>
            <w:r w:rsidRPr="0042030D">
              <w:rPr>
                <w:i/>
              </w:rPr>
              <w:t>Studium Wychowania Fizycznego i Sportu</w:t>
            </w:r>
          </w:p>
        </w:tc>
        <w:tc>
          <w:tcPr>
            <w:tcW w:w="56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165E8" w:rsidRPr="0042030D" w:rsidRDefault="008165E8" w:rsidP="008165E8">
            <w:pPr>
              <w:jc w:val="center"/>
            </w:pPr>
            <w:r w:rsidRPr="0042030D">
              <w:t>60</w:t>
            </w:r>
          </w:p>
        </w:tc>
        <w:tc>
          <w:tcPr>
            <w:tcW w:w="565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165E8" w:rsidRPr="0042030D" w:rsidRDefault="008165E8" w:rsidP="008165E8">
            <w:pPr>
              <w:jc w:val="center"/>
            </w:pPr>
            <w:r w:rsidRPr="0042030D">
              <w:t>-</w:t>
            </w:r>
          </w:p>
        </w:tc>
        <w:tc>
          <w:tcPr>
            <w:tcW w:w="4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65E8" w:rsidRPr="0042030D" w:rsidRDefault="008165E8" w:rsidP="008165E8">
            <w:pPr>
              <w:jc w:val="center"/>
            </w:pPr>
            <w:r w:rsidRPr="0042030D">
              <w:t>-</w:t>
            </w:r>
          </w:p>
        </w:tc>
        <w:tc>
          <w:tcPr>
            <w:tcW w:w="54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165E8" w:rsidRPr="00637AA4" w:rsidRDefault="008165E8" w:rsidP="008165E8">
            <w:pPr>
              <w:jc w:val="center"/>
            </w:pPr>
            <w:r w:rsidRPr="00637AA4">
              <w:t>60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65E8" w:rsidRPr="00637AA4" w:rsidRDefault="008165E8" w:rsidP="008165E8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65E8" w:rsidRPr="00637AA4" w:rsidRDefault="008165E8" w:rsidP="008165E8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165E8" w:rsidRPr="00637AA4" w:rsidRDefault="008165E8" w:rsidP="008165E8">
            <w:pPr>
              <w:pStyle w:val="Bezodstpw"/>
              <w:jc w:val="center"/>
            </w:pPr>
            <w:r w:rsidRPr="00637AA4">
              <w:t>30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165E8" w:rsidRPr="00637AA4" w:rsidRDefault="008165E8" w:rsidP="008165E8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65E8" w:rsidRPr="00637AA4" w:rsidRDefault="008165E8" w:rsidP="008165E8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165E8" w:rsidRPr="00637AA4" w:rsidRDefault="008165E8" w:rsidP="008165E8">
            <w:pPr>
              <w:pStyle w:val="Bezodstpw"/>
              <w:jc w:val="center"/>
            </w:pPr>
            <w:r w:rsidRPr="00637AA4">
              <w:t>30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8165E8" w:rsidRPr="00637AA4" w:rsidRDefault="008165E8" w:rsidP="008165E8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78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8165E8" w:rsidRPr="007133A1" w:rsidRDefault="008165E8" w:rsidP="008165E8">
            <w:pPr>
              <w:jc w:val="center"/>
            </w:pPr>
            <w:r w:rsidRPr="007133A1">
              <w:t>Zal. II</w:t>
            </w:r>
          </w:p>
        </w:tc>
      </w:tr>
      <w:tr w:rsidR="008165E8" w:rsidRPr="007133A1" w:rsidTr="008165E8">
        <w:trPr>
          <w:cantSplit/>
        </w:trPr>
        <w:tc>
          <w:tcPr>
            <w:tcW w:w="564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165E8" w:rsidRPr="007133A1" w:rsidRDefault="008165E8" w:rsidP="008165E8">
            <w:pPr>
              <w:pStyle w:val="Bezodstpw"/>
              <w:jc w:val="center"/>
            </w:pPr>
            <w:r>
              <w:t>18.</w:t>
            </w:r>
          </w:p>
        </w:tc>
        <w:tc>
          <w:tcPr>
            <w:tcW w:w="4624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165E8" w:rsidRPr="0042030D" w:rsidRDefault="008165E8" w:rsidP="008165E8">
            <w:pPr>
              <w:rPr>
                <w:i/>
              </w:rPr>
            </w:pPr>
            <w:r w:rsidRPr="0042030D">
              <w:rPr>
                <w:b/>
              </w:rPr>
              <w:t>Zajęcia fakultatywne</w:t>
            </w:r>
          </w:p>
        </w:tc>
        <w:tc>
          <w:tcPr>
            <w:tcW w:w="564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165E8" w:rsidRPr="0042030D" w:rsidRDefault="008165E8" w:rsidP="008165E8">
            <w:pPr>
              <w:jc w:val="center"/>
            </w:pPr>
            <w:r w:rsidRPr="0042030D">
              <w:t>30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:rsidR="008165E8" w:rsidRPr="0042030D" w:rsidRDefault="008165E8" w:rsidP="008165E8">
            <w:pPr>
              <w:jc w:val="center"/>
            </w:pPr>
            <w:r w:rsidRPr="0042030D">
              <w:t>-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8165E8" w:rsidRPr="0042030D" w:rsidRDefault="008165E8" w:rsidP="008165E8">
            <w:pPr>
              <w:jc w:val="center"/>
            </w:pPr>
            <w:r w:rsidRPr="0042030D">
              <w:t>30</w:t>
            </w: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165E8" w:rsidRPr="00637AA4" w:rsidRDefault="008165E8" w:rsidP="008165E8">
            <w:pPr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8165E8" w:rsidRPr="00637AA4" w:rsidRDefault="008165E8" w:rsidP="008165E8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8165E8" w:rsidRPr="00637AA4" w:rsidRDefault="008165E8" w:rsidP="008165E8">
            <w:pPr>
              <w:pStyle w:val="Bezodstpw"/>
              <w:jc w:val="center"/>
            </w:pPr>
            <w: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165E8" w:rsidRPr="00637AA4" w:rsidRDefault="008165E8" w:rsidP="008165E8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:rsidR="008165E8" w:rsidRPr="00637AA4" w:rsidRDefault="008165E8" w:rsidP="008165E8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8165E8" w:rsidRPr="00637AA4" w:rsidRDefault="008165E8" w:rsidP="008165E8">
            <w:pPr>
              <w:pStyle w:val="Bezodstpw"/>
              <w:jc w:val="center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165E8" w:rsidRPr="00637AA4" w:rsidRDefault="008165E8" w:rsidP="008165E8">
            <w:pPr>
              <w:pStyle w:val="Bezodstpw"/>
              <w:jc w:val="center"/>
            </w:pPr>
            <w:r w:rsidRPr="00637AA4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165E8" w:rsidRPr="00637AA4" w:rsidRDefault="008165E8" w:rsidP="008165E8">
            <w:pPr>
              <w:pStyle w:val="Bezodstpw"/>
              <w:jc w:val="center"/>
            </w:pPr>
            <w:r w:rsidRPr="00637AA4">
              <w:t>2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165E8" w:rsidRPr="007133A1" w:rsidRDefault="008165E8" w:rsidP="008165E8">
            <w:pPr>
              <w:pStyle w:val="Bezodstpw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Zal. </w:t>
            </w:r>
            <w:r w:rsidRPr="007133A1">
              <w:rPr>
                <w:sz w:val="18"/>
              </w:rPr>
              <w:t>I</w:t>
            </w:r>
          </w:p>
        </w:tc>
      </w:tr>
      <w:tr w:rsidR="008165E8" w:rsidRPr="007133A1" w:rsidTr="008165E8">
        <w:trPr>
          <w:cantSplit/>
          <w:trHeight w:val="50"/>
        </w:trPr>
        <w:tc>
          <w:tcPr>
            <w:tcW w:w="51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165E8" w:rsidRPr="0042030D" w:rsidRDefault="008165E8" w:rsidP="008165E8">
            <w:pPr>
              <w:pStyle w:val="Bezodstpw"/>
              <w:jc w:val="right"/>
              <w:rPr>
                <w:b/>
              </w:rPr>
            </w:pPr>
            <w:r w:rsidRPr="0042030D">
              <w:rPr>
                <w:b/>
              </w:rPr>
              <w:t>Ogółem godziny i punkty ECTS</w:t>
            </w:r>
          </w:p>
        </w:tc>
        <w:tc>
          <w:tcPr>
            <w:tcW w:w="5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165E8" w:rsidRPr="0042030D" w:rsidRDefault="008165E8" w:rsidP="008165E8">
            <w:pPr>
              <w:jc w:val="center"/>
              <w:rPr>
                <w:b/>
              </w:rPr>
            </w:pPr>
            <w:r w:rsidRPr="0042030D">
              <w:rPr>
                <w:b/>
              </w:rPr>
              <w:t>1024</w:t>
            </w:r>
          </w:p>
        </w:tc>
        <w:tc>
          <w:tcPr>
            <w:tcW w:w="5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8165E8" w:rsidRPr="001A1FA0" w:rsidRDefault="008165E8" w:rsidP="008165E8">
            <w:pPr>
              <w:jc w:val="center"/>
              <w:rPr>
                <w:b/>
              </w:rPr>
            </w:pPr>
            <w:r w:rsidRPr="001A1FA0">
              <w:rPr>
                <w:b/>
              </w:rPr>
              <w:t>207</w:t>
            </w:r>
          </w:p>
        </w:tc>
        <w:tc>
          <w:tcPr>
            <w:tcW w:w="42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8165E8" w:rsidRPr="001A1FA0" w:rsidRDefault="008165E8" w:rsidP="008165E8">
            <w:pPr>
              <w:jc w:val="center"/>
              <w:rPr>
                <w:b/>
              </w:rPr>
            </w:pPr>
            <w:r w:rsidRPr="001A1FA0">
              <w:rPr>
                <w:b/>
              </w:rPr>
              <w:t>82</w:t>
            </w:r>
          </w:p>
        </w:tc>
        <w:tc>
          <w:tcPr>
            <w:tcW w:w="54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165E8" w:rsidRPr="001A1FA0" w:rsidRDefault="008165E8" w:rsidP="008165E8">
            <w:pPr>
              <w:jc w:val="center"/>
              <w:rPr>
                <w:b/>
              </w:rPr>
            </w:pPr>
            <w:r w:rsidRPr="001A1FA0">
              <w:rPr>
                <w:b/>
              </w:rPr>
              <w:t>735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8165E8" w:rsidRPr="007133A1" w:rsidRDefault="008165E8" w:rsidP="008165E8">
            <w:pPr>
              <w:jc w:val="center"/>
              <w:rPr>
                <w:b/>
              </w:rPr>
            </w:pPr>
            <w:r w:rsidRPr="007133A1">
              <w:rPr>
                <w:b/>
              </w:rPr>
              <w:t>1</w:t>
            </w:r>
            <w:r>
              <w:rPr>
                <w:b/>
              </w:rPr>
              <w:t>12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8165E8" w:rsidRPr="007133A1" w:rsidRDefault="008165E8" w:rsidP="008165E8">
            <w:pPr>
              <w:jc w:val="center"/>
              <w:rPr>
                <w:b/>
              </w:rPr>
            </w:pPr>
            <w:r>
              <w:rPr>
                <w:b/>
              </w:rPr>
              <w:t>77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165E8" w:rsidRPr="007133A1" w:rsidRDefault="008165E8" w:rsidP="008165E8">
            <w:pPr>
              <w:jc w:val="center"/>
              <w:rPr>
                <w:b/>
              </w:rPr>
            </w:pPr>
            <w:r>
              <w:rPr>
                <w:b/>
              </w:rPr>
              <w:t>235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8165E8" w:rsidRPr="007133A1" w:rsidRDefault="008165E8" w:rsidP="008165E8">
            <w:pPr>
              <w:jc w:val="center"/>
              <w:rPr>
                <w:b/>
              </w:rPr>
            </w:pPr>
            <w:r w:rsidRPr="007133A1">
              <w:rPr>
                <w:b/>
              </w:rPr>
              <w:t>9</w:t>
            </w:r>
            <w:r>
              <w:rPr>
                <w:b/>
              </w:rPr>
              <w:t>5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8165E8" w:rsidRPr="007133A1" w:rsidRDefault="008165E8" w:rsidP="008165E8">
            <w:pPr>
              <w:jc w:val="center"/>
              <w:rPr>
                <w:b/>
              </w:rPr>
            </w:pPr>
            <w:r w:rsidRPr="007133A1">
              <w:rPr>
                <w:b/>
              </w:rPr>
              <w:t>5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165E8" w:rsidRPr="007133A1" w:rsidRDefault="008165E8" w:rsidP="008165E8">
            <w:pPr>
              <w:jc w:val="center"/>
              <w:rPr>
                <w:b/>
              </w:rPr>
            </w:pPr>
            <w:r>
              <w:rPr>
                <w:b/>
              </w:rPr>
              <w:t>500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165E8" w:rsidRPr="007133A1" w:rsidRDefault="008165E8" w:rsidP="008165E8">
            <w:pPr>
              <w:jc w:val="center"/>
              <w:rPr>
                <w:b/>
              </w:rPr>
            </w:pPr>
            <w:r w:rsidRPr="007133A1">
              <w:rPr>
                <w:b/>
              </w:rPr>
              <w:t>60</w:t>
            </w:r>
          </w:p>
        </w:tc>
        <w:tc>
          <w:tcPr>
            <w:tcW w:w="7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165E8" w:rsidRPr="007133A1" w:rsidRDefault="008165E8" w:rsidP="008165E8">
            <w:pPr>
              <w:jc w:val="center"/>
              <w:rPr>
                <w:b/>
              </w:rPr>
            </w:pPr>
            <w:r w:rsidRPr="007133A1">
              <w:rPr>
                <w:b/>
                <w:sz w:val="18"/>
              </w:rPr>
              <w:t>4 egz.</w:t>
            </w:r>
          </w:p>
        </w:tc>
      </w:tr>
    </w:tbl>
    <w:p w:rsidR="00EA5DAA" w:rsidRDefault="00EA5DAA" w:rsidP="004F6446">
      <w:pPr>
        <w:pStyle w:val="Bezodstpw"/>
        <w:rPr>
          <w:b/>
          <w:sz w:val="22"/>
          <w:szCs w:val="22"/>
        </w:rPr>
      </w:pPr>
    </w:p>
    <w:p w:rsidR="00EA5DAA" w:rsidRDefault="00EA5DAA" w:rsidP="004F6446">
      <w:pPr>
        <w:pStyle w:val="Bezodstpw"/>
        <w:rPr>
          <w:b/>
          <w:sz w:val="22"/>
          <w:szCs w:val="22"/>
        </w:rPr>
      </w:pPr>
    </w:p>
    <w:p w:rsidR="00714D3D" w:rsidRDefault="001E0758" w:rsidP="00EC5057">
      <w:pPr>
        <w:spacing w:after="360"/>
        <w:ind w:right="260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</w:t>
      </w:r>
    </w:p>
    <w:p w:rsidR="00EA5DAA" w:rsidRDefault="00EA5DAA" w:rsidP="00714D3D">
      <w:pPr>
        <w:spacing w:after="360"/>
        <w:ind w:right="260"/>
        <w:rPr>
          <w:b/>
          <w:sz w:val="22"/>
          <w:szCs w:val="22"/>
        </w:rPr>
      </w:pPr>
    </w:p>
    <w:p w:rsidR="00EA5DAA" w:rsidRDefault="00EA5DAA" w:rsidP="004F6446">
      <w:pPr>
        <w:pStyle w:val="Bezodstpw"/>
        <w:rPr>
          <w:b/>
          <w:sz w:val="22"/>
          <w:szCs w:val="22"/>
        </w:rPr>
      </w:pPr>
    </w:p>
    <w:p w:rsidR="00EA5DAA" w:rsidRDefault="00EA5DAA" w:rsidP="004F6446">
      <w:pPr>
        <w:pStyle w:val="Bezodstpw"/>
        <w:rPr>
          <w:b/>
          <w:sz w:val="22"/>
          <w:szCs w:val="22"/>
        </w:rPr>
      </w:pPr>
    </w:p>
    <w:p w:rsidR="00EA5DAA" w:rsidRDefault="00EA5DAA" w:rsidP="004F6446">
      <w:pPr>
        <w:pStyle w:val="Bezodstpw"/>
        <w:rPr>
          <w:b/>
          <w:sz w:val="22"/>
          <w:szCs w:val="22"/>
        </w:rPr>
      </w:pPr>
    </w:p>
    <w:p w:rsidR="00EA5DAA" w:rsidRDefault="00EA5DAA" w:rsidP="004F6446">
      <w:pPr>
        <w:pStyle w:val="Bezodstpw"/>
        <w:rPr>
          <w:b/>
          <w:sz w:val="22"/>
          <w:szCs w:val="22"/>
        </w:rPr>
      </w:pPr>
    </w:p>
    <w:p w:rsidR="00EA5DAA" w:rsidRDefault="00EA5DAA" w:rsidP="004F6446">
      <w:pPr>
        <w:pStyle w:val="Bezodstpw"/>
        <w:rPr>
          <w:b/>
          <w:sz w:val="22"/>
          <w:szCs w:val="22"/>
        </w:rPr>
      </w:pPr>
    </w:p>
    <w:p w:rsidR="00EA5DAA" w:rsidRDefault="00EA5DAA" w:rsidP="004F6446">
      <w:pPr>
        <w:pStyle w:val="Bezodstpw"/>
        <w:rPr>
          <w:b/>
          <w:sz w:val="22"/>
          <w:szCs w:val="22"/>
        </w:rPr>
      </w:pPr>
    </w:p>
    <w:p w:rsidR="00EA5DAA" w:rsidRDefault="00EA5DAA" w:rsidP="004F6446">
      <w:pPr>
        <w:pStyle w:val="Bezodstpw"/>
        <w:rPr>
          <w:b/>
          <w:sz w:val="22"/>
          <w:szCs w:val="22"/>
        </w:rPr>
      </w:pPr>
    </w:p>
    <w:p w:rsidR="00EA5DAA" w:rsidRDefault="00EA5DAA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950930" w:rsidRDefault="00950930" w:rsidP="004F6446">
      <w:pPr>
        <w:pStyle w:val="Bezodstpw"/>
        <w:rPr>
          <w:b/>
          <w:sz w:val="22"/>
          <w:szCs w:val="22"/>
        </w:rPr>
      </w:pPr>
    </w:p>
    <w:p w:rsidR="00136E02" w:rsidRDefault="00136E02" w:rsidP="004F6446">
      <w:pPr>
        <w:pStyle w:val="Bezodstpw"/>
        <w:rPr>
          <w:b/>
          <w:sz w:val="22"/>
          <w:szCs w:val="22"/>
        </w:rPr>
      </w:pPr>
    </w:p>
    <w:p w:rsidR="001E0758" w:rsidRDefault="001E0758" w:rsidP="004F6446">
      <w:pPr>
        <w:pStyle w:val="Bezodstpw"/>
        <w:rPr>
          <w:b/>
          <w:sz w:val="22"/>
          <w:szCs w:val="22"/>
        </w:rPr>
      </w:pPr>
    </w:p>
    <w:p w:rsidR="00C167F1" w:rsidRDefault="00C167F1" w:rsidP="004F6446">
      <w:pPr>
        <w:pStyle w:val="Bezodstpw"/>
        <w:rPr>
          <w:b/>
          <w:sz w:val="22"/>
          <w:szCs w:val="22"/>
        </w:rPr>
      </w:pPr>
    </w:p>
    <w:p w:rsidR="00C167F1" w:rsidRDefault="00C167F1" w:rsidP="000776F0">
      <w:pPr>
        <w:pStyle w:val="Bezodstpw"/>
        <w:spacing w:line="276" w:lineRule="auto"/>
        <w:ind w:left="-284" w:right="-307"/>
        <w:jc w:val="right"/>
        <w:rPr>
          <w:b/>
          <w:sz w:val="22"/>
          <w:szCs w:val="22"/>
        </w:rPr>
      </w:pPr>
      <w:bookmarkStart w:id="0" w:name="_GoBack"/>
      <w:bookmarkEnd w:id="0"/>
    </w:p>
    <w:sectPr w:rsidR="00C167F1" w:rsidSect="00A703CC">
      <w:pgSz w:w="11906" w:h="16838"/>
      <w:pgMar w:top="284" w:right="720" w:bottom="0" w:left="720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95E39"/>
    <w:multiLevelType w:val="multilevel"/>
    <w:tmpl w:val="E7E835B6"/>
    <w:lvl w:ilvl="0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  <w:b w:val="0"/>
        <w:i w:val="0"/>
        <w:sz w:val="24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645FD2"/>
    <w:multiLevelType w:val="hybridMultilevel"/>
    <w:tmpl w:val="41E43A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64977"/>
    <w:multiLevelType w:val="hybridMultilevel"/>
    <w:tmpl w:val="4352FD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B391F"/>
    <w:multiLevelType w:val="hybridMultilevel"/>
    <w:tmpl w:val="93186DF0"/>
    <w:lvl w:ilvl="0" w:tplc="04150015">
      <w:start w:val="1"/>
      <w:numFmt w:val="upperLetter"/>
      <w:lvlText w:val="%1."/>
      <w:lvlJc w:val="left"/>
      <w:pPr>
        <w:ind w:left="3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B20DC6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0D02A47"/>
    <w:multiLevelType w:val="hybridMultilevel"/>
    <w:tmpl w:val="EE54A3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256947"/>
    <w:multiLevelType w:val="hybridMultilevel"/>
    <w:tmpl w:val="346ED2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001C4"/>
    <w:multiLevelType w:val="hybridMultilevel"/>
    <w:tmpl w:val="1E26F68C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12F6243B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3A83797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 w15:restartNumberingAfterBreak="0">
    <w:nsid w:val="17816AED"/>
    <w:multiLevelType w:val="hybridMultilevel"/>
    <w:tmpl w:val="B7D857D8"/>
    <w:lvl w:ilvl="0" w:tplc="7086642E">
      <w:start w:val="1"/>
      <w:numFmt w:val="decimal"/>
      <w:lvlText w:val="%1."/>
      <w:lvlJc w:val="center"/>
      <w:pPr>
        <w:ind w:left="74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69" w:hanging="360"/>
      </w:pPr>
    </w:lvl>
    <w:lvl w:ilvl="2" w:tplc="0415001B" w:tentative="1">
      <w:start w:val="1"/>
      <w:numFmt w:val="lowerRoman"/>
      <w:lvlText w:val="%3."/>
      <w:lvlJc w:val="right"/>
      <w:pPr>
        <w:ind w:left="2189" w:hanging="180"/>
      </w:pPr>
    </w:lvl>
    <w:lvl w:ilvl="3" w:tplc="0415000F" w:tentative="1">
      <w:start w:val="1"/>
      <w:numFmt w:val="decimal"/>
      <w:lvlText w:val="%4."/>
      <w:lvlJc w:val="left"/>
      <w:pPr>
        <w:ind w:left="2909" w:hanging="360"/>
      </w:pPr>
    </w:lvl>
    <w:lvl w:ilvl="4" w:tplc="04150019" w:tentative="1">
      <w:start w:val="1"/>
      <w:numFmt w:val="lowerLetter"/>
      <w:lvlText w:val="%5."/>
      <w:lvlJc w:val="left"/>
      <w:pPr>
        <w:ind w:left="3629" w:hanging="360"/>
      </w:pPr>
    </w:lvl>
    <w:lvl w:ilvl="5" w:tplc="0415001B" w:tentative="1">
      <w:start w:val="1"/>
      <w:numFmt w:val="lowerRoman"/>
      <w:lvlText w:val="%6."/>
      <w:lvlJc w:val="right"/>
      <w:pPr>
        <w:ind w:left="4349" w:hanging="180"/>
      </w:pPr>
    </w:lvl>
    <w:lvl w:ilvl="6" w:tplc="0415000F" w:tentative="1">
      <w:start w:val="1"/>
      <w:numFmt w:val="decimal"/>
      <w:lvlText w:val="%7."/>
      <w:lvlJc w:val="left"/>
      <w:pPr>
        <w:ind w:left="5069" w:hanging="360"/>
      </w:pPr>
    </w:lvl>
    <w:lvl w:ilvl="7" w:tplc="04150019" w:tentative="1">
      <w:start w:val="1"/>
      <w:numFmt w:val="lowerLetter"/>
      <w:lvlText w:val="%8."/>
      <w:lvlJc w:val="left"/>
      <w:pPr>
        <w:ind w:left="5789" w:hanging="360"/>
      </w:pPr>
    </w:lvl>
    <w:lvl w:ilvl="8" w:tplc="0415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1" w15:restartNumberingAfterBreak="0">
    <w:nsid w:val="18B17F88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18B6440A"/>
    <w:multiLevelType w:val="hybridMultilevel"/>
    <w:tmpl w:val="E2C2E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C000CE"/>
    <w:multiLevelType w:val="hybridMultilevel"/>
    <w:tmpl w:val="3CC485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7F2402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2E0370B6"/>
    <w:multiLevelType w:val="hybridMultilevel"/>
    <w:tmpl w:val="B7D857D8"/>
    <w:lvl w:ilvl="0" w:tplc="7086642E">
      <w:start w:val="1"/>
      <w:numFmt w:val="decimal"/>
      <w:lvlText w:val="%1."/>
      <w:lvlJc w:val="center"/>
      <w:pPr>
        <w:ind w:left="74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69" w:hanging="360"/>
      </w:pPr>
    </w:lvl>
    <w:lvl w:ilvl="2" w:tplc="0415001B" w:tentative="1">
      <w:start w:val="1"/>
      <w:numFmt w:val="lowerRoman"/>
      <w:lvlText w:val="%3."/>
      <w:lvlJc w:val="right"/>
      <w:pPr>
        <w:ind w:left="2189" w:hanging="180"/>
      </w:pPr>
    </w:lvl>
    <w:lvl w:ilvl="3" w:tplc="0415000F" w:tentative="1">
      <w:start w:val="1"/>
      <w:numFmt w:val="decimal"/>
      <w:lvlText w:val="%4."/>
      <w:lvlJc w:val="left"/>
      <w:pPr>
        <w:ind w:left="2909" w:hanging="360"/>
      </w:pPr>
    </w:lvl>
    <w:lvl w:ilvl="4" w:tplc="04150019" w:tentative="1">
      <w:start w:val="1"/>
      <w:numFmt w:val="lowerLetter"/>
      <w:lvlText w:val="%5."/>
      <w:lvlJc w:val="left"/>
      <w:pPr>
        <w:ind w:left="3629" w:hanging="360"/>
      </w:pPr>
    </w:lvl>
    <w:lvl w:ilvl="5" w:tplc="0415001B" w:tentative="1">
      <w:start w:val="1"/>
      <w:numFmt w:val="lowerRoman"/>
      <w:lvlText w:val="%6."/>
      <w:lvlJc w:val="right"/>
      <w:pPr>
        <w:ind w:left="4349" w:hanging="180"/>
      </w:pPr>
    </w:lvl>
    <w:lvl w:ilvl="6" w:tplc="0415000F" w:tentative="1">
      <w:start w:val="1"/>
      <w:numFmt w:val="decimal"/>
      <w:lvlText w:val="%7."/>
      <w:lvlJc w:val="left"/>
      <w:pPr>
        <w:ind w:left="5069" w:hanging="360"/>
      </w:pPr>
    </w:lvl>
    <w:lvl w:ilvl="7" w:tplc="04150019" w:tentative="1">
      <w:start w:val="1"/>
      <w:numFmt w:val="lowerLetter"/>
      <w:lvlText w:val="%8."/>
      <w:lvlJc w:val="left"/>
      <w:pPr>
        <w:ind w:left="5789" w:hanging="360"/>
      </w:pPr>
    </w:lvl>
    <w:lvl w:ilvl="8" w:tplc="0415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6" w15:restartNumberingAfterBreak="0">
    <w:nsid w:val="2FB01FA8"/>
    <w:multiLevelType w:val="hybridMultilevel"/>
    <w:tmpl w:val="B7D857D8"/>
    <w:lvl w:ilvl="0" w:tplc="7086642E">
      <w:start w:val="1"/>
      <w:numFmt w:val="decimal"/>
      <w:lvlText w:val="%1."/>
      <w:lvlJc w:val="center"/>
      <w:pPr>
        <w:ind w:left="74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69" w:hanging="360"/>
      </w:pPr>
    </w:lvl>
    <w:lvl w:ilvl="2" w:tplc="0415001B" w:tentative="1">
      <w:start w:val="1"/>
      <w:numFmt w:val="lowerRoman"/>
      <w:lvlText w:val="%3."/>
      <w:lvlJc w:val="right"/>
      <w:pPr>
        <w:ind w:left="2189" w:hanging="180"/>
      </w:pPr>
    </w:lvl>
    <w:lvl w:ilvl="3" w:tplc="0415000F" w:tentative="1">
      <w:start w:val="1"/>
      <w:numFmt w:val="decimal"/>
      <w:lvlText w:val="%4."/>
      <w:lvlJc w:val="left"/>
      <w:pPr>
        <w:ind w:left="2909" w:hanging="360"/>
      </w:pPr>
    </w:lvl>
    <w:lvl w:ilvl="4" w:tplc="04150019" w:tentative="1">
      <w:start w:val="1"/>
      <w:numFmt w:val="lowerLetter"/>
      <w:lvlText w:val="%5."/>
      <w:lvlJc w:val="left"/>
      <w:pPr>
        <w:ind w:left="3629" w:hanging="360"/>
      </w:pPr>
    </w:lvl>
    <w:lvl w:ilvl="5" w:tplc="0415001B" w:tentative="1">
      <w:start w:val="1"/>
      <w:numFmt w:val="lowerRoman"/>
      <w:lvlText w:val="%6."/>
      <w:lvlJc w:val="right"/>
      <w:pPr>
        <w:ind w:left="4349" w:hanging="180"/>
      </w:pPr>
    </w:lvl>
    <w:lvl w:ilvl="6" w:tplc="0415000F" w:tentative="1">
      <w:start w:val="1"/>
      <w:numFmt w:val="decimal"/>
      <w:lvlText w:val="%7."/>
      <w:lvlJc w:val="left"/>
      <w:pPr>
        <w:ind w:left="5069" w:hanging="360"/>
      </w:pPr>
    </w:lvl>
    <w:lvl w:ilvl="7" w:tplc="04150019" w:tentative="1">
      <w:start w:val="1"/>
      <w:numFmt w:val="lowerLetter"/>
      <w:lvlText w:val="%8."/>
      <w:lvlJc w:val="left"/>
      <w:pPr>
        <w:ind w:left="5789" w:hanging="360"/>
      </w:pPr>
    </w:lvl>
    <w:lvl w:ilvl="8" w:tplc="0415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7" w15:restartNumberingAfterBreak="0">
    <w:nsid w:val="35FD6B3F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1B20FC2"/>
    <w:multiLevelType w:val="hybridMultilevel"/>
    <w:tmpl w:val="5A447F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720ECE"/>
    <w:multiLevelType w:val="hybridMultilevel"/>
    <w:tmpl w:val="07D6F7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472177"/>
    <w:multiLevelType w:val="multilevel"/>
    <w:tmpl w:val="36FE3C5A"/>
    <w:lvl w:ilvl="0">
      <w:start w:val="1"/>
      <w:numFmt w:val="decimal"/>
      <w:lvlText w:val="%1."/>
      <w:lvlJc w:val="left"/>
      <w:pPr>
        <w:tabs>
          <w:tab w:val="num" w:pos="360"/>
        </w:tabs>
        <w:ind w:left="170" w:hanging="17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A270CC9"/>
    <w:multiLevelType w:val="hybridMultilevel"/>
    <w:tmpl w:val="90D60CBE"/>
    <w:lvl w:ilvl="0" w:tplc="041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2" w15:restartNumberingAfterBreak="0">
    <w:nsid w:val="518F28EF"/>
    <w:multiLevelType w:val="hybridMultilevel"/>
    <w:tmpl w:val="B2F87E52"/>
    <w:lvl w:ilvl="0" w:tplc="77F6BB2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517F44"/>
    <w:multiLevelType w:val="hybridMultilevel"/>
    <w:tmpl w:val="2B408D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D35AA0"/>
    <w:multiLevelType w:val="hybridMultilevel"/>
    <w:tmpl w:val="07D6F7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900503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D4303DF"/>
    <w:multiLevelType w:val="hybridMultilevel"/>
    <w:tmpl w:val="6FE8AD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1545A3"/>
    <w:multiLevelType w:val="hybridMultilevel"/>
    <w:tmpl w:val="C22CAB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ED66A3"/>
    <w:multiLevelType w:val="hybridMultilevel"/>
    <w:tmpl w:val="9694489C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79DA7D65"/>
    <w:multiLevelType w:val="hybridMultilevel"/>
    <w:tmpl w:val="A6A4591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F5119BD"/>
    <w:multiLevelType w:val="hybridMultilevel"/>
    <w:tmpl w:val="166467B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4"/>
  </w:num>
  <w:num w:numId="4">
    <w:abstractNumId w:val="11"/>
  </w:num>
  <w:num w:numId="5">
    <w:abstractNumId w:val="25"/>
  </w:num>
  <w:num w:numId="6">
    <w:abstractNumId w:val="17"/>
    <w:lvlOverride w:ilvl="0">
      <w:startOverride w:val="1"/>
    </w:lvlOverride>
  </w:num>
  <w:num w:numId="7">
    <w:abstractNumId w:val="9"/>
  </w:num>
  <w:num w:numId="8">
    <w:abstractNumId w:val="20"/>
  </w:num>
  <w:num w:numId="9">
    <w:abstractNumId w:val="0"/>
  </w:num>
  <w:num w:numId="10">
    <w:abstractNumId w:val="28"/>
  </w:num>
  <w:num w:numId="11">
    <w:abstractNumId w:val="29"/>
  </w:num>
  <w:num w:numId="12">
    <w:abstractNumId w:val="1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</w:num>
  <w:num w:numId="15">
    <w:abstractNumId w:val="5"/>
  </w:num>
  <w:num w:numId="16">
    <w:abstractNumId w:val="23"/>
  </w:num>
  <w:num w:numId="17">
    <w:abstractNumId w:val="30"/>
  </w:num>
  <w:num w:numId="18">
    <w:abstractNumId w:val="24"/>
  </w:num>
  <w:num w:numId="19">
    <w:abstractNumId w:val="27"/>
  </w:num>
  <w:num w:numId="20">
    <w:abstractNumId w:val="6"/>
  </w:num>
  <w:num w:numId="21">
    <w:abstractNumId w:val="13"/>
  </w:num>
  <w:num w:numId="22">
    <w:abstractNumId w:val="3"/>
  </w:num>
  <w:num w:numId="23">
    <w:abstractNumId w:val="21"/>
  </w:num>
  <w:num w:numId="24">
    <w:abstractNumId w:val="2"/>
  </w:num>
  <w:num w:numId="25">
    <w:abstractNumId w:val="26"/>
  </w:num>
  <w:num w:numId="26">
    <w:abstractNumId w:val="18"/>
  </w:num>
  <w:num w:numId="27">
    <w:abstractNumId w:val="19"/>
  </w:num>
  <w:num w:numId="28">
    <w:abstractNumId w:val="1"/>
  </w:num>
  <w:num w:numId="29">
    <w:abstractNumId w:val="28"/>
  </w:num>
  <w:num w:numId="30">
    <w:abstractNumId w:val="7"/>
  </w:num>
  <w:num w:numId="31">
    <w:abstractNumId w:val="16"/>
  </w:num>
  <w:num w:numId="32">
    <w:abstractNumId w:val="15"/>
  </w:num>
  <w:num w:numId="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MDE0tjA0MTQyMbJU0lEKTi0uzszPAymwrAUAsm8qqCwAAAA="/>
  </w:docVars>
  <w:rsids>
    <w:rsidRoot w:val="005518DA"/>
    <w:rsid w:val="0000040C"/>
    <w:rsid w:val="00000516"/>
    <w:rsid w:val="00000B80"/>
    <w:rsid w:val="000025F5"/>
    <w:rsid w:val="000042CD"/>
    <w:rsid w:val="00004642"/>
    <w:rsid w:val="00006338"/>
    <w:rsid w:val="00010118"/>
    <w:rsid w:val="0001032B"/>
    <w:rsid w:val="000104FE"/>
    <w:rsid w:val="0001216B"/>
    <w:rsid w:val="00012364"/>
    <w:rsid w:val="00012EC6"/>
    <w:rsid w:val="000143EB"/>
    <w:rsid w:val="00015718"/>
    <w:rsid w:val="00015EEE"/>
    <w:rsid w:val="000244D5"/>
    <w:rsid w:val="00024CAD"/>
    <w:rsid w:val="0002672C"/>
    <w:rsid w:val="00026CAE"/>
    <w:rsid w:val="00027CCC"/>
    <w:rsid w:val="00030539"/>
    <w:rsid w:val="000348B6"/>
    <w:rsid w:val="00034A45"/>
    <w:rsid w:val="00036FD8"/>
    <w:rsid w:val="00040C40"/>
    <w:rsid w:val="00041CCA"/>
    <w:rsid w:val="0004554A"/>
    <w:rsid w:val="00046C71"/>
    <w:rsid w:val="00050050"/>
    <w:rsid w:val="00050E4F"/>
    <w:rsid w:val="00051403"/>
    <w:rsid w:val="0005142E"/>
    <w:rsid w:val="00052716"/>
    <w:rsid w:val="000565F2"/>
    <w:rsid w:val="00061460"/>
    <w:rsid w:val="000620A9"/>
    <w:rsid w:val="000636C0"/>
    <w:rsid w:val="00064676"/>
    <w:rsid w:val="00066FC6"/>
    <w:rsid w:val="0006747C"/>
    <w:rsid w:val="00070964"/>
    <w:rsid w:val="00070A72"/>
    <w:rsid w:val="0007153F"/>
    <w:rsid w:val="00071954"/>
    <w:rsid w:val="00071ECD"/>
    <w:rsid w:val="000720C6"/>
    <w:rsid w:val="0007521A"/>
    <w:rsid w:val="00077618"/>
    <w:rsid w:val="000776F0"/>
    <w:rsid w:val="00077E70"/>
    <w:rsid w:val="00077F90"/>
    <w:rsid w:val="00084CED"/>
    <w:rsid w:val="00090DDA"/>
    <w:rsid w:val="00091F5A"/>
    <w:rsid w:val="00093100"/>
    <w:rsid w:val="0009512C"/>
    <w:rsid w:val="000969B2"/>
    <w:rsid w:val="000A04DA"/>
    <w:rsid w:val="000A06BD"/>
    <w:rsid w:val="000A1AD7"/>
    <w:rsid w:val="000A1B60"/>
    <w:rsid w:val="000A28C0"/>
    <w:rsid w:val="000A39E6"/>
    <w:rsid w:val="000A6714"/>
    <w:rsid w:val="000B29A4"/>
    <w:rsid w:val="000B6D0C"/>
    <w:rsid w:val="000B77C3"/>
    <w:rsid w:val="000B7C53"/>
    <w:rsid w:val="000B7D4E"/>
    <w:rsid w:val="000C0036"/>
    <w:rsid w:val="000C00CE"/>
    <w:rsid w:val="000C1873"/>
    <w:rsid w:val="000C2925"/>
    <w:rsid w:val="000C2B09"/>
    <w:rsid w:val="000C387E"/>
    <w:rsid w:val="000C7798"/>
    <w:rsid w:val="000D0734"/>
    <w:rsid w:val="000D136C"/>
    <w:rsid w:val="000D38F7"/>
    <w:rsid w:val="000D3F56"/>
    <w:rsid w:val="000D433A"/>
    <w:rsid w:val="000D4ED0"/>
    <w:rsid w:val="000D51FB"/>
    <w:rsid w:val="000D5BE6"/>
    <w:rsid w:val="000D5CBB"/>
    <w:rsid w:val="000D5EAC"/>
    <w:rsid w:val="000D68BB"/>
    <w:rsid w:val="000D7626"/>
    <w:rsid w:val="000D79A9"/>
    <w:rsid w:val="000E12F6"/>
    <w:rsid w:val="000E2AF1"/>
    <w:rsid w:val="000E4E2B"/>
    <w:rsid w:val="000E4E8F"/>
    <w:rsid w:val="000E55C5"/>
    <w:rsid w:val="000E5E8A"/>
    <w:rsid w:val="000E7405"/>
    <w:rsid w:val="000F0280"/>
    <w:rsid w:val="000F02C9"/>
    <w:rsid w:val="000F3F38"/>
    <w:rsid w:val="000F64F0"/>
    <w:rsid w:val="000F6B45"/>
    <w:rsid w:val="000F7953"/>
    <w:rsid w:val="00100A72"/>
    <w:rsid w:val="00100E6C"/>
    <w:rsid w:val="001015AE"/>
    <w:rsid w:val="00104440"/>
    <w:rsid w:val="00104D6D"/>
    <w:rsid w:val="00105C53"/>
    <w:rsid w:val="00107A61"/>
    <w:rsid w:val="001101A9"/>
    <w:rsid w:val="00110FB8"/>
    <w:rsid w:val="001137FB"/>
    <w:rsid w:val="00114D01"/>
    <w:rsid w:val="00116DE8"/>
    <w:rsid w:val="001170DC"/>
    <w:rsid w:val="00120DC0"/>
    <w:rsid w:val="0012241D"/>
    <w:rsid w:val="00122BCA"/>
    <w:rsid w:val="00124B3D"/>
    <w:rsid w:val="00125687"/>
    <w:rsid w:val="001256BC"/>
    <w:rsid w:val="001268C3"/>
    <w:rsid w:val="00126B10"/>
    <w:rsid w:val="00127272"/>
    <w:rsid w:val="0012741A"/>
    <w:rsid w:val="00130E35"/>
    <w:rsid w:val="0013377F"/>
    <w:rsid w:val="00135050"/>
    <w:rsid w:val="0013597B"/>
    <w:rsid w:val="00135B97"/>
    <w:rsid w:val="00136E02"/>
    <w:rsid w:val="001415A5"/>
    <w:rsid w:val="0014259E"/>
    <w:rsid w:val="00143301"/>
    <w:rsid w:val="00144D56"/>
    <w:rsid w:val="001460BF"/>
    <w:rsid w:val="0015149D"/>
    <w:rsid w:val="0015193F"/>
    <w:rsid w:val="00153079"/>
    <w:rsid w:val="00153E92"/>
    <w:rsid w:val="00154899"/>
    <w:rsid w:val="001548C2"/>
    <w:rsid w:val="00154CC2"/>
    <w:rsid w:val="001553CF"/>
    <w:rsid w:val="0015556E"/>
    <w:rsid w:val="00156217"/>
    <w:rsid w:val="0015718E"/>
    <w:rsid w:val="00160F3A"/>
    <w:rsid w:val="001628F1"/>
    <w:rsid w:val="00162BDF"/>
    <w:rsid w:val="001647FC"/>
    <w:rsid w:val="00164E6E"/>
    <w:rsid w:val="00166289"/>
    <w:rsid w:val="00166960"/>
    <w:rsid w:val="00170116"/>
    <w:rsid w:val="00170645"/>
    <w:rsid w:val="00171183"/>
    <w:rsid w:val="00171437"/>
    <w:rsid w:val="0017346C"/>
    <w:rsid w:val="001738CC"/>
    <w:rsid w:val="001741C9"/>
    <w:rsid w:val="0017455C"/>
    <w:rsid w:val="0018229D"/>
    <w:rsid w:val="00183D04"/>
    <w:rsid w:val="00183E88"/>
    <w:rsid w:val="00185496"/>
    <w:rsid w:val="001867EC"/>
    <w:rsid w:val="00186E2C"/>
    <w:rsid w:val="001944A4"/>
    <w:rsid w:val="00195EB3"/>
    <w:rsid w:val="00196EDC"/>
    <w:rsid w:val="0019766F"/>
    <w:rsid w:val="001976B8"/>
    <w:rsid w:val="00197921"/>
    <w:rsid w:val="00197F53"/>
    <w:rsid w:val="00197F73"/>
    <w:rsid w:val="001A15EA"/>
    <w:rsid w:val="001A193C"/>
    <w:rsid w:val="001A1DD7"/>
    <w:rsid w:val="001A1FA0"/>
    <w:rsid w:val="001A51B6"/>
    <w:rsid w:val="001B0050"/>
    <w:rsid w:val="001B0F9C"/>
    <w:rsid w:val="001B2F4F"/>
    <w:rsid w:val="001B3C7D"/>
    <w:rsid w:val="001C01C5"/>
    <w:rsid w:val="001C1109"/>
    <w:rsid w:val="001C442B"/>
    <w:rsid w:val="001C6658"/>
    <w:rsid w:val="001C7770"/>
    <w:rsid w:val="001C7B3B"/>
    <w:rsid w:val="001D2141"/>
    <w:rsid w:val="001D3DD0"/>
    <w:rsid w:val="001D4015"/>
    <w:rsid w:val="001D5DE7"/>
    <w:rsid w:val="001D6741"/>
    <w:rsid w:val="001D7641"/>
    <w:rsid w:val="001E0758"/>
    <w:rsid w:val="001E26D0"/>
    <w:rsid w:val="001E3457"/>
    <w:rsid w:val="001E3BF7"/>
    <w:rsid w:val="001E3D68"/>
    <w:rsid w:val="001E4711"/>
    <w:rsid w:val="001E4B4A"/>
    <w:rsid w:val="001E4F19"/>
    <w:rsid w:val="001E67ED"/>
    <w:rsid w:val="001E71BB"/>
    <w:rsid w:val="001F0AFC"/>
    <w:rsid w:val="001F31D9"/>
    <w:rsid w:val="001F454D"/>
    <w:rsid w:val="001F75A7"/>
    <w:rsid w:val="002006C3"/>
    <w:rsid w:val="00204439"/>
    <w:rsid w:val="00205713"/>
    <w:rsid w:val="00206E6D"/>
    <w:rsid w:val="0021005C"/>
    <w:rsid w:val="0021020F"/>
    <w:rsid w:val="002108DE"/>
    <w:rsid w:val="00212AF0"/>
    <w:rsid w:val="0021503C"/>
    <w:rsid w:val="0021591A"/>
    <w:rsid w:val="00216E15"/>
    <w:rsid w:val="00220E81"/>
    <w:rsid w:val="00220ED5"/>
    <w:rsid w:val="002233D6"/>
    <w:rsid w:val="002236A3"/>
    <w:rsid w:val="00224964"/>
    <w:rsid w:val="00224EF7"/>
    <w:rsid w:val="002253BA"/>
    <w:rsid w:val="00226029"/>
    <w:rsid w:val="0023011A"/>
    <w:rsid w:val="00230B7C"/>
    <w:rsid w:val="00232A68"/>
    <w:rsid w:val="002346B7"/>
    <w:rsid w:val="00235781"/>
    <w:rsid w:val="0024064A"/>
    <w:rsid w:val="00243485"/>
    <w:rsid w:val="00243DA0"/>
    <w:rsid w:val="00243DEE"/>
    <w:rsid w:val="00243F34"/>
    <w:rsid w:val="002442CF"/>
    <w:rsid w:val="002448B2"/>
    <w:rsid w:val="00245623"/>
    <w:rsid w:val="002470EA"/>
    <w:rsid w:val="00247B10"/>
    <w:rsid w:val="0025084F"/>
    <w:rsid w:val="0025231B"/>
    <w:rsid w:val="00253410"/>
    <w:rsid w:val="0025352F"/>
    <w:rsid w:val="00253F2B"/>
    <w:rsid w:val="002549BA"/>
    <w:rsid w:val="002558F4"/>
    <w:rsid w:val="00257426"/>
    <w:rsid w:val="00260AA9"/>
    <w:rsid w:val="00261B7F"/>
    <w:rsid w:val="0026265B"/>
    <w:rsid w:val="00262C1A"/>
    <w:rsid w:val="00262D73"/>
    <w:rsid w:val="00264743"/>
    <w:rsid w:val="00266CF8"/>
    <w:rsid w:val="002674A0"/>
    <w:rsid w:val="00267DD7"/>
    <w:rsid w:val="00272588"/>
    <w:rsid w:val="00273991"/>
    <w:rsid w:val="00273FA2"/>
    <w:rsid w:val="002758A7"/>
    <w:rsid w:val="00282169"/>
    <w:rsid w:val="00283EE2"/>
    <w:rsid w:val="0028538B"/>
    <w:rsid w:val="00286105"/>
    <w:rsid w:val="00286F4B"/>
    <w:rsid w:val="00287DAB"/>
    <w:rsid w:val="002902AB"/>
    <w:rsid w:val="0029077C"/>
    <w:rsid w:val="00291196"/>
    <w:rsid w:val="00293281"/>
    <w:rsid w:val="002951B6"/>
    <w:rsid w:val="002959AE"/>
    <w:rsid w:val="002976D3"/>
    <w:rsid w:val="002A327C"/>
    <w:rsid w:val="002A38EE"/>
    <w:rsid w:val="002A3AB5"/>
    <w:rsid w:val="002A4199"/>
    <w:rsid w:val="002A5A27"/>
    <w:rsid w:val="002B172A"/>
    <w:rsid w:val="002B501D"/>
    <w:rsid w:val="002B53E4"/>
    <w:rsid w:val="002B5EF4"/>
    <w:rsid w:val="002B5FB3"/>
    <w:rsid w:val="002B7281"/>
    <w:rsid w:val="002C209C"/>
    <w:rsid w:val="002C4601"/>
    <w:rsid w:val="002C5835"/>
    <w:rsid w:val="002D0302"/>
    <w:rsid w:val="002D0519"/>
    <w:rsid w:val="002D0BAC"/>
    <w:rsid w:val="002D2310"/>
    <w:rsid w:val="002D3CA0"/>
    <w:rsid w:val="002D754D"/>
    <w:rsid w:val="002D75A9"/>
    <w:rsid w:val="002E06FF"/>
    <w:rsid w:val="002E2E93"/>
    <w:rsid w:val="002E4065"/>
    <w:rsid w:val="002E44AF"/>
    <w:rsid w:val="002E5034"/>
    <w:rsid w:val="002E5C3C"/>
    <w:rsid w:val="002E66D5"/>
    <w:rsid w:val="002F038B"/>
    <w:rsid w:val="002F0456"/>
    <w:rsid w:val="002F0621"/>
    <w:rsid w:val="002F1CBC"/>
    <w:rsid w:val="002F42C0"/>
    <w:rsid w:val="002F7D81"/>
    <w:rsid w:val="00300E67"/>
    <w:rsid w:val="003048A6"/>
    <w:rsid w:val="00304DB5"/>
    <w:rsid w:val="0030572E"/>
    <w:rsid w:val="00305DEC"/>
    <w:rsid w:val="00306B95"/>
    <w:rsid w:val="003077D2"/>
    <w:rsid w:val="003101CC"/>
    <w:rsid w:val="0031140C"/>
    <w:rsid w:val="00312DD7"/>
    <w:rsid w:val="00312E1F"/>
    <w:rsid w:val="00312F58"/>
    <w:rsid w:val="003138D6"/>
    <w:rsid w:val="003141D7"/>
    <w:rsid w:val="00314577"/>
    <w:rsid w:val="003147FF"/>
    <w:rsid w:val="00315803"/>
    <w:rsid w:val="0031612C"/>
    <w:rsid w:val="00321F0D"/>
    <w:rsid w:val="00325FA6"/>
    <w:rsid w:val="00327402"/>
    <w:rsid w:val="00332192"/>
    <w:rsid w:val="003328CC"/>
    <w:rsid w:val="00333E36"/>
    <w:rsid w:val="00334397"/>
    <w:rsid w:val="00334AFD"/>
    <w:rsid w:val="003354B4"/>
    <w:rsid w:val="00336951"/>
    <w:rsid w:val="00336CE8"/>
    <w:rsid w:val="0033731E"/>
    <w:rsid w:val="00340EAE"/>
    <w:rsid w:val="003427D6"/>
    <w:rsid w:val="00343B96"/>
    <w:rsid w:val="00345C1C"/>
    <w:rsid w:val="00347534"/>
    <w:rsid w:val="00351FCB"/>
    <w:rsid w:val="00352C85"/>
    <w:rsid w:val="00352E0D"/>
    <w:rsid w:val="003534AF"/>
    <w:rsid w:val="00357024"/>
    <w:rsid w:val="00360467"/>
    <w:rsid w:val="003622D2"/>
    <w:rsid w:val="0036248A"/>
    <w:rsid w:val="0036250C"/>
    <w:rsid w:val="00362C3F"/>
    <w:rsid w:val="00363E45"/>
    <w:rsid w:val="0036416A"/>
    <w:rsid w:val="003651FD"/>
    <w:rsid w:val="00367063"/>
    <w:rsid w:val="003705CC"/>
    <w:rsid w:val="00371372"/>
    <w:rsid w:val="00371649"/>
    <w:rsid w:val="00371E43"/>
    <w:rsid w:val="003720D8"/>
    <w:rsid w:val="00373096"/>
    <w:rsid w:val="003737FA"/>
    <w:rsid w:val="00373D5B"/>
    <w:rsid w:val="00373D66"/>
    <w:rsid w:val="003748EC"/>
    <w:rsid w:val="00374F1E"/>
    <w:rsid w:val="00376BDB"/>
    <w:rsid w:val="00381B88"/>
    <w:rsid w:val="003820C0"/>
    <w:rsid w:val="003820E5"/>
    <w:rsid w:val="00383934"/>
    <w:rsid w:val="003851C8"/>
    <w:rsid w:val="003939F9"/>
    <w:rsid w:val="003965C0"/>
    <w:rsid w:val="003969F9"/>
    <w:rsid w:val="003A4D71"/>
    <w:rsid w:val="003A676A"/>
    <w:rsid w:val="003B1D79"/>
    <w:rsid w:val="003B3BF4"/>
    <w:rsid w:val="003B6464"/>
    <w:rsid w:val="003B79DC"/>
    <w:rsid w:val="003C0E06"/>
    <w:rsid w:val="003C319C"/>
    <w:rsid w:val="003C3993"/>
    <w:rsid w:val="003C7012"/>
    <w:rsid w:val="003C76BD"/>
    <w:rsid w:val="003C7E6F"/>
    <w:rsid w:val="003D0BB1"/>
    <w:rsid w:val="003D0D11"/>
    <w:rsid w:val="003D29D8"/>
    <w:rsid w:val="003D397E"/>
    <w:rsid w:val="003D3D96"/>
    <w:rsid w:val="003D41A7"/>
    <w:rsid w:val="003D4EEE"/>
    <w:rsid w:val="003D7848"/>
    <w:rsid w:val="003D7D55"/>
    <w:rsid w:val="003E3783"/>
    <w:rsid w:val="003E3884"/>
    <w:rsid w:val="003E6809"/>
    <w:rsid w:val="003E7856"/>
    <w:rsid w:val="003F27DB"/>
    <w:rsid w:val="003F5075"/>
    <w:rsid w:val="003F6993"/>
    <w:rsid w:val="003F6F9E"/>
    <w:rsid w:val="003F7173"/>
    <w:rsid w:val="003F7422"/>
    <w:rsid w:val="004002ED"/>
    <w:rsid w:val="0040067C"/>
    <w:rsid w:val="00401356"/>
    <w:rsid w:val="00403DC6"/>
    <w:rsid w:val="0040545B"/>
    <w:rsid w:val="00407FA5"/>
    <w:rsid w:val="00411B4F"/>
    <w:rsid w:val="004130BA"/>
    <w:rsid w:val="00413A97"/>
    <w:rsid w:val="004154D4"/>
    <w:rsid w:val="00415E3D"/>
    <w:rsid w:val="004168D6"/>
    <w:rsid w:val="004178C3"/>
    <w:rsid w:val="0042030D"/>
    <w:rsid w:val="00421219"/>
    <w:rsid w:val="00422AA9"/>
    <w:rsid w:val="004252C4"/>
    <w:rsid w:val="00425D5C"/>
    <w:rsid w:val="00430251"/>
    <w:rsid w:val="0043052B"/>
    <w:rsid w:val="0043120E"/>
    <w:rsid w:val="00431A9B"/>
    <w:rsid w:val="004362DC"/>
    <w:rsid w:val="00436F6C"/>
    <w:rsid w:val="00440694"/>
    <w:rsid w:val="00440A2D"/>
    <w:rsid w:val="0044159D"/>
    <w:rsid w:val="00441A7A"/>
    <w:rsid w:val="00442861"/>
    <w:rsid w:val="0044413A"/>
    <w:rsid w:val="0044535F"/>
    <w:rsid w:val="004458FF"/>
    <w:rsid w:val="00450269"/>
    <w:rsid w:val="00455E8E"/>
    <w:rsid w:val="00457F65"/>
    <w:rsid w:val="004618AA"/>
    <w:rsid w:val="00461B82"/>
    <w:rsid w:val="004622D7"/>
    <w:rsid w:val="004640EA"/>
    <w:rsid w:val="00464E3D"/>
    <w:rsid w:val="004651BD"/>
    <w:rsid w:val="00465433"/>
    <w:rsid w:val="0046725C"/>
    <w:rsid w:val="00467C20"/>
    <w:rsid w:val="00470AC2"/>
    <w:rsid w:val="00472D65"/>
    <w:rsid w:val="00474359"/>
    <w:rsid w:val="0047761C"/>
    <w:rsid w:val="0048053C"/>
    <w:rsid w:val="004810B6"/>
    <w:rsid w:val="00487B77"/>
    <w:rsid w:val="00490127"/>
    <w:rsid w:val="00494A71"/>
    <w:rsid w:val="00495D19"/>
    <w:rsid w:val="0049627C"/>
    <w:rsid w:val="004A0232"/>
    <w:rsid w:val="004A17F7"/>
    <w:rsid w:val="004A2E50"/>
    <w:rsid w:val="004A3EA3"/>
    <w:rsid w:val="004A6CE4"/>
    <w:rsid w:val="004A75C1"/>
    <w:rsid w:val="004B1688"/>
    <w:rsid w:val="004B2773"/>
    <w:rsid w:val="004B35DF"/>
    <w:rsid w:val="004B4D06"/>
    <w:rsid w:val="004B4DAB"/>
    <w:rsid w:val="004B5D2B"/>
    <w:rsid w:val="004B7164"/>
    <w:rsid w:val="004B7B69"/>
    <w:rsid w:val="004C095B"/>
    <w:rsid w:val="004C1C81"/>
    <w:rsid w:val="004C2306"/>
    <w:rsid w:val="004C36EE"/>
    <w:rsid w:val="004C45BE"/>
    <w:rsid w:val="004C4DCA"/>
    <w:rsid w:val="004C578E"/>
    <w:rsid w:val="004C6350"/>
    <w:rsid w:val="004C667E"/>
    <w:rsid w:val="004C6F69"/>
    <w:rsid w:val="004C7B4E"/>
    <w:rsid w:val="004D0FB4"/>
    <w:rsid w:val="004D13A3"/>
    <w:rsid w:val="004D2FDF"/>
    <w:rsid w:val="004D46E9"/>
    <w:rsid w:val="004D4D2B"/>
    <w:rsid w:val="004D59C6"/>
    <w:rsid w:val="004D5C7C"/>
    <w:rsid w:val="004D6858"/>
    <w:rsid w:val="004D75A1"/>
    <w:rsid w:val="004D7CA5"/>
    <w:rsid w:val="004D7D51"/>
    <w:rsid w:val="004D7FF8"/>
    <w:rsid w:val="004E1050"/>
    <w:rsid w:val="004E158A"/>
    <w:rsid w:val="004E172D"/>
    <w:rsid w:val="004E40A5"/>
    <w:rsid w:val="004E4504"/>
    <w:rsid w:val="004E6593"/>
    <w:rsid w:val="004E6CB8"/>
    <w:rsid w:val="004E7D6F"/>
    <w:rsid w:val="004F27CD"/>
    <w:rsid w:val="004F4FE1"/>
    <w:rsid w:val="004F6446"/>
    <w:rsid w:val="004F6FD1"/>
    <w:rsid w:val="005017E7"/>
    <w:rsid w:val="00502478"/>
    <w:rsid w:val="0050304A"/>
    <w:rsid w:val="00510131"/>
    <w:rsid w:val="005127AC"/>
    <w:rsid w:val="00512CD6"/>
    <w:rsid w:val="0051309E"/>
    <w:rsid w:val="00515C1F"/>
    <w:rsid w:val="00517C2C"/>
    <w:rsid w:val="00520FD2"/>
    <w:rsid w:val="00522533"/>
    <w:rsid w:val="00522BD8"/>
    <w:rsid w:val="0052589F"/>
    <w:rsid w:val="0053015C"/>
    <w:rsid w:val="0053041B"/>
    <w:rsid w:val="00530E1A"/>
    <w:rsid w:val="0053157C"/>
    <w:rsid w:val="005358DC"/>
    <w:rsid w:val="005428A8"/>
    <w:rsid w:val="00547B65"/>
    <w:rsid w:val="00547BC6"/>
    <w:rsid w:val="005500BE"/>
    <w:rsid w:val="005518DA"/>
    <w:rsid w:val="00551FC0"/>
    <w:rsid w:val="00554700"/>
    <w:rsid w:val="00554F89"/>
    <w:rsid w:val="00557BF2"/>
    <w:rsid w:val="00563686"/>
    <w:rsid w:val="0056672C"/>
    <w:rsid w:val="00566871"/>
    <w:rsid w:val="00567E16"/>
    <w:rsid w:val="005702EE"/>
    <w:rsid w:val="00571A15"/>
    <w:rsid w:val="00571A42"/>
    <w:rsid w:val="00573DF4"/>
    <w:rsid w:val="00574F6D"/>
    <w:rsid w:val="005753DC"/>
    <w:rsid w:val="00577196"/>
    <w:rsid w:val="00583251"/>
    <w:rsid w:val="00583DA8"/>
    <w:rsid w:val="0058507E"/>
    <w:rsid w:val="0058770C"/>
    <w:rsid w:val="00590AEC"/>
    <w:rsid w:val="005927BD"/>
    <w:rsid w:val="00592E95"/>
    <w:rsid w:val="005968C1"/>
    <w:rsid w:val="00597161"/>
    <w:rsid w:val="0059722B"/>
    <w:rsid w:val="005A0382"/>
    <w:rsid w:val="005A2935"/>
    <w:rsid w:val="005A74CF"/>
    <w:rsid w:val="005A7E9A"/>
    <w:rsid w:val="005B0E5E"/>
    <w:rsid w:val="005B4FE1"/>
    <w:rsid w:val="005B5FB7"/>
    <w:rsid w:val="005B7056"/>
    <w:rsid w:val="005C012D"/>
    <w:rsid w:val="005C02BC"/>
    <w:rsid w:val="005C076E"/>
    <w:rsid w:val="005C2FA6"/>
    <w:rsid w:val="005C33D8"/>
    <w:rsid w:val="005C6C9A"/>
    <w:rsid w:val="005C7591"/>
    <w:rsid w:val="005C7C1A"/>
    <w:rsid w:val="005D297A"/>
    <w:rsid w:val="005D2AAF"/>
    <w:rsid w:val="005D5655"/>
    <w:rsid w:val="005E0369"/>
    <w:rsid w:val="005E040D"/>
    <w:rsid w:val="005E0D41"/>
    <w:rsid w:val="005E357B"/>
    <w:rsid w:val="005E4522"/>
    <w:rsid w:val="005E5DBD"/>
    <w:rsid w:val="005E64E1"/>
    <w:rsid w:val="005F0AAD"/>
    <w:rsid w:val="005F1C5F"/>
    <w:rsid w:val="005F32F5"/>
    <w:rsid w:val="005F4012"/>
    <w:rsid w:val="005F43AD"/>
    <w:rsid w:val="005F4864"/>
    <w:rsid w:val="00600298"/>
    <w:rsid w:val="006007EA"/>
    <w:rsid w:val="00600A9D"/>
    <w:rsid w:val="0060104F"/>
    <w:rsid w:val="00601115"/>
    <w:rsid w:val="00601E93"/>
    <w:rsid w:val="006022D9"/>
    <w:rsid w:val="00602D9B"/>
    <w:rsid w:val="0060378E"/>
    <w:rsid w:val="00604F72"/>
    <w:rsid w:val="0060606F"/>
    <w:rsid w:val="00611E7F"/>
    <w:rsid w:val="0061206A"/>
    <w:rsid w:val="006123E4"/>
    <w:rsid w:val="00613615"/>
    <w:rsid w:val="00617323"/>
    <w:rsid w:val="00617CE8"/>
    <w:rsid w:val="0062041D"/>
    <w:rsid w:val="006219AA"/>
    <w:rsid w:val="00621D67"/>
    <w:rsid w:val="00622225"/>
    <w:rsid w:val="0062304F"/>
    <w:rsid w:val="006240C0"/>
    <w:rsid w:val="00625554"/>
    <w:rsid w:val="0062712C"/>
    <w:rsid w:val="00627156"/>
    <w:rsid w:val="0063196C"/>
    <w:rsid w:val="00631DE2"/>
    <w:rsid w:val="00634B56"/>
    <w:rsid w:val="0063589D"/>
    <w:rsid w:val="00637129"/>
    <w:rsid w:val="006378F4"/>
    <w:rsid w:val="00637AA4"/>
    <w:rsid w:val="00641C07"/>
    <w:rsid w:val="006436A6"/>
    <w:rsid w:val="0064392C"/>
    <w:rsid w:val="00645B65"/>
    <w:rsid w:val="006462C7"/>
    <w:rsid w:val="006463DF"/>
    <w:rsid w:val="00650B82"/>
    <w:rsid w:val="00650E7D"/>
    <w:rsid w:val="00653C12"/>
    <w:rsid w:val="00653FEF"/>
    <w:rsid w:val="00657643"/>
    <w:rsid w:val="00660375"/>
    <w:rsid w:val="00662C3A"/>
    <w:rsid w:val="00663171"/>
    <w:rsid w:val="006633E6"/>
    <w:rsid w:val="00663B39"/>
    <w:rsid w:val="00664811"/>
    <w:rsid w:val="00664F62"/>
    <w:rsid w:val="006658ED"/>
    <w:rsid w:val="00665C2D"/>
    <w:rsid w:val="00667233"/>
    <w:rsid w:val="00667811"/>
    <w:rsid w:val="006722E1"/>
    <w:rsid w:val="006751C2"/>
    <w:rsid w:val="006756E4"/>
    <w:rsid w:val="00675743"/>
    <w:rsid w:val="006763A5"/>
    <w:rsid w:val="00676D27"/>
    <w:rsid w:val="00677FAB"/>
    <w:rsid w:val="0068048A"/>
    <w:rsid w:val="00683107"/>
    <w:rsid w:val="00683795"/>
    <w:rsid w:val="00683AE0"/>
    <w:rsid w:val="00684D4B"/>
    <w:rsid w:val="00685B6C"/>
    <w:rsid w:val="00690846"/>
    <w:rsid w:val="00694E57"/>
    <w:rsid w:val="006950D4"/>
    <w:rsid w:val="00697977"/>
    <w:rsid w:val="006A0742"/>
    <w:rsid w:val="006A0CB7"/>
    <w:rsid w:val="006A11DA"/>
    <w:rsid w:val="006A197B"/>
    <w:rsid w:val="006A5297"/>
    <w:rsid w:val="006A5CEC"/>
    <w:rsid w:val="006A615B"/>
    <w:rsid w:val="006A788A"/>
    <w:rsid w:val="006A7FF6"/>
    <w:rsid w:val="006B0162"/>
    <w:rsid w:val="006B03FF"/>
    <w:rsid w:val="006B2538"/>
    <w:rsid w:val="006B31B1"/>
    <w:rsid w:val="006B411B"/>
    <w:rsid w:val="006B58E2"/>
    <w:rsid w:val="006B592B"/>
    <w:rsid w:val="006B6A03"/>
    <w:rsid w:val="006B6CD4"/>
    <w:rsid w:val="006C02BB"/>
    <w:rsid w:val="006C05A9"/>
    <w:rsid w:val="006C0C6E"/>
    <w:rsid w:val="006C1CD9"/>
    <w:rsid w:val="006C2BFB"/>
    <w:rsid w:val="006C3027"/>
    <w:rsid w:val="006C358D"/>
    <w:rsid w:val="006C516A"/>
    <w:rsid w:val="006D278E"/>
    <w:rsid w:val="006D2E15"/>
    <w:rsid w:val="006D3DF9"/>
    <w:rsid w:val="006D44A1"/>
    <w:rsid w:val="006D4F9F"/>
    <w:rsid w:val="006D5D0F"/>
    <w:rsid w:val="006E1FF1"/>
    <w:rsid w:val="006E46FC"/>
    <w:rsid w:val="006E55B4"/>
    <w:rsid w:val="006E7AB7"/>
    <w:rsid w:val="006F0D0C"/>
    <w:rsid w:val="006F0D61"/>
    <w:rsid w:val="006F213C"/>
    <w:rsid w:val="006F2612"/>
    <w:rsid w:val="006F3432"/>
    <w:rsid w:val="006F3C93"/>
    <w:rsid w:val="006F6826"/>
    <w:rsid w:val="006F743F"/>
    <w:rsid w:val="00700ED2"/>
    <w:rsid w:val="007020B0"/>
    <w:rsid w:val="00702AE2"/>
    <w:rsid w:val="00704B07"/>
    <w:rsid w:val="00706489"/>
    <w:rsid w:val="0070695C"/>
    <w:rsid w:val="00710115"/>
    <w:rsid w:val="00711211"/>
    <w:rsid w:val="00711806"/>
    <w:rsid w:val="007119AF"/>
    <w:rsid w:val="00712468"/>
    <w:rsid w:val="007133A1"/>
    <w:rsid w:val="0071384D"/>
    <w:rsid w:val="0071487B"/>
    <w:rsid w:val="00714D3D"/>
    <w:rsid w:val="00714FFC"/>
    <w:rsid w:val="0071746A"/>
    <w:rsid w:val="00717DFD"/>
    <w:rsid w:val="00720617"/>
    <w:rsid w:val="00721E87"/>
    <w:rsid w:val="00722181"/>
    <w:rsid w:val="00722888"/>
    <w:rsid w:val="00724516"/>
    <w:rsid w:val="0072539D"/>
    <w:rsid w:val="0072688C"/>
    <w:rsid w:val="00727AB8"/>
    <w:rsid w:val="0073003C"/>
    <w:rsid w:val="0073328D"/>
    <w:rsid w:val="00734708"/>
    <w:rsid w:val="00734914"/>
    <w:rsid w:val="00735204"/>
    <w:rsid w:val="00735F7E"/>
    <w:rsid w:val="00736053"/>
    <w:rsid w:val="0074208D"/>
    <w:rsid w:val="00742772"/>
    <w:rsid w:val="00743CEB"/>
    <w:rsid w:val="0074496D"/>
    <w:rsid w:val="00745310"/>
    <w:rsid w:val="0074560A"/>
    <w:rsid w:val="0074568B"/>
    <w:rsid w:val="00751652"/>
    <w:rsid w:val="00752A10"/>
    <w:rsid w:val="00752E95"/>
    <w:rsid w:val="00754501"/>
    <w:rsid w:val="007546F7"/>
    <w:rsid w:val="007556E7"/>
    <w:rsid w:val="00755943"/>
    <w:rsid w:val="00756A77"/>
    <w:rsid w:val="007571DA"/>
    <w:rsid w:val="00757A67"/>
    <w:rsid w:val="0076015E"/>
    <w:rsid w:val="00760FF2"/>
    <w:rsid w:val="007619E4"/>
    <w:rsid w:val="00761CEE"/>
    <w:rsid w:val="00762E2E"/>
    <w:rsid w:val="00763850"/>
    <w:rsid w:val="00763A8E"/>
    <w:rsid w:val="00763CD3"/>
    <w:rsid w:val="00764602"/>
    <w:rsid w:val="0076494F"/>
    <w:rsid w:val="0076511E"/>
    <w:rsid w:val="00765143"/>
    <w:rsid w:val="00775307"/>
    <w:rsid w:val="0077560D"/>
    <w:rsid w:val="00780044"/>
    <w:rsid w:val="00781C16"/>
    <w:rsid w:val="00781D6D"/>
    <w:rsid w:val="00782408"/>
    <w:rsid w:val="00782FB1"/>
    <w:rsid w:val="00783E4D"/>
    <w:rsid w:val="00784208"/>
    <w:rsid w:val="00785775"/>
    <w:rsid w:val="0079108A"/>
    <w:rsid w:val="007916B2"/>
    <w:rsid w:val="00791E5B"/>
    <w:rsid w:val="007924E5"/>
    <w:rsid w:val="00792E2E"/>
    <w:rsid w:val="0079365E"/>
    <w:rsid w:val="00794B8B"/>
    <w:rsid w:val="00796345"/>
    <w:rsid w:val="007967EF"/>
    <w:rsid w:val="007A469C"/>
    <w:rsid w:val="007A4C93"/>
    <w:rsid w:val="007A616F"/>
    <w:rsid w:val="007A678E"/>
    <w:rsid w:val="007A799B"/>
    <w:rsid w:val="007A7CE9"/>
    <w:rsid w:val="007A7DF5"/>
    <w:rsid w:val="007B1A2F"/>
    <w:rsid w:val="007B2AE8"/>
    <w:rsid w:val="007B4584"/>
    <w:rsid w:val="007B4A12"/>
    <w:rsid w:val="007B5951"/>
    <w:rsid w:val="007B5E33"/>
    <w:rsid w:val="007C1AFF"/>
    <w:rsid w:val="007C2A4D"/>
    <w:rsid w:val="007C2B7C"/>
    <w:rsid w:val="007C362D"/>
    <w:rsid w:val="007C3795"/>
    <w:rsid w:val="007C58AB"/>
    <w:rsid w:val="007C5C08"/>
    <w:rsid w:val="007C637B"/>
    <w:rsid w:val="007C72F8"/>
    <w:rsid w:val="007D1553"/>
    <w:rsid w:val="007D3C10"/>
    <w:rsid w:val="007D5915"/>
    <w:rsid w:val="007D7A35"/>
    <w:rsid w:val="007E198B"/>
    <w:rsid w:val="007E2767"/>
    <w:rsid w:val="007E2D3F"/>
    <w:rsid w:val="007E2E2D"/>
    <w:rsid w:val="007E4478"/>
    <w:rsid w:val="007E546B"/>
    <w:rsid w:val="007E5BCD"/>
    <w:rsid w:val="007F0E64"/>
    <w:rsid w:val="007F0F2F"/>
    <w:rsid w:val="007F1C9E"/>
    <w:rsid w:val="007F2C42"/>
    <w:rsid w:val="007F466C"/>
    <w:rsid w:val="007F4836"/>
    <w:rsid w:val="007F516F"/>
    <w:rsid w:val="007F7235"/>
    <w:rsid w:val="008016B1"/>
    <w:rsid w:val="00805C27"/>
    <w:rsid w:val="0080699B"/>
    <w:rsid w:val="008073B0"/>
    <w:rsid w:val="008142D6"/>
    <w:rsid w:val="00815588"/>
    <w:rsid w:val="00815F56"/>
    <w:rsid w:val="00816232"/>
    <w:rsid w:val="008165E8"/>
    <w:rsid w:val="008171FF"/>
    <w:rsid w:val="00817499"/>
    <w:rsid w:val="008200C9"/>
    <w:rsid w:val="00821AA0"/>
    <w:rsid w:val="0082542D"/>
    <w:rsid w:val="008261B6"/>
    <w:rsid w:val="008264C7"/>
    <w:rsid w:val="008308CB"/>
    <w:rsid w:val="008309C3"/>
    <w:rsid w:val="00831D65"/>
    <w:rsid w:val="00833296"/>
    <w:rsid w:val="0083387B"/>
    <w:rsid w:val="00836017"/>
    <w:rsid w:val="00836315"/>
    <w:rsid w:val="00837BD8"/>
    <w:rsid w:val="00840D8A"/>
    <w:rsid w:val="00841D02"/>
    <w:rsid w:val="00842FFD"/>
    <w:rsid w:val="00846820"/>
    <w:rsid w:val="008468C2"/>
    <w:rsid w:val="008479C0"/>
    <w:rsid w:val="00850153"/>
    <w:rsid w:val="008501D5"/>
    <w:rsid w:val="00850F64"/>
    <w:rsid w:val="0085142F"/>
    <w:rsid w:val="008524DC"/>
    <w:rsid w:val="008529F7"/>
    <w:rsid w:val="008538A6"/>
    <w:rsid w:val="008552F6"/>
    <w:rsid w:val="00855466"/>
    <w:rsid w:val="00855BCE"/>
    <w:rsid w:val="008562CD"/>
    <w:rsid w:val="008617BA"/>
    <w:rsid w:val="008629ED"/>
    <w:rsid w:val="00862CE8"/>
    <w:rsid w:val="0086457E"/>
    <w:rsid w:val="00865050"/>
    <w:rsid w:val="008652AA"/>
    <w:rsid w:val="0087272F"/>
    <w:rsid w:val="008743F3"/>
    <w:rsid w:val="00875CCB"/>
    <w:rsid w:val="00876711"/>
    <w:rsid w:val="00876D53"/>
    <w:rsid w:val="008800D0"/>
    <w:rsid w:val="00891223"/>
    <w:rsid w:val="00891B9B"/>
    <w:rsid w:val="008929CE"/>
    <w:rsid w:val="00893218"/>
    <w:rsid w:val="00893723"/>
    <w:rsid w:val="00893E1B"/>
    <w:rsid w:val="00895AC9"/>
    <w:rsid w:val="00896722"/>
    <w:rsid w:val="00896C32"/>
    <w:rsid w:val="00897A54"/>
    <w:rsid w:val="008A06A8"/>
    <w:rsid w:val="008A0711"/>
    <w:rsid w:val="008B0385"/>
    <w:rsid w:val="008B24B2"/>
    <w:rsid w:val="008B3C02"/>
    <w:rsid w:val="008B4324"/>
    <w:rsid w:val="008B4B1B"/>
    <w:rsid w:val="008B58EB"/>
    <w:rsid w:val="008B68C4"/>
    <w:rsid w:val="008C088E"/>
    <w:rsid w:val="008C0CE4"/>
    <w:rsid w:val="008C14AB"/>
    <w:rsid w:val="008C153B"/>
    <w:rsid w:val="008C31FC"/>
    <w:rsid w:val="008C35FE"/>
    <w:rsid w:val="008C53A9"/>
    <w:rsid w:val="008C6635"/>
    <w:rsid w:val="008C6E28"/>
    <w:rsid w:val="008D0681"/>
    <w:rsid w:val="008D3CBF"/>
    <w:rsid w:val="008D45E1"/>
    <w:rsid w:val="008D4708"/>
    <w:rsid w:val="008D4B09"/>
    <w:rsid w:val="008D687F"/>
    <w:rsid w:val="008D703D"/>
    <w:rsid w:val="008E062F"/>
    <w:rsid w:val="008E0A9D"/>
    <w:rsid w:val="008E2349"/>
    <w:rsid w:val="008E34F0"/>
    <w:rsid w:val="008E43EE"/>
    <w:rsid w:val="008E5200"/>
    <w:rsid w:val="008E7695"/>
    <w:rsid w:val="008F0E41"/>
    <w:rsid w:val="008F180A"/>
    <w:rsid w:val="008F2D16"/>
    <w:rsid w:val="008F33CA"/>
    <w:rsid w:val="008F517F"/>
    <w:rsid w:val="008F5630"/>
    <w:rsid w:val="008F63A3"/>
    <w:rsid w:val="008F64AC"/>
    <w:rsid w:val="008F675F"/>
    <w:rsid w:val="008F6889"/>
    <w:rsid w:val="008F735A"/>
    <w:rsid w:val="00900A9B"/>
    <w:rsid w:val="00900B75"/>
    <w:rsid w:val="00901734"/>
    <w:rsid w:val="00903615"/>
    <w:rsid w:val="00906491"/>
    <w:rsid w:val="00907DFD"/>
    <w:rsid w:val="0091010F"/>
    <w:rsid w:val="00910ACE"/>
    <w:rsid w:val="00910C4F"/>
    <w:rsid w:val="00911C27"/>
    <w:rsid w:val="009123C1"/>
    <w:rsid w:val="00912B99"/>
    <w:rsid w:val="00912BB7"/>
    <w:rsid w:val="009158EA"/>
    <w:rsid w:val="009161F7"/>
    <w:rsid w:val="00916232"/>
    <w:rsid w:val="009169A2"/>
    <w:rsid w:val="00917627"/>
    <w:rsid w:val="00917D38"/>
    <w:rsid w:val="00921D70"/>
    <w:rsid w:val="009229D0"/>
    <w:rsid w:val="009249B0"/>
    <w:rsid w:val="00924CD4"/>
    <w:rsid w:val="00926AC8"/>
    <w:rsid w:val="00931968"/>
    <w:rsid w:val="00931AC0"/>
    <w:rsid w:val="00932A2F"/>
    <w:rsid w:val="0093320C"/>
    <w:rsid w:val="00933B27"/>
    <w:rsid w:val="0093420B"/>
    <w:rsid w:val="00940220"/>
    <w:rsid w:val="00942A09"/>
    <w:rsid w:val="009435D5"/>
    <w:rsid w:val="00945B40"/>
    <w:rsid w:val="00946A1A"/>
    <w:rsid w:val="00947005"/>
    <w:rsid w:val="00950614"/>
    <w:rsid w:val="00950930"/>
    <w:rsid w:val="00951F12"/>
    <w:rsid w:val="00951F6F"/>
    <w:rsid w:val="00961BD0"/>
    <w:rsid w:val="00962820"/>
    <w:rsid w:val="009649F3"/>
    <w:rsid w:val="00964ACD"/>
    <w:rsid w:val="00965E8B"/>
    <w:rsid w:val="00967A1A"/>
    <w:rsid w:val="00970499"/>
    <w:rsid w:val="009707E4"/>
    <w:rsid w:val="009712F9"/>
    <w:rsid w:val="009723C2"/>
    <w:rsid w:val="009737D0"/>
    <w:rsid w:val="00973A92"/>
    <w:rsid w:val="00973DEB"/>
    <w:rsid w:val="00975B99"/>
    <w:rsid w:val="00976A65"/>
    <w:rsid w:val="00980BC8"/>
    <w:rsid w:val="00981020"/>
    <w:rsid w:val="00981D12"/>
    <w:rsid w:val="00982F95"/>
    <w:rsid w:val="00984830"/>
    <w:rsid w:val="009853E1"/>
    <w:rsid w:val="00986975"/>
    <w:rsid w:val="00986ADF"/>
    <w:rsid w:val="009924D1"/>
    <w:rsid w:val="00992D56"/>
    <w:rsid w:val="00994EDE"/>
    <w:rsid w:val="00996AD3"/>
    <w:rsid w:val="009A0036"/>
    <w:rsid w:val="009A0154"/>
    <w:rsid w:val="009A0244"/>
    <w:rsid w:val="009A066C"/>
    <w:rsid w:val="009A0C23"/>
    <w:rsid w:val="009A30AF"/>
    <w:rsid w:val="009A4F0E"/>
    <w:rsid w:val="009A4F41"/>
    <w:rsid w:val="009A5AA4"/>
    <w:rsid w:val="009A67B2"/>
    <w:rsid w:val="009B02EC"/>
    <w:rsid w:val="009B127B"/>
    <w:rsid w:val="009B41D4"/>
    <w:rsid w:val="009B491D"/>
    <w:rsid w:val="009B7B59"/>
    <w:rsid w:val="009C0586"/>
    <w:rsid w:val="009C079D"/>
    <w:rsid w:val="009C0C4B"/>
    <w:rsid w:val="009C36F8"/>
    <w:rsid w:val="009C43BB"/>
    <w:rsid w:val="009C7ACA"/>
    <w:rsid w:val="009D0CDC"/>
    <w:rsid w:val="009D16D1"/>
    <w:rsid w:val="009D3B11"/>
    <w:rsid w:val="009D3CF1"/>
    <w:rsid w:val="009D45B2"/>
    <w:rsid w:val="009E2BC4"/>
    <w:rsid w:val="009E3C01"/>
    <w:rsid w:val="009E4D3A"/>
    <w:rsid w:val="009E5F0F"/>
    <w:rsid w:val="009F1F54"/>
    <w:rsid w:val="009F3DE0"/>
    <w:rsid w:val="009F5016"/>
    <w:rsid w:val="009F51A5"/>
    <w:rsid w:val="009F559B"/>
    <w:rsid w:val="009F7916"/>
    <w:rsid w:val="009F7D0D"/>
    <w:rsid w:val="00A01897"/>
    <w:rsid w:val="00A02746"/>
    <w:rsid w:val="00A03CC6"/>
    <w:rsid w:val="00A041FA"/>
    <w:rsid w:val="00A05ED9"/>
    <w:rsid w:val="00A062A1"/>
    <w:rsid w:val="00A0703A"/>
    <w:rsid w:val="00A07E4F"/>
    <w:rsid w:val="00A07ED3"/>
    <w:rsid w:val="00A10EFA"/>
    <w:rsid w:val="00A1199B"/>
    <w:rsid w:val="00A14704"/>
    <w:rsid w:val="00A14B52"/>
    <w:rsid w:val="00A14BA5"/>
    <w:rsid w:val="00A14FB6"/>
    <w:rsid w:val="00A15E42"/>
    <w:rsid w:val="00A15EB3"/>
    <w:rsid w:val="00A17023"/>
    <w:rsid w:val="00A17ABF"/>
    <w:rsid w:val="00A2143C"/>
    <w:rsid w:val="00A2169B"/>
    <w:rsid w:val="00A22E9D"/>
    <w:rsid w:val="00A2364B"/>
    <w:rsid w:val="00A26008"/>
    <w:rsid w:val="00A2687C"/>
    <w:rsid w:val="00A270AB"/>
    <w:rsid w:val="00A32FF1"/>
    <w:rsid w:val="00A3493B"/>
    <w:rsid w:val="00A3497A"/>
    <w:rsid w:val="00A36CB3"/>
    <w:rsid w:val="00A3716D"/>
    <w:rsid w:val="00A408E1"/>
    <w:rsid w:val="00A415FA"/>
    <w:rsid w:val="00A41FCB"/>
    <w:rsid w:val="00A423E4"/>
    <w:rsid w:val="00A43EBD"/>
    <w:rsid w:val="00A4577B"/>
    <w:rsid w:val="00A4613B"/>
    <w:rsid w:val="00A461FD"/>
    <w:rsid w:val="00A51045"/>
    <w:rsid w:val="00A524B5"/>
    <w:rsid w:val="00A5279A"/>
    <w:rsid w:val="00A533CC"/>
    <w:rsid w:val="00A5376F"/>
    <w:rsid w:val="00A53AF9"/>
    <w:rsid w:val="00A5654C"/>
    <w:rsid w:val="00A6060B"/>
    <w:rsid w:val="00A61964"/>
    <w:rsid w:val="00A62049"/>
    <w:rsid w:val="00A63700"/>
    <w:rsid w:val="00A63F3F"/>
    <w:rsid w:val="00A64482"/>
    <w:rsid w:val="00A65B25"/>
    <w:rsid w:val="00A660A4"/>
    <w:rsid w:val="00A703CC"/>
    <w:rsid w:val="00A725F0"/>
    <w:rsid w:val="00A73095"/>
    <w:rsid w:val="00A731F5"/>
    <w:rsid w:val="00A7573B"/>
    <w:rsid w:val="00A80CB1"/>
    <w:rsid w:val="00A836EC"/>
    <w:rsid w:val="00A85CA7"/>
    <w:rsid w:val="00A8786D"/>
    <w:rsid w:val="00A9089E"/>
    <w:rsid w:val="00A90AEF"/>
    <w:rsid w:val="00A93303"/>
    <w:rsid w:val="00A93CD9"/>
    <w:rsid w:val="00A9780B"/>
    <w:rsid w:val="00A979D9"/>
    <w:rsid w:val="00AA0242"/>
    <w:rsid w:val="00AA3E8B"/>
    <w:rsid w:val="00AA5B1E"/>
    <w:rsid w:val="00AA6E57"/>
    <w:rsid w:val="00AB0767"/>
    <w:rsid w:val="00AB0D4D"/>
    <w:rsid w:val="00AB0E44"/>
    <w:rsid w:val="00AB1516"/>
    <w:rsid w:val="00AB284E"/>
    <w:rsid w:val="00AB3315"/>
    <w:rsid w:val="00AB3324"/>
    <w:rsid w:val="00AB486D"/>
    <w:rsid w:val="00AB4B0D"/>
    <w:rsid w:val="00AC0074"/>
    <w:rsid w:val="00AC0650"/>
    <w:rsid w:val="00AC08B5"/>
    <w:rsid w:val="00AC22D0"/>
    <w:rsid w:val="00AC2304"/>
    <w:rsid w:val="00AC287C"/>
    <w:rsid w:val="00AC29AE"/>
    <w:rsid w:val="00AC2C84"/>
    <w:rsid w:val="00AC37B7"/>
    <w:rsid w:val="00AC3D7C"/>
    <w:rsid w:val="00AC4CBB"/>
    <w:rsid w:val="00AC5463"/>
    <w:rsid w:val="00AC76E4"/>
    <w:rsid w:val="00AC7A8A"/>
    <w:rsid w:val="00AD245A"/>
    <w:rsid w:val="00AD2CCA"/>
    <w:rsid w:val="00AD30EF"/>
    <w:rsid w:val="00AD4483"/>
    <w:rsid w:val="00AD480B"/>
    <w:rsid w:val="00AD62FD"/>
    <w:rsid w:val="00AD7501"/>
    <w:rsid w:val="00AE29F6"/>
    <w:rsid w:val="00AE47E8"/>
    <w:rsid w:val="00AE5448"/>
    <w:rsid w:val="00AF0788"/>
    <w:rsid w:val="00AF130D"/>
    <w:rsid w:val="00AF19EE"/>
    <w:rsid w:val="00AF7D38"/>
    <w:rsid w:val="00B005E8"/>
    <w:rsid w:val="00B005F2"/>
    <w:rsid w:val="00B00622"/>
    <w:rsid w:val="00B00DE2"/>
    <w:rsid w:val="00B0233C"/>
    <w:rsid w:val="00B047A2"/>
    <w:rsid w:val="00B04CA2"/>
    <w:rsid w:val="00B051C3"/>
    <w:rsid w:val="00B051C9"/>
    <w:rsid w:val="00B052AA"/>
    <w:rsid w:val="00B068A3"/>
    <w:rsid w:val="00B07033"/>
    <w:rsid w:val="00B07A2E"/>
    <w:rsid w:val="00B07A56"/>
    <w:rsid w:val="00B105A0"/>
    <w:rsid w:val="00B11140"/>
    <w:rsid w:val="00B12D43"/>
    <w:rsid w:val="00B133FB"/>
    <w:rsid w:val="00B13820"/>
    <w:rsid w:val="00B13FCC"/>
    <w:rsid w:val="00B13FE9"/>
    <w:rsid w:val="00B14414"/>
    <w:rsid w:val="00B1441B"/>
    <w:rsid w:val="00B21528"/>
    <w:rsid w:val="00B21641"/>
    <w:rsid w:val="00B21CD0"/>
    <w:rsid w:val="00B2646B"/>
    <w:rsid w:val="00B27582"/>
    <w:rsid w:val="00B3047B"/>
    <w:rsid w:val="00B30B76"/>
    <w:rsid w:val="00B31779"/>
    <w:rsid w:val="00B33114"/>
    <w:rsid w:val="00B35050"/>
    <w:rsid w:val="00B361C6"/>
    <w:rsid w:val="00B36A25"/>
    <w:rsid w:val="00B42D52"/>
    <w:rsid w:val="00B444FC"/>
    <w:rsid w:val="00B44568"/>
    <w:rsid w:val="00B45957"/>
    <w:rsid w:val="00B45EA8"/>
    <w:rsid w:val="00B46795"/>
    <w:rsid w:val="00B5135D"/>
    <w:rsid w:val="00B526CF"/>
    <w:rsid w:val="00B5322D"/>
    <w:rsid w:val="00B536BC"/>
    <w:rsid w:val="00B54C6E"/>
    <w:rsid w:val="00B552EC"/>
    <w:rsid w:val="00B55B06"/>
    <w:rsid w:val="00B628B1"/>
    <w:rsid w:val="00B644C7"/>
    <w:rsid w:val="00B65950"/>
    <w:rsid w:val="00B66314"/>
    <w:rsid w:val="00B665E3"/>
    <w:rsid w:val="00B679AE"/>
    <w:rsid w:val="00B67B3A"/>
    <w:rsid w:val="00B67B8F"/>
    <w:rsid w:val="00B70324"/>
    <w:rsid w:val="00B72B0D"/>
    <w:rsid w:val="00B73141"/>
    <w:rsid w:val="00B75096"/>
    <w:rsid w:val="00B750BB"/>
    <w:rsid w:val="00B77F18"/>
    <w:rsid w:val="00B80ACE"/>
    <w:rsid w:val="00B81022"/>
    <w:rsid w:val="00B82521"/>
    <w:rsid w:val="00B83922"/>
    <w:rsid w:val="00B84568"/>
    <w:rsid w:val="00B852C0"/>
    <w:rsid w:val="00B85D87"/>
    <w:rsid w:val="00B85F8B"/>
    <w:rsid w:val="00B91558"/>
    <w:rsid w:val="00B91DAB"/>
    <w:rsid w:val="00B92A42"/>
    <w:rsid w:val="00B94044"/>
    <w:rsid w:val="00B9418D"/>
    <w:rsid w:val="00B956CD"/>
    <w:rsid w:val="00B97381"/>
    <w:rsid w:val="00BA034F"/>
    <w:rsid w:val="00BA058C"/>
    <w:rsid w:val="00BA2BA5"/>
    <w:rsid w:val="00BA33B2"/>
    <w:rsid w:val="00BA3502"/>
    <w:rsid w:val="00BA35F2"/>
    <w:rsid w:val="00BA56C5"/>
    <w:rsid w:val="00BB0EEB"/>
    <w:rsid w:val="00BB1E0D"/>
    <w:rsid w:val="00BB32B5"/>
    <w:rsid w:val="00BB4B71"/>
    <w:rsid w:val="00BB62F2"/>
    <w:rsid w:val="00BC1A81"/>
    <w:rsid w:val="00BC3050"/>
    <w:rsid w:val="00BC3B52"/>
    <w:rsid w:val="00BC68BC"/>
    <w:rsid w:val="00BC6961"/>
    <w:rsid w:val="00BC6BF0"/>
    <w:rsid w:val="00BC6C8B"/>
    <w:rsid w:val="00BC7127"/>
    <w:rsid w:val="00BC7ADC"/>
    <w:rsid w:val="00BD26B6"/>
    <w:rsid w:val="00BD3680"/>
    <w:rsid w:val="00BD5C47"/>
    <w:rsid w:val="00BD74DA"/>
    <w:rsid w:val="00BE0A73"/>
    <w:rsid w:val="00BE1549"/>
    <w:rsid w:val="00BE1728"/>
    <w:rsid w:val="00BE2970"/>
    <w:rsid w:val="00BE3D78"/>
    <w:rsid w:val="00BE4B09"/>
    <w:rsid w:val="00BE51DA"/>
    <w:rsid w:val="00BE5209"/>
    <w:rsid w:val="00BE7B03"/>
    <w:rsid w:val="00BF0B65"/>
    <w:rsid w:val="00BF0E4D"/>
    <w:rsid w:val="00BF3761"/>
    <w:rsid w:val="00BF3DD0"/>
    <w:rsid w:val="00BF5A6C"/>
    <w:rsid w:val="00BF7727"/>
    <w:rsid w:val="00C00BDD"/>
    <w:rsid w:val="00C03B09"/>
    <w:rsid w:val="00C04EA1"/>
    <w:rsid w:val="00C06C37"/>
    <w:rsid w:val="00C07C0D"/>
    <w:rsid w:val="00C1021F"/>
    <w:rsid w:val="00C11876"/>
    <w:rsid w:val="00C12070"/>
    <w:rsid w:val="00C1224D"/>
    <w:rsid w:val="00C124CD"/>
    <w:rsid w:val="00C12B54"/>
    <w:rsid w:val="00C142F6"/>
    <w:rsid w:val="00C1676B"/>
    <w:rsid w:val="00C167F1"/>
    <w:rsid w:val="00C168E8"/>
    <w:rsid w:val="00C16C60"/>
    <w:rsid w:val="00C174CD"/>
    <w:rsid w:val="00C174DB"/>
    <w:rsid w:val="00C2028F"/>
    <w:rsid w:val="00C20BDA"/>
    <w:rsid w:val="00C215A9"/>
    <w:rsid w:val="00C22218"/>
    <w:rsid w:val="00C23D45"/>
    <w:rsid w:val="00C2506E"/>
    <w:rsid w:val="00C2515B"/>
    <w:rsid w:val="00C266C2"/>
    <w:rsid w:val="00C27904"/>
    <w:rsid w:val="00C315F1"/>
    <w:rsid w:val="00C327CC"/>
    <w:rsid w:val="00C3589B"/>
    <w:rsid w:val="00C35D0C"/>
    <w:rsid w:val="00C35F8E"/>
    <w:rsid w:val="00C37EB7"/>
    <w:rsid w:val="00C40BD4"/>
    <w:rsid w:val="00C40ED7"/>
    <w:rsid w:val="00C42978"/>
    <w:rsid w:val="00C5106A"/>
    <w:rsid w:val="00C514AC"/>
    <w:rsid w:val="00C52089"/>
    <w:rsid w:val="00C526B1"/>
    <w:rsid w:val="00C542D5"/>
    <w:rsid w:val="00C55EA5"/>
    <w:rsid w:val="00C56F7E"/>
    <w:rsid w:val="00C60419"/>
    <w:rsid w:val="00C605FF"/>
    <w:rsid w:val="00C61FF3"/>
    <w:rsid w:val="00C62304"/>
    <w:rsid w:val="00C62C6E"/>
    <w:rsid w:val="00C63FBE"/>
    <w:rsid w:val="00C64166"/>
    <w:rsid w:val="00C65C5B"/>
    <w:rsid w:val="00C668DD"/>
    <w:rsid w:val="00C66FE1"/>
    <w:rsid w:val="00C67690"/>
    <w:rsid w:val="00C67AFC"/>
    <w:rsid w:val="00C71118"/>
    <w:rsid w:val="00C72F00"/>
    <w:rsid w:val="00C7467F"/>
    <w:rsid w:val="00C75A16"/>
    <w:rsid w:val="00C762AA"/>
    <w:rsid w:val="00C776C6"/>
    <w:rsid w:val="00C816EC"/>
    <w:rsid w:val="00C818A7"/>
    <w:rsid w:val="00C82A9D"/>
    <w:rsid w:val="00C843B9"/>
    <w:rsid w:val="00C849E6"/>
    <w:rsid w:val="00C8590E"/>
    <w:rsid w:val="00C85F3F"/>
    <w:rsid w:val="00C86622"/>
    <w:rsid w:val="00C879FD"/>
    <w:rsid w:val="00C87E9A"/>
    <w:rsid w:val="00C9063C"/>
    <w:rsid w:val="00C90E92"/>
    <w:rsid w:val="00C90ED3"/>
    <w:rsid w:val="00C917F4"/>
    <w:rsid w:val="00C919E7"/>
    <w:rsid w:val="00C921B9"/>
    <w:rsid w:val="00C9291B"/>
    <w:rsid w:val="00C936FE"/>
    <w:rsid w:val="00C937D0"/>
    <w:rsid w:val="00C95383"/>
    <w:rsid w:val="00C956C6"/>
    <w:rsid w:val="00C95961"/>
    <w:rsid w:val="00C97268"/>
    <w:rsid w:val="00C972BD"/>
    <w:rsid w:val="00CA3E86"/>
    <w:rsid w:val="00CA4C95"/>
    <w:rsid w:val="00CA4CD5"/>
    <w:rsid w:val="00CA6AC4"/>
    <w:rsid w:val="00CA6FE8"/>
    <w:rsid w:val="00CA724B"/>
    <w:rsid w:val="00CA7D76"/>
    <w:rsid w:val="00CB1BA8"/>
    <w:rsid w:val="00CB2017"/>
    <w:rsid w:val="00CB4E74"/>
    <w:rsid w:val="00CB50F5"/>
    <w:rsid w:val="00CB53AC"/>
    <w:rsid w:val="00CB5B6B"/>
    <w:rsid w:val="00CB632A"/>
    <w:rsid w:val="00CC05D8"/>
    <w:rsid w:val="00CC0658"/>
    <w:rsid w:val="00CC414B"/>
    <w:rsid w:val="00CC43F6"/>
    <w:rsid w:val="00CC4A47"/>
    <w:rsid w:val="00CC5F92"/>
    <w:rsid w:val="00CC6456"/>
    <w:rsid w:val="00CC67AD"/>
    <w:rsid w:val="00CC7328"/>
    <w:rsid w:val="00CC7D93"/>
    <w:rsid w:val="00CD00AF"/>
    <w:rsid w:val="00CD0DD5"/>
    <w:rsid w:val="00CD1D35"/>
    <w:rsid w:val="00CD3A29"/>
    <w:rsid w:val="00CD4790"/>
    <w:rsid w:val="00CD5164"/>
    <w:rsid w:val="00CD5D5D"/>
    <w:rsid w:val="00CE0406"/>
    <w:rsid w:val="00CE054C"/>
    <w:rsid w:val="00CE16BD"/>
    <w:rsid w:val="00CE3420"/>
    <w:rsid w:val="00CE361F"/>
    <w:rsid w:val="00CE60E3"/>
    <w:rsid w:val="00CE6B79"/>
    <w:rsid w:val="00CE71D6"/>
    <w:rsid w:val="00CF01B2"/>
    <w:rsid w:val="00CF38A2"/>
    <w:rsid w:val="00CF3A07"/>
    <w:rsid w:val="00CF7A4B"/>
    <w:rsid w:val="00D018D3"/>
    <w:rsid w:val="00D026C9"/>
    <w:rsid w:val="00D03AC1"/>
    <w:rsid w:val="00D040AE"/>
    <w:rsid w:val="00D06D02"/>
    <w:rsid w:val="00D100B3"/>
    <w:rsid w:val="00D1022D"/>
    <w:rsid w:val="00D1084E"/>
    <w:rsid w:val="00D122F6"/>
    <w:rsid w:val="00D1303F"/>
    <w:rsid w:val="00D13AFF"/>
    <w:rsid w:val="00D13C8A"/>
    <w:rsid w:val="00D15CA9"/>
    <w:rsid w:val="00D15D0C"/>
    <w:rsid w:val="00D16A86"/>
    <w:rsid w:val="00D16D79"/>
    <w:rsid w:val="00D1767E"/>
    <w:rsid w:val="00D17B3A"/>
    <w:rsid w:val="00D203B4"/>
    <w:rsid w:val="00D212B7"/>
    <w:rsid w:val="00D21A7B"/>
    <w:rsid w:val="00D23B59"/>
    <w:rsid w:val="00D2473D"/>
    <w:rsid w:val="00D264B9"/>
    <w:rsid w:val="00D2661F"/>
    <w:rsid w:val="00D26BB3"/>
    <w:rsid w:val="00D31143"/>
    <w:rsid w:val="00D312F2"/>
    <w:rsid w:val="00D31BEE"/>
    <w:rsid w:val="00D322CD"/>
    <w:rsid w:val="00D3235F"/>
    <w:rsid w:val="00D3333F"/>
    <w:rsid w:val="00D33C73"/>
    <w:rsid w:val="00D342C9"/>
    <w:rsid w:val="00D3550B"/>
    <w:rsid w:val="00D3758F"/>
    <w:rsid w:val="00D37EB0"/>
    <w:rsid w:val="00D404F6"/>
    <w:rsid w:val="00D408C9"/>
    <w:rsid w:val="00D409D6"/>
    <w:rsid w:val="00D4133D"/>
    <w:rsid w:val="00D41B20"/>
    <w:rsid w:val="00D4323E"/>
    <w:rsid w:val="00D43B4F"/>
    <w:rsid w:val="00D461B3"/>
    <w:rsid w:val="00D46483"/>
    <w:rsid w:val="00D47676"/>
    <w:rsid w:val="00D47E33"/>
    <w:rsid w:val="00D51A8B"/>
    <w:rsid w:val="00D540DB"/>
    <w:rsid w:val="00D5470B"/>
    <w:rsid w:val="00D568DE"/>
    <w:rsid w:val="00D56D81"/>
    <w:rsid w:val="00D57678"/>
    <w:rsid w:val="00D6477C"/>
    <w:rsid w:val="00D66262"/>
    <w:rsid w:val="00D6689A"/>
    <w:rsid w:val="00D701C4"/>
    <w:rsid w:val="00D7109E"/>
    <w:rsid w:val="00D736A3"/>
    <w:rsid w:val="00D751AE"/>
    <w:rsid w:val="00D75CC3"/>
    <w:rsid w:val="00D76D9D"/>
    <w:rsid w:val="00D801A6"/>
    <w:rsid w:val="00D809B6"/>
    <w:rsid w:val="00D869DD"/>
    <w:rsid w:val="00D86A1D"/>
    <w:rsid w:val="00D86F49"/>
    <w:rsid w:val="00D8797D"/>
    <w:rsid w:val="00D92709"/>
    <w:rsid w:val="00D927BD"/>
    <w:rsid w:val="00D937D8"/>
    <w:rsid w:val="00D9433B"/>
    <w:rsid w:val="00D94C05"/>
    <w:rsid w:val="00D95115"/>
    <w:rsid w:val="00D960E6"/>
    <w:rsid w:val="00D96709"/>
    <w:rsid w:val="00D979C7"/>
    <w:rsid w:val="00DA15F0"/>
    <w:rsid w:val="00DA7097"/>
    <w:rsid w:val="00DA7E4D"/>
    <w:rsid w:val="00DB0F93"/>
    <w:rsid w:val="00DB2B3D"/>
    <w:rsid w:val="00DB45EC"/>
    <w:rsid w:val="00DB609C"/>
    <w:rsid w:val="00DB67BE"/>
    <w:rsid w:val="00DC007E"/>
    <w:rsid w:val="00DC0326"/>
    <w:rsid w:val="00DC1105"/>
    <w:rsid w:val="00DC385B"/>
    <w:rsid w:val="00DC406F"/>
    <w:rsid w:val="00DC4234"/>
    <w:rsid w:val="00DC4C13"/>
    <w:rsid w:val="00DC5A24"/>
    <w:rsid w:val="00DC6684"/>
    <w:rsid w:val="00DD1BAB"/>
    <w:rsid w:val="00DD4553"/>
    <w:rsid w:val="00DD50E7"/>
    <w:rsid w:val="00DD57B2"/>
    <w:rsid w:val="00DD6D68"/>
    <w:rsid w:val="00DD7C68"/>
    <w:rsid w:val="00DE0880"/>
    <w:rsid w:val="00DE116C"/>
    <w:rsid w:val="00DE1387"/>
    <w:rsid w:val="00DE5BE3"/>
    <w:rsid w:val="00DE6D2B"/>
    <w:rsid w:val="00DF0CE4"/>
    <w:rsid w:val="00DF2E8B"/>
    <w:rsid w:val="00DF42B7"/>
    <w:rsid w:val="00DF4DB1"/>
    <w:rsid w:val="00DF5606"/>
    <w:rsid w:val="00DF5FAC"/>
    <w:rsid w:val="00DF61F2"/>
    <w:rsid w:val="00E0257F"/>
    <w:rsid w:val="00E037EA"/>
    <w:rsid w:val="00E05C5A"/>
    <w:rsid w:val="00E10BEA"/>
    <w:rsid w:val="00E132C6"/>
    <w:rsid w:val="00E13389"/>
    <w:rsid w:val="00E154AD"/>
    <w:rsid w:val="00E15515"/>
    <w:rsid w:val="00E156DE"/>
    <w:rsid w:val="00E16124"/>
    <w:rsid w:val="00E20EF7"/>
    <w:rsid w:val="00E2142B"/>
    <w:rsid w:val="00E21816"/>
    <w:rsid w:val="00E21A80"/>
    <w:rsid w:val="00E21BF4"/>
    <w:rsid w:val="00E21E4E"/>
    <w:rsid w:val="00E23DDA"/>
    <w:rsid w:val="00E252AA"/>
    <w:rsid w:val="00E26BF7"/>
    <w:rsid w:val="00E2735C"/>
    <w:rsid w:val="00E27574"/>
    <w:rsid w:val="00E32602"/>
    <w:rsid w:val="00E32999"/>
    <w:rsid w:val="00E35586"/>
    <w:rsid w:val="00E42910"/>
    <w:rsid w:val="00E437E5"/>
    <w:rsid w:val="00E444E8"/>
    <w:rsid w:val="00E52714"/>
    <w:rsid w:val="00E52E1F"/>
    <w:rsid w:val="00E567F8"/>
    <w:rsid w:val="00E5756B"/>
    <w:rsid w:val="00E57F43"/>
    <w:rsid w:val="00E60574"/>
    <w:rsid w:val="00E6229F"/>
    <w:rsid w:val="00E62A06"/>
    <w:rsid w:val="00E62EF5"/>
    <w:rsid w:val="00E64601"/>
    <w:rsid w:val="00E6592B"/>
    <w:rsid w:val="00E65CAF"/>
    <w:rsid w:val="00E67DD6"/>
    <w:rsid w:val="00E67E3E"/>
    <w:rsid w:val="00E71435"/>
    <w:rsid w:val="00E72597"/>
    <w:rsid w:val="00E749A9"/>
    <w:rsid w:val="00E764BD"/>
    <w:rsid w:val="00E76797"/>
    <w:rsid w:val="00E8034E"/>
    <w:rsid w:val="00E81CBE"/>
    <w:rsid w:val="00E82648"/>
    <w:rsid w:val="00E82EDC"/>
    <w:rsid w:val="00E871F1"/>
    <w:rsid w:val="00E879D7"/>
    <w:rsid w:val="00E90237"/>
    <w:rsid w:val="00E93577"/>
    <w:rsid w:val="00E95325"/>
    <w:rsid w:val="00E95376"/>
    <w:rsid w:val="00E97541"/>
    <w:rsid w:val="00E975FC"/>
    <w:rsid w:val="00E97D9E"/>
    <w:rsid w:val="00EA0AEE"/>
    <w:rsid w:val="00EA0B90"/>
    <w:rsid w:val="00EA3451"/>
    <w:rsid w:val="00EA37A7"/>
    <w:rsid w:val="00EA37AF"/>
    <w:rsid w:val="00EA54F0"/>
    <w:rsid w:val="00EA5DAA"/>
    <w:rsid w:val="00EA6845"/>
    <w:rsid w:val="00EA6AA3"/>
    <w:rsid w:val="00EA7023"/>
    <w:rsid w:val="00EA7871"/>
    <w:rsid w:val="00EB36F7"/>
    <w:rsid w:val="00EB3714"/>
    <w:rsid w:val="00EB5B13"/>
    <w:rsid w:val="00EB68CA"/>
    <w:rsid w:val="00EB705D"/>
    <w:rsid w:val="00EC0DC1"/>
    <w:rsid w:val="00EC1252"/>
    <w:rsid w:val="00EC1F38"/>
    <w:rsid w:val="00EC358B"/>
    <w:rsid w:val="00EC4D17"/>
    <w:rsid w:val="00EC4DB2"/>
    <w:rsid w:val="00EC5057"/>
    <w:rsid w:val="00EC586D"/>
    <w:rsid w:val="00EC709C"/>
    <w:rsid w:val="00EC7429"/>
    <w:rsid w:val="00EC75CA"/>
    <w:rsid w:val="00ED00C2"/>
    <w:rsid w:val="00ED0598"/>
    <w:rsid w:val="00ED0694"/>
    <w:rsid w:val="00ED34C8"/>
    <w:rsid w:val="00ED4049"/>
    <w:rsid w:val="00ED5E5B"/>
    <w:rsid w:val="00ED6E5A"/>
    <w:rsid w:val="00ED6F0B"/>
    <w:rsid w:val="00ED7298"/>
    <w:rsid w:val="00ED793A"/>
    <w:rsid w:val="00EE0981"/>
    <w:rsid w:val="00EE185C"/>
    <w:rsid w:val="00EE1F51"/>
    <w:rsid w:val="00EE2D46"/>
    <w:rsid w:val="00EE4A67"/>
    <w:rsid w:val="00EE4BEA"/>
    <w:rsid w:val="00EE55E8"/>
    <w:rsid w:val="00EE5BE3"/>
    <w:rsid w:val="00EE600F"/>
    <w:rsid w:val="00EE7A8A"/>
    <w:rsid w:val="00EE7EF1"/>
    <w:rsid w:val="00EF0378"/>
    <w:rsid w:val="00EF0982"/>
    <w:rsid w:val="00EF2425"/>
    <w:rsid w:val="00EF2600"/>
    <w:rsid w:val="00EF3E22"/>
    <w:rsid w:val="00EF42C5"/>
    <w:rsid w:val="00EF4635"/>
    <w:rsid w:val="00EF4ACF"/>
    <w:rsid w:val="00EF769B"/>
    <w:rsid w:val="00EF77AA"/>
    <w:rsid w:val="00F0071E"/>
    <w:rsid w:val="00F01819"/>
    <w:rsid w:val="00F01C68"/>
    <w:rsid w:val="00F02BA9"/>
    <w:rsid w:val="00F05157"/>
    <w:rsid w:val="00F05A56"/>
    <w:rsid w:val="00F075CA"/>
    <w:rsid w:val="00F10172"/>
    <w:rsid w:val="00F11E8D"/>
    <w:rsid w:val="00F14483"/>
    <w:rsid w:val="00F146C6"/>
    <w:rsid w:val="00F150B4"/>
    <w:rsid w:val="00F20F40"/>
    <w:rsid w:val="00F2299B"/>
    <w:rsid w:val="00F2335E"/>
    <w:rsid w:val="00F252A7"/>
    <w:rsid w:val="00F267BA"/>
    <w:rsid w:val="00F267C2"/>
    <w:rsid w:val="00F33A63"/>
    <w:rsid w:val="00F34946"/>
    <w:rsid w:val="00F34F6C"/>
    <w:rsid w:val="00F35CC8"/>
    <w:rsid w:val="00F40B18"/>
    <w:rsid w:val="00F40C07"/>
    <w:rsid w:val="00F41E62"/>
    <w:rsid w:val="00F422DC"/>
    <w:rsid w:val="00F4262D"/>
    <w:rsid w:val="00F431C4"/>
    <w:rsid w:val="00F43D6B"/>
    <w:rsid w:val="00F443CA"/>
    <w:rsid w:val="00F44632"/>
    <w:rsid w:val="00F4466D"/>
    <w:rsid w:val="00F52B12"/>
    <w:rsid w:val="00F537CF"/>
    <w:rsid w:val="00F539F1"/>
    <w:rsid w:val="00F559CA"/>
    <w:rsid w:val="00F611A5"/>
    <w:rsid w:val="00F633B0"/>
    <w:rsid w:val="00F63810"/>
    <w:rsid w:val="00F63D0C"/>
    <w:rsid w:val="00F641CE"/>
    <w:rsid w:val="00F6487B"/>
    <w:rsid w:val="00F664A0"/>
    <w:rsid w:val="00F7225A"/>
    <w:rsid w:val="00F722D9"/>
    <w:rsid w:val="00F74AA3"/>
    <w:rsid w:val="00F75F70"/>
    <w:rsid w:val="00F76546"/>
    <w:rsid w:val="00F77DCF"/>
    <w:rsid w:val="00F80522"/>
    <w:rsid w:val="00F8360F"/>
    <w:rsid w:val="00F84404"/>
    <w:rsid w:val="00F84638"/>
    <w:rsid w:val="00F8498A"/>
    <w:rsid w:val="00F85632"/>
    <w:rsid w:val="00F86CE7"/>
    <w:rsid w:val="00F86E63"/>
    <w:rsid w:val="00F878D7"/>
    <w:rsid w:val="00F907FB"/>
    <w:rsid w:val="00F90EC8"/>
    <w:rsid w:val="00F911C6"/>
    <w:rsid w:val="00F9251B"/>
    <w:rsid w:val="00F9336F"/>
    <w:rsid w:val="00F93938"/>
    <w:rsid w:val="00FA1B27"/>
    <w:rsid w:val="00FA1DE9"/>
    <w:rsid w:val="00FA3A22"/>
    <w:rsid w:val="00FA472B"/>
    <w:rsid w:val="00FA5820"/>
    <w:rsid w:val="00FA597E"/>
    <w:rsid w:val="00FA665F"/>
    <w:rsid w:val="00FA6C68"/>
    <w:rsid w:val="00FB1956"/>
    <w:rsid w:val="00FB4090"/>
    <w:rsid w:val="00FB4442"/>
    <w:rsid w:val="00FB45FB"/>
    <w:rsid w:val="00FB5764"/>
    <w:rsid w:val="00FB6A19"/>
    <w:rsid w:val="00FB76D5"/>
    <w:rsid w:val="00FC27F2"/>
    <w:rsid w:val="00FC29EA"/>
    <w:rsid w:val="00FC44F7"/>
    <w:rsid w:val="00FC6A65"/>
    <w:rsid w:val="00FD2325"/>
    <w:rsid w:val="00FD29C1"/>
    <w:rsid w:val="00FD39C5"/>
    <w:rsid w:val="00FD4383"/>
    <w:rsid w:val="00FD68EE"/>
    <w:rsid w:val="00FD7AC7"/>
    <w:rsid w:val="00FD7C8C"/>
    <w:rsid w:val="00FD7CB0"/>
    <w:rsid w:val="00FE14F6"/>
    <w:rsid w:val="00FE1697"/>
    <w:rsid w:val="00FE469B"/>
    <w:rsid w:val="00FE73C2"/>
    <w:rsid w:val="00FE7B8E"/>
    <w:rsid w:val="00FF0B67"/>
    <w:rsid w:val="00FF1BCA"/>
    <w:rsid w:val="00FF2F4E"/>
    <w:rsid w:val="00FF3FC9"/>
    <w:rsid w:val="00FF49BB"/>
    <w:rsid w:val="00FF4B3A"/>
    <w:rsid w:val="00FF5C26"/>
    <w:rsid w:val="00FF63D7"/>
    <w:rsid w:val="00FF7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5FA64D"/>
  <w15:chartTrackingRefBased/>
  <w15:docId w15:val="{C90259D7-493B-4220-BD1F-1D5211755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annotation subject" w:uiPriority="99"/>
    <w:lsdException w:name="No List" w:uiPriority="99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650B82"/>
  </w:style>
  <w:style w:type="paragraph" w:styleId="Nagwek1">
    <w:name w:val="heading 1"/>
    <w:basedOn w:val="Normalny"/>
    <w:next w:val="Normalny"/>
    <w:link w:val="Nagwek1Znak"/>
    <w:qFormat/>
    <w:pPr>
      <w:keepNext/>
      <w:spacing w:line="360" w:lineRule="auto"/>
      <w:jc w:val="both"/>
      <w:outlineLvl w:val="0"/>
    </w:pPr>
    <w:rPr>
      <w:b/>
      <w:sz w:val="24"/>
      <w:lang w:val="x-none" w:eastAsia="x-none"/>
    </w:rPr>
  </w:style>
  <w:style w:type="paragraph" w:styleId="Nagwek2">
    <w:name w:val="heading 2"/>
    <w:basedOn w:val="Normalny"/>
    <w:next w:val="Normalny"/>
    <w:link w:val="Nagwek2Znak"/>
    <w:qFormat/>
    <w:pPr>
      <w:keepNext/>
      <w:spacing w:line="360" w:lineRule="auto"/>
      <w:jc w:val="center"/>
      <w:outlineLvl w:val="1"/>
    </w:pPr>
    <w:rPr>
      <w:b/>
      <w:sz w:val="24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pPr>
      <w:keepNext/>
      <w:spacing w:line="360" w:lineRule="auto"/>
      <w:outlineLvl w:val="2"/>
    </w:pPr>
    <w:rPr>
      <w:sz w:val="24"/>
      <w:lang w:val="x-none" w:eastAsia="x-none"/>
    </w:rPr>
  </w:style>
  <w:style w:type="paragraph" w:styleId="Nagwek4">
    <w:name w:val="heading 4"/>
    <w:basedOn w:val="Normalny"/>
    <w:next w:val="Normalny"/>
    <w:link w:val="Nagwek4Znak"/>
    <w:qFormat/>
    <w:pPr>
      <w:keepNext/>
      <w:spacing w:line="360" w:lineRule="auto"/>
      <w:outlineLvl w:val="3"/>
    </w:pPr>
    <w:rPr>
      <w:b/>
      <w:i/>
      <w:sz w:val="28"/>
      <w:lang w:val="x-none" w:eastAsia="x-none"/>
    </w:rPr>
  </w:style>
  <w:style w:type="paragraph" w:styleId="Nagwek5">
    <w:name w:val="heading 5"/>
    <w:basedOn w:val="Normalny"/>
    <w:next w:val="Normalny"/>
    <w:link w:val="Nagwek5Znak"/>
    <w:qFormat/>
    <w:pPr>
      <w:keepNext/>
      <w:outlineLvl w:val="4"/>
    </w:pPr>
    <w:rPr>
      <w:i/>
      <w:sz w:val="24"/>
      <w:lang w:val="x-none" w:eastAsia="x-none"/>
    </w:rPr>
  </w:style>
  <w:style w:type="paragraph" w:styleId="Nagwek6">
    <w:name w:val="heading 6"/>
    <w:basedOn w:val="Normalny"/>
    <w:next w:val="Normalny"/>
    <w:link w:val="Nagwek6Znak"/>
    <w:qFormat/>
    <w:pPr>
      <w:keepNext/>
      <w:jc w:val="center"/>
      <w:outlineLvl w:val="5"/>
    </w:pPr>
    <w:rPr>
      <w:b/>
      <w:lang w:val="x-none" w:eastAsia="x-none"/>
    </w:rPr>
  </w:style>
  <w:style w:type="paragraph" w:styleId="Nagwek7">
    <w:name w:val="heading 7"/>
    <w:basedOn w:val="Normalny"/>
    <w:next w:val="Normalny"/>
    <w:link w:val="Nagwek7Znak"/>
    <w:qFormat/>
    <w:pPr>
      <w:keepNext/>
      <w:spacing w:line="360" w:lineRule="auto"/>
      <w:jc w:val="center"/>
      <w:outlineLvl w:val="6"/>
    </w:pPr>
    <w:rPr>
      <w:sz w:val="24"/>
      <w:lang w:val="x-none" w:eastAsia="x-none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</w:style>
  <w:style w:type="paragraph" w:styleId="Tekstblokowy">
    <w:name w:val="Block Text"/>
    <w:basedOn w:val="Normalny"/>
    <w:pPr>
      <w:spacing w:line="480" w:lineRule="auto"/>
      <w:ind w:left="113" w:right="113"/>
      <w:jc w:val="both"/>
    </w:pPr>
    <w:rPr>
      <w:spacing w:val="-20"/>
      <w:sz w:val="24"/>
    </w:rPr>
  </w:style>
  <w:style w:type="paragraph" w:styleId="Tekstpodstawowy">
    <w:name w:val="Body Text"/>
    <w:basedOn w:val="Normalny"/>
    <w:link w:val="TekstpodstawowyZnak"/>
    <w:pPr>
      <w:spacing w:line="360" w:lineRule="auto"/>
      <w:jc w:val="right"/>
    </w:pPr>
    <w:rPr>
      <w:sz w:val="24"/>
      <w:lang w:val="x-none" w:eastAsia="x-none"/>
    </w:rPr>
  </w:style>
  <w:style w:type="paragraph" w:styleId="Tekstpodstawowy2">
    <w:name w:val="Body Text 2"/>
    <w:basedOn w:val="Normalny"/>
    <w:link w:val="Tekstpodstawowy2Znak"/>
    <w:pPr>
      <w:spacing w:line="360" w:lineRule="auto"/>
    </w:pPr>
    <w:rPr>
      <w:sz w:val="24"/>
      <w:lang w:val="x-none" w:eastAsia="x-none"/>
    </w:rPr>
  </w:style>
  <w:style w:type="paragraph" w:styleId="Stopka">
    <w:name w:val="footer"/>
    <w:basedOn w:val="Normalny"/>
    <w:link w:val="StopkaZnak"/>
    <w:pPr>
      <w:tabs>
        <w:tab w:val="center" w:pos="4536"/>
        <w:tab w:val="right" w:pos="9072"/>
      </w:tabs>
    </w:pPr>
    <w:rPr>
      <w:sz w:val="24"/>
      <w:lang w:val="x-none" w:eastAsia="x-none"/>
    </w:rPr>
  </w:style>
  <w:style w:type="paragraph" w:styleId="Tekstdymka">
    <w:name w:val="Balloon Text"/>
    <w:basedOn w:val="Normalny"/>
    <w:link w:val="TekstdymkaZnak"/>
    <w:semiHidden/>
    <w:rsid w:val="00CC6456"/>
    <w:rPr>
      <w:rFonts w:ascii="Tahoma" w:hAnsi="Tahoma"/>
      <w:sz w:val="16"/>
      <w:szCs w:val="16"/>
      <w:lang w:val="x-none" w:eastAsia="x-none"/>
    </w:rPr>
  </w:style>
  <w:style w:type="paragraph" w:styleId="Bezodstpw">
    <w:name w:val="No Spacing"/>
    <w:uiPriority w:val="1"/>
    <w:qFormat/>
    <w:rsid w:val="00AB284E"/>
  </w:style>
  <w:style w:type="character" w:customStyle="1" w:styleId="Nagwek5Znak">
    <w:name w:val="Nagłówek 5 Znak"/>
    <w:link w:val="Nagwek5"/>
    <w:rsid w:val="00FE73C2"/>
    <w:rPr>
      <w:i/>
      <w:sz w:val="24"/>
    </w:rPr>
  </w:style>
  <w:style w:type="table" w:styleId="Tabela-Siatka">
    <w:name w:val="Table Grid"/>
    <w:basedOn w:val="Standardowy"/>
    <w:uiPriority w:val="39"/>
    <w:rsid w:val="00036FD8"/>
    <w:rPr>
      <w:rFonts w:eastAsia="Calibri"/>
      <w:sz w:val="24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dymkaZnak">
    <w:name w:val="Tekst dymka Znak"/>
    <w:link w:val="Tekstdymka"/>
    <w:semiHidden/>
    <w:rsid w:val="00CB1BA8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CB1BA8"/>
    <w:pPr>
      <w:tabs>
        <w:tab w:val="center" w:pos="4536"/>
        <w:tab w:val="right" w:pos="9072"/>
      </w:tabs>
    </w:pPr>
    <w:rPr>
      <w:sz w:val="24"/>
      <w:szCs w:val="24"/>
      <w:lang w:val="x-none" w:eastAsia="x-none"/>
    </w:rPr>
  </w:style>
  <w:style w:type="character" w:customStyle="1" w:styleId="NagwekZnak">
    <w:name w:val="Nagłówek Znak"/>
    <w:link w:val="Nagwek"/>
    <w:uiPriority w:val="99"/>
    <w:rsid w:val="00CB1BA8"/>
    <w:rPr>
      <w:sz w:val="24"/>
      <w:szCs w:val="24"/>
    </w:rPr>
  </w:style>
  <w:style w:type="character" w:customStyle="1" w:styleId="StopkaZnak">
    <w:name w:val="Stopka Znak"/>
    <w:link w:val="Stopka"/>
    <w:rsid w:val="00CB1BA8"/>
    <w:rPr>
      <w:sz w:val="24"/>
    </w:rPr>
  </w:style>
  <w:style w:type="paragraph" w:styleId="Akapitzlist">
    <w:name w:val="List Paragraph"/>
    <w:basedOn w:val="Normalny"/>
    <w:uiPriority w:val="34"/>
    <w:qFormat/>
    <w:rsid w:val="00CB1BA8"/>
    <w:pPr>
      <w:ind w:left="720"/>
      <w:contextualSpacing/>
    </w:pPr>
    <w:rPr>
      <w:sz w:val="24"/>
      <w:szCs w:val="24"/>
    </w:rPr>
  </w:style>
  <w:style w:type="paragraph" w:customStyle="1" w:styleId="Pa6">
    <w:name w:val="Pa6"/>
    <w:basedOn w:val="Normalny"/>
    <w:next w:val="Normalny"/>
    <w:uiPriority w:val="99"/>
    <w:rsid w:val="00CB1BA8"/>
    <w:pPr>
      <w:autoSpaceDE w:val="0"/>
      <w:autoSpaceDN w:val="0"/>
      <w:adjustRightInd w:val="0"/>
      <w:spacing w:line="201" w:lineRule="atLeast"/>
    </w:pPr>
    <w:rPr>
      <w:sz w:val="24"/>
      <w:szCs w:val="24"/>
    </w:rPr>
  </w:style>
  <w:style w:type="character" w:customStyle="1" w:styleId="Nagwek1Znak">
    <w:name w:val="Nagłówek 1 Znak"/>
    <w:link w:val="Nagwek1"/>
    <w:rsid w:val="00CB1BA8"/>
    <w:rPr>
      <w:b/>
      <w:sz w:val="24"/>
    </w:rPr>
  </w:style>
  <w:style w:type="character" w:customStyle="1" w:styleId="Nagwek2Znak">
    <w:name w:val="Nagłówek 2 Znak"/>
    <w:link w:val="Nagwek2"/>
    <w:rsid w:val="00CB1BA8"/>
    <w:rPr>
      <w:b/>
      <w:sz w:val="24"/>
    </w:rPr>
  </w:style>
  <w:style w:type="character" w:customStyle="1" w:styleId="Nagwek3Znak">
    <w:name w:val="Nagłówek 3 Znak"/>
    <w:link w:val="Nagwek3"/>
    <w:rsid w:val="00CB1BA8"/>
    <w:rPr>
      <w:sz w:val="24"/>
    </w:rPr>
  </w:style>
  <w:style w:type="character" w:customStyle="1" w:styleId="Nagwek4Znak">
    <w:name w:val="Nagłówek 4 Znak"/>
    <w:link w:val="Nagwek4"/>
    <w:rsid w:val="00CB1BA8"/>
    <w:rPr>
      <w:b/>
      <w:i/>
      <w:sz w:val="28"/>
    </w:rPr>
  </w:style>
  <w:style w:type="character" w:customStyle="1" w:styleId="Nagwek6Znak">
    <w:name w:val="Nagłówek 6 Znak"/>
    <w:link w:val="Nagwek6"/>
    <w:rsid w:val="00CB1BA8"/>
    <w:rPr>
      <w:b/>
    </w:rPr>
  </w:style>
  <w:style w:type="character" w:customStyle="1" w:styleId="Nagwek7Znak">
    <w:name w:val="Nagłówek 7 Znak"/>
    <w:link w:val="Nagwek7"/>
    <w:rsid w:val="00CB1BA8"/>
    <w:rPr>
      <w:sz w:val="24"/>
    </w:rPr>
  </w:style>
  <w:style w:type="numbering" w:customStyle="1" w:styleId="Bezlisty1">
    <w:name w:val="Bez listy1"/>
    <w:next w:val="Bezlisty"/>
    <w:semiHidden/>
    <w:rsid w:val="00CB1BA8"/>
  </w:style>
  <w:style w:type="character" w:customStyle="1" w:styleId="TekstpodstawowyZnak">
    <w:name w:val="Tekst podstawowy Znak"/>
    <w:link w:val="Tekstpodstawowy"/>
    <w:rsid w:val="00CB1BA8"/>
    <w:rPr>
      <w:sz w:val="24"/>
    </w:rPr>
  </w:style>
  <w:style w:type="character" w:customStyle="1" w:styleId="Tekstpodstawowy2Znak">
    <w:name w:val="Tekst podstawowy 2 Znak"/>
    <w:link w:val="Tekstpodstawowy2"/>
    <w:rsid w:val="00CB1BA8"/>
    <w:rPr>
      <w:sz w:val="24"/>
    </w:rPr>
  </w:style>
  <w:style w:type="character" w:styleId="Odwoaniedokomentarza">
    <w:name w:val="annotation reference"/>
    <w:uiPriority w:val="99"/>
    <w:unhideWhenUsed/>
    <w:rsid w:val="00CB1BA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B1BA8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CB1BA8"/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CB1BA8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rsid w:val="00CB1BA8"/>
    <w:rPr>
      <w:b/>
      <w:bCs/>
    </w:rPr>
  </w:style>
  <w:style w:type="paragraph" w:styleId="NormalnyWeb">
    <w:name w:val="Normal (Web)"/>
    <w:basedOn w:val="Normalny"/>
    <w:uiPriority w:val="99"/>
    <w:unhideWhenUsed/>
    <w:rsid w:val="00CB1BA8"/>
    <w:pPr>
      <w:spacing w:before="100" w:beforeAutospacing="1" w:after="100" w:afterAutospacing="1"/>
    </w:pPr>
    <w:rPr>
      <w:sz w:val="24"/>
      <w:szCs w:val="24"/>
    </w:rPr>
  </w:style>
  <w:style w:type="character" w:styleId="Hipercze">
    <w:name w:val="Hyperlink"/>
    <w:uiPriority w:val="99"/>
    <w:unhideWhenUsed/>
    <w:rsid w:val="00CB1BA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6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3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B8843B-E037-44D0-93E9-9D0DC78ED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4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chwała  Rady Wydziału nr 39/01  z dnia 24</vt:lpstr>
    </vt:vector>
  </TitlesOfParts>
  <Company>Microsoft</Company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hwała  Rady Wydziału nr 39/01  z dnia 24</dc:title>
  <dc:subject/>
  <dc:creator>AMB</dc:creator>
  <cp:keywords/>
  <cp:lastModifiedBy>Justyna Prus-Woroszyło</cp:lastModifiedBy>
  <cp:revision>2</cp:revision>
  <cp:lastPrinted>2023-07-20T06:21:00Z</cp:lastPrinted>
  <dcterms:created xsi:type="dcterms:W3CDTF">2023-07-20T06:26:00Z</dcterms:created>
  <dcterms:modified xsi:type="dcterms:W3CDTF">2023-07-20T06:26:00Z</dcterms:modified>
</cp:coreProperties>
</file>